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5" w:type="dxa"/>
        <w:tblInd w:w="-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10"/>
        <w:gridCol w:w="389"/>
        <w:gridCol w:w="499"/>
        <w:gridCol w:w="522"/>
        <w:gridCol w:w="487"/>
        <w:gridCol w:w="931"/>
        <w:gridCol w:w="481"/>
        <w:gridCol w:w="9"/>
        <w:gridCol w:w="143"/>
        <w:gridCol w:w="785"/>
        <w:gridCol w:w="62"/>
        <w:gridCol w:w="991"/>
        <w:gridCol w:w="365"/>
        <w:gridCol w:w="1194"/>
        <w:gridCol w:w="224"/>
        <w:gridCol w:w="132"/>
        <w:gridCol w:w="1071"/>
      </w:tblGrid>
      <w:tr w:rsidR="005A11E4" w:rsidRPr="0049183D" w14:paraId="605D34DD" w14:textId="77777777" w:rsidTr="1CB9A335">
        <w:tc>
          <w:tcPr>
            <w:tcW w:w="9695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5C0EE6BE" w:rsidR="005A11E4" w:rsidRPr="0049183D" w:rsidRDefault="005A11E4" w:rsidP="004A33B9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UČNI NAČRT </w:t>
            </w:r>
            <w:r w:rsidR="00F4075A">
              <w:rPr>
                <w:rFonts w:eastAsia="Calibri" w:cs="Calibri"/>
                <w:b/>
                <w:lang w:eastAsia="sl-SI"/>
              </w:rPr>
              <w:t>PREDMETA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 / </w:t>
            </w:r>
            <w:r w:rsidR="004A33B9">
              <w:rPr>
                <w:rFonts w:eastAsia="Calibri" w:cs="Calibri"/>
                <w:b/>
                <w:lang w:eastAsia="sl-SI"/>
              </w:rPr>
              <w:t>COURSE SYLLABUS</w:t>
            </w:r>
          </w:p>
        </w:tc>
      </w:tr>
      <w:tr w:rsidR="0024435E" w:rsidRPr="0049183D" w14:paraId="36413FBF" w14:textId="77777777" w:rsidTr="1CB9A335">
        <w:tc>
          <w:tcPr>
            <w:tcW w:w="1799" w:type="dxa"/>
            <w:gridSpan w:val="2"/>
          </w:tcPr>
          <w:p w14:paraId="72C1DC59" w14:textId="77777777" w:rsidR="0024435E" w:rsidRPr="0049183D" w:rsidRDefault="0024435E" w:rsidP="0024435E">
            <w:pPr>
              <w:spacing w:after="0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Ime p</w:t>
            </w:r>
            <w:r w:rsidRPr="0049183D">
              <w:rPr>
                <w:rFonts w:eastAsia="Calibri" w:cs="Calibri"/>
                <w:b/>
                <w:lang w:eastAsia="sl-SI"/>
              </w:rPr>
              <w:t>redmet</w:t>
            </w:r>
            <w:r>
              <w:rPr>
                <w:rFonts w:eastAsia="Calibri" w:cs="Calibri"/>
                <w:b/>
                <w:lang w:eastAsia="sl-SI"/>
              </w:rPr>
              <w:t>a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  <w:tc>
          <w:tcPr>
            <w:tcW w:w="7896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51345BB4" w:rsidR="0024435E" w:rsidRPr="000C440B" w:rsidRDefault="004955D8" w:rsidP="1CB9A335">
            <w:pPr>
              <w:spacing w:after="0"/>
              <w:rPr>
                <w:lang w:val="de-DE"/>
              </w:rPr>
            </w:pPr>
            <w:r w:rsidRPr="1CB9A335">
              <w:rPr>
                <w:rFonts w:eastAsia="Calibri" w:cs="Century Gothic"/>
                <w:lang w:val="de-DE"/>
              </w:rPr>
              <w:t xml:space="preserve"> PROJEKTNI MANAGEMENT</w:t>
            </w:r>
            <w:r w:rsidR="5BB59A44" w:rsidRPr="1CB9A335">
              <w:rPr>
                <w:rFonts w:eastAsia="Calibri" w:cs="Century Gothic"/>
                <w:lang w:val="de-DE"/>
              </w:rPr>
              <w:t xml:space="preserve"> </w:t>
            </w:r>
            <w:r w:rsidR="5BB59A44" w:rsidRPr="1CB9A335">
              <w:rPr>
                <w:rFonts w:eastAsia="Calibri" w:cs="Calibri"/>
                <w:lang w:val="de"/>
              </w:rPr>
              <w:t>ZA INŽENIRJE LOGISTIKE</w:t>
            </w:r>
          </w:p>
        </w:tc>
      </w:tr>
      <w:tr w:rsidR="0024435E" w:rsidRPr="0049183D" w14:paraId="12BB578E" w14:textId="77777777" w:rsidTr="1CB9A335">
        <w:tc>
          <w:tcPr>
            <w:tcW w:w="1799" w:type="dxa"/>
            <w:gridSpan w:val="2"/>
          </w:tcPr>
          <w:p w14:paraId="003758B5" w14:textId="77777777" w:rsidR="0024435E" w:rsidRPr="0049183D" w:rsidRDefault="0024435E" w:rsidP="0024435E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ourse title:</w:t>
            </w:r>
          </w:p>
        </w:tc>
        <w:tc>
          <w:tcPr>
            <w:tcW w:w="7896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60AEFABB" w:rsidR="0024435E" w:rsidRPr="000C440B" w:rsidRDefault="0024435E" w:rsidP="1CB9A335">
            <w:pPr>
              <w:spacing w:after="0"/>
            </w:pPr>
            <w:r w:rsidRPr="1CB9A335">
              <w:rPr>
                <w:rFonts w:eastAsia="Calibri" w:cs="Century Gothic"/>
              </w:rPr>
              <w:t xml:space="preserve">PROJECT MANAGEMENT </w:t>
            </w:r>
            <w:r w:rsidR="033886BA" w:rsidRPr="1CB9A335">
              <w:rPr>
                <w:rFonts w:eastAsia="Calibri" w:cs="Calibri"/>
                <w:lang w:val="sl"/>
              </w:rPr>
              <w:t>FOR LOGISTICS ENGINEERS</w:t>
            </w:r>
          </w:p>
        </w:tc>
      </w:tr>
      <w:tr w:rsidR="005A11E4" w:rsidRPr="0049183D" w14:paraId="0BB44B80" w14:textId="77777777" w:rsidTr="1CB9A335">
        <w:tc>
          <w:tcPr>
            <w:tcW w:w="3307" w:type="dxa"/>
            <w:gridSpan w:val="5"/>
            <w:vAlign w:val="center"/>
          </w:tcPr>
          <w:p w14:paraId="381AAD97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402" w:type="dxa"/>
            <w:gridSpan w:val="7"/>
            <w:vAlign w:val="center"/>
          </w:tcPr>
          <w:p w14:paraId="72824CE0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559" w:type="dxa"/>
            <w:gridSpan w:val="2"/>
            <w:vAlign w:val="center"/>
          </w:tcPr>
          <w:p w14:paraId="0BCC111C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427" w:type="dxa"/>
            <w:gridSpan w:val="3"/>
            <w:vAlign w:val="center"/>
          </w:tcPr>
          <w:p w14:paraId="2EB909A8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</w:tr>
      <w:tr w:rsidR="005A11E4" w:rsidRPr="0049183D" w14:paraId="5EC26D3D" w14:textId="77777777" w:rsidTr="1CB9A335">
        <w:trPr>
          <w:trHeight w:val="66"/>
        </w:trPr>
        <w:tc>
          <w:tcPr>
            <w:tcW w:w="3307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Študijski program in stopnja</w:t>
            </w:r>
          </w:p>
          <w:p w14:paraId="7168B082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Study programme and </w:t>
            </w:r>
            <w:r>
              <w:rPr>
                <w:rFonts w:eastAsia="Calibri" w:cs="Calibri"/>
                <w:b/>
                <w:lang w:eastAsia="sl-SI"/>
              </w:rPr>
              <w:t>cycle</w:t>
            </w:r>
          </w:p>
        </w:tc>
        <w:tc>
          <w:tcPr>
            <w:tcW w:w="3402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Študijska smer</w:t>
            </w:r>
          </w:p>
          <w:p w14:paraId="6B48C3FC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Study </w:t>
            </w:r>
            <w:r>
              <w:rPr>
                <w:rFonts w:eastAsia="Calibri" w:cs="Calibri"/>
                <w:b/>
                <w:lang w:eastAsia="sl-SI"/>
              </w:rPr>
              <w:t>option</w:t>
            </w:r>
          </w:p>
        </w:tc>
        <w:tc>
          <w:tcPr>
            <w:tcW w:w="155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Letnik</w:t>
            </w:r>
          </w:p>
          <w:p w14:paraId="73CD4A4A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Year of study</w:t>
            </w:r>
          </w:p>
        </w:tc>
        <w:tc>
          <w:tcPr>
            <w:tcW w:w="142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ester</w:t>
            </w:r>
          </w:p>
          <w:p w14:paraId="3556D1FB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ester</w:t>
            </w:r>
          </w:p>
        </w:tc>
      </w:tr>
      <w:tr w:rsidR="00B1469E" w:rsidRPr="0049183D" w14:paraId="23FFFBED" w14:textId="77777777" w:rsidTr="1CB9A335">
        <w:trPr>
          <w:trHeight w:val="318"/>
        </w:trPr>
        <w:tc>
          <w:tcPr>
            <w:tcW w:w="33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37ED6F80" w:rsidR="00B1469E" w:rsidRPr="0049183D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F221F6">
              <w:rPr>
                <w:rFonts w:asciiTheme="minorHAnsi" w:hAnsiTheme="minorHAnsi"/>
                <w:bCs/>
              </w:rPr>
              <w:t>LOGISTIKA SISTEMOV 1.</w:t>
            </w:r>
            <w:r>
              <w:rPr>
                <w:rFonts w:asciiTheme="minorHAnsi" w:hAnsiTheme="minorHAnsi"/>
                <w:bCs/>
              </w:rPr>
              <w:t xml:space="preserve"> </w:t>
            </w:r>
            <w:r w:rsidRPr="00F221F6">
              <w:rPr>
                <w:rFonts w:asciiTheme="minorHAnsi" w:hAnsiTheme="minorHAnsi"/>
                <w:bCs/>
              </w:rPr>
              <w:t>stopnja</w:t>
            </w:r>
          </w:p>
        </w:tc>
        <w:tc>
          <w:tcPr>
            <w:tcW w:w="340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B1469E" w:rsidRPr="0049183D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49229E57" w:rsidR="00B1469E" w:rsidRPr="0049183D" w:rsidRDefault="0099747B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asciiTheme="minorHAnsi" w:hAnsiTheme="minorHAnsi"/>
                <w:bCs/>
              </w:rPr>
              <w:t>3</w:t>
            </w:r>
            <w:r w:rsidR="00B1469E" w:rsidRPr="00F221F6">
              <w:rPr>
                <w:rFonts w:asciiTheme="minorHAnsi" w:hAnsiTheme="minorHAnsi"/>
                <w:bCs/>
              </w:rPr>
              <w:t>.</w:t>
            </w:r>
          </w:p>
        </w:tc>
        <w:tc>
          <w:tcPr>
            <w:tcW w:w="14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136C8766" w:rsidR="00B1469E" w:rsidRPr="0049183D" w:rsidRDefault="00D519F5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asciiTheme="minorHAnsi" w:hAnsiTheme="minorHAnsi"/>
                <w:bCs/>
              </w:rPr>
              <w:t>5</w:t>
            </w:r>
            <w:r w:rsidR="00B1469E" w:rsidRPr="00F221F6">
              <w:rPr>
                <w:rFonts w:asciiTheme="minorHAnsi" w:hAnsiTheme="minorHAnsi"/>
                <w:bCs/>
              </w:rPr>
              <w:t>.</w:t>
            </w:r>
          </w:p>
        </w:tc>
      </w:tr>
      <w:tr w:rsidR="00B1469E" w:rsidRPr="0049183D" w14:paraId="4AE235F2" w14:textId="77777777" w:rsidTr="1CB9A335">
        <w:trPr>
          <w:trHeight w:val="318"/>
        </w:trPr>
        <w:tc>
          <w:tcPr>
            <w:tcW w:w="33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6AD00B68" w:rsidR="00B1469E" w:rsidRPr="0049183D" w:rsidRDefault="00B1469E" w:rsidP="00B1469E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F221F6">
              <w:rPr>
                <w:rFonts w:asciiTheme="minorHAnsi" w:hAnsiTheme="minorHAnsi"/>
                <w:bCs/>
              </w:rPr>
              <w:t>SYSTEM LOGISTICS</w:t>
            </w:r>
            <w:r>
              <w:rPr>
                <w:rFonts w:asciiTheme="minorHAnsi" w:hAnsiTheme="minorHAnsi"/>
                <w:bCs/>
              </w:rPr>
              <w:t xml:space="preserve"> 1</w:t>
            </w:r>
            <w:r>
              <w:rPr>
                <w:rFonts w:asciiTheme="minorHAnsi" w:hAnsiTheme="minorHAnsi"/>
                <w:bCs/>
                <w:vertAlign w:val="superscript"/>
              </w:rPr>
              <w:t>st</w:t>
            </w:r>
            <w:r w:rsidRPr="00F221F6">
              <w:rPr>
                <w:rFonts w:asciiTheme="minorHAnsi" w:hAnsiTheme="minorHAnsi"/>
                <w:bCs/>
              </w:rPr>
              <w:t xml:space="preserve"> degree</w:t>
            </w:r>
          </w:p>
        </w:tc>
        <w:tc>
          <w:tcPr>
            <w:tcW w:w="340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B1469E" w:rsidRPr="0049183D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207EE348" w:rsidR="00B1469E" w:rsidRPr="0049183D" w:rsidRDefault="0099747B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asciiTheme="minorHAnsi" w:hAnsiTheme="minorHAnsi"/>
                <w:bCs/>
              </w:rPr>
              <w:t>3</w:t>
            </w:r>
            <w:r w:rsidR="00B1469E" w:rsidRPr="00F221F6">
              <w:rPr>
                <w:rFonts w:asciiTheme="minorHAnsi" w:hAnsiTheme="minorHAnsi"/>
                <w:bCs/>
              </w:rPr>
              <w:t>.</w:t>
            </w:r>
          </w:p>
        </w:tc>
        <w:tc>
          <w:tcPr>
            <w:tcW w:w="14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6ACEB24D" w:rsidR="00B1469E" w:rsidRPr="0049183D" w:rsidRDefault="00D519F5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asciiTheme="minorHAnsi" w:hAnsiTheme="minorHAnsi"/>
                <w:bCs/>
              </w:rPr>
              <w:t>5</w:t>
            </w:r>
            <w:r w:rsidR="00B1469E" w:rsidRPr="00F221F6">
              <w:rPr>
                <w:rFonts w:asciiTheme="minorHAnsi" w:hAnsiTheme="minorHAnsi"/>
                <w:bCs/>
              </w:rPr>
              <w:t>.</w:t>
            </w:r>
          </w:p>
        </w:tc>
      </w:tr>
      <w:tr w:rsidR="005A11E4" w:rsidRPr="0049183D" w14:paraId="1E148366" w14:textId="77777777" w:rsidTr="1CB9A335">
        <w:trPr>
          <w:trHeight w:val="103"/>
        </w:trPr>
        <w:tc>
          <w:tcPr>
            <w:tcW w:w="9695" w:type="dxa"/>
            <w:gridSpan w:val="17"/>
          </w:tcPr>
          <w:p w14:paraId="633C5EFA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53363266" w14:textId="77777777" w:rsidTr="1CB9A335">
        <w:trPr>
          <w:trHeight w:val="270"/>
        </w:trPr>
        <w:tc>
          <w:tcPr>
            <w:tcW w:w="5718" w:type="dxa"/>
            <w:gridSpan w:val="11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Vrsta predmeta </w:t>
            </w:r>
            <w:r>
              <w:rPr>
                <w:rFonts w:eastAsia="Calibri" w:cs="Calibri"/>
                <w:b/>
                <w:lang w:eastAsia="sl-SI"/>
              </w:rPr>
              <w:t xml:space="preserve">(obvezni ali izbirni) 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/ </w:t>
            </w:r>
          </w:p>
          <w:p w14:paraId="1F59CDFB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ourse type</w:t>
            </w:r>
            <w:r>
              <w:rPr>
                <w:rFonts w:eastAsia="Calibri" w:cs="Calibri"/>
                <w:b/>
                <w:lang w:eastAsia="sl-SI"/>
              </w:rPr>
              <w:t xml:space="preserve"> (compulsory or elective)</w:t>
            </w: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6E8114BB" w:rsidR="005A11E4" w:rsidRPr="0049183D" w:rsidRDefault="00D519F5" w:rsidP="00B71733">
            <w:pPr>
              <w:spacing w:after="0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IZBIRNI</w:t>
            </w:r>
          </w:p>
        </w:tc>
      </w:tr>
      <w:tr w:rsidR="005A11E4" w:rsidRPr="0049183D" w14:paraId="6024E532" w14:textId="77777777" w:rsidTr="1CB9A335">
        <w:trPr>
          <w:trHeight w:val="56"/>
        </w:trPr>
        <w:tc>
          <w:tcPr>
            <w:tcW w:w="5718" w:type="dxa"/>
            <w:gridSpan w:val="11"/>
            <w:vMerge/>
          </w:tcPr>
          <w:p w14:paraId="6138598E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003AD02C" w:rsidR="005A11E4" w:rsidRPr="001848D1" w:rsidRDefault="00D519F5" w:rsidP="00B71733">
            <w:pPr>
              <w:spacing w:after="0"/>
              <w:rPr>
                <w:rFonts w:eastAsia="Calibri" w:cs="Calibri"/>
                <w:lang w:val="en-GB" w:eastAsia="sl-SI"/>
              </w:rPr>
            </w:pPr>
            <w:r>
              <w:rPr>
                <w:rFonts w:eastAsia="Calibri" w:cs="Calibri"/>
                <w:lang w:val="en-GB" w:eastAsia="sl-SI"/>
              </w:rPr>
              <w:t>ELECTIVE</w:t>
            </w:r>
          </w:p>
        </w:tc>
      </w:tr>
      <w:tr w:rsidR="005A11E4" w:rsidRPr="0049183D" w14:paraId="6B1B7C32" w14:textId="77777777" w:rsidTr="1CB9A335">
        <w:tc>
          <w:tcPr>
            <w:tcW w:w="5718" w:type="dxa"/>
            <w:gridSpan w:val="11"/>
          </w:tcPr>
          <w:p w14:paraId="02799658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49183D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5DB8E894" w14:textId="77777777" w:rsidTr="1CB9A335">
        <w:tc>
          <w:tcPr>
            <w:tcW w:w="5718" w:type="dxa"/>
            <w:gridSpan w:val="11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Univerzitetna koda predmeta / University course code:</w:t>
            </w: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248A18CA" w:rsidR="005A11E4" w:rsidRPr="0049183D" w:rsidRDefault="00B1469E" w:rsidP="00B71733">
            <w:pPr>
              <w:spacing w:after="0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UN</w:t>
            </w:r>
          </w:p>
        </w:tc>
      </w:tr>
      <w:tr w:rsidR="005A11E4" w:rsidRPr="0049183D" w14:paraId="5FC48C48" w14:textId="77777777" w:rsidTr="1CB9A335">
        <w:tc>
          <w:tcPr>
            <w:tcW w:w="9695" w:type="dxa"/>
            <w:gridSpan w:val="17"/>
          </w:tcPr>
          <w:p w14:paraId="19BF6CFB" w14:textId="77777777" w:rsidR="005A11E4" w:rsidRPr="0049183D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69EB4177" w14:textId="77777777" w:rsidTr="00B91C07"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davanja</w:t>
            </w:r>
          </w:p>
          <w:p w14:paraId="3AB6B11D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inar</w:t>
            </w:r>
          </w:p>
          <w:p w14:paraId="04DEEED4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inar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Vaje</w:t>
            </w:r>
          </w:p>
          <w:p w14:paraId="10B353FB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Tutorial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Klinične vaje</w:t>
            </w:r>
          </w:p>
          <w:p w14:paraId="634655B8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Clinical training</w:t>
            </w:r>
          </w:p>
        </w:tc>
        <w:tc>
          <w:tcPr>
            <w:tcW w:w="141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Druge oblike študija</w:t>
            </w:r>
          </w:p>
          <w:p w14:paraId="451CAA1F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Other forms of study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amost. delo</w:t>
            </w:r>
          </w:p>
          <w:p w14:paraId="4DF2C0FA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Individ</w:t>
            </w:r>
            <w:r>
              <w:rPr>
                <w:rFonts w:eastAsia="Calibri" w:cs="Calibri"/>
                <w:b/>
                <w:lang w:eastAsia="sl-SI"/>
              </w:rPr>
              <w:t>ual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ECTS</w:t>
            </w:r>
          </w:p>
        </w:tc>
      </w:tr>
      <w:tr w:rsidR="00FC3CAF" w:rsidRPr="0049183D" w14:paraId="6C3C0BA4" w14:textId="77777777" w:rsidTr="00B91C07">
        <w:trPr>
          <w:trHeight w:val="318"/>
        </w:trPr>
        <w:tc>
          <w:tcPr>
            <w:tcW w:w="14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2ACE09" w14:textId="33D5B8D1" w:rsidR="00FC3CAF" w:rsidRPr="00D519F5" w:rsidRDefault="0024435E" w:rsidP="1CB9A335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1CB9A335">
              <w:rPr>
                <w:rFonts w:eastAsia="Calibri" w:cs="Calibri"/>
                <w:lang w:eastAsia="sl-SI"/>
              </w:rPr>
              <w:t>2</w:t>
            </w:r>
            <w:r w:rsidR="628AF952" w:rsidRPr="1CB9A335">
              <w:rPr>
                <w:rFonts w:eastAsia="Calibri" w:cs="Calibri"/>
                <w:lang w:eastAsia="sl-SI"/>
              </w:rPr>
              <w:t>1</w:t>
            </w:r>
            <w:r w:rsidR="00FC3CAF" w:rsidRPr="1CB9A335">
              <w:rPr>
                <w:rFonts w:eastAsia="Calibri" w:cs="Calibri"/>
                <w:lang w:eastAsia="sl-SI"/>
              </w:rPr>
              <w:t xml:space="preserve"> e-P</w:t>
            </w:r>
          </w:p>
          <w:p w14:paraId="013B6061" w14:textId="291FFE72" w:rsidR="00FC3CAF" w:rsidRPr="0049183D" w:rsidRDefault="0024435E" w:rsidP="00C657F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1CB9A335">
              <w:rPr>
                <w:rFonts w:eastAsia="Calibri" w:cs="Calibri"/>
                <w:lang w:eastAsia="sl-SI"/>
              </w:rPr>
              <w:t>2</w:t>
            </w:r>
            <w:r w:rsidR="550C1C15" w:rsidRPr="1CB9A335">
              <w:rPr>
                <w:rFonts w:eastAsia="Calibri" w:cs="Calibri"/>
                <w:lang w:eastAsia="sl-SI"/>
              </w:rPr>
              <w:t>4</w:t>
            </w:r>
            <w:r w:rsidR="00FC3CAF" w:rsidRPr="1CB9A335">
              <w:rPr>
                <w:rFonts w:eastAsia="Calibri" w:cs="Calibri"/>
                <w:lang w:eastAsia="sl-SI"/>
              </w:rPr>
              <w:t xml:space="preserve"> a-P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FC3CAF" w:rsidRPr="0049183D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7DC929" w14:textId="4B71310F" w:rsidR="00FC3CAF" w:rsidRDefault="00FC3CAF" w:rsidP="1CB9A335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1CB9A335">
              <w:rPr>
                <w:rFonts w:eastAsia="Calibri" w:cs="Calibri"/>
                <w:lang w:eastAsia="sl-SI"/>
              </w:rPr>
              <w:t>2</w:t>
            </w:r>
            <w:r w:rsidR="12893B1E" w:rsidRPr="1CB9A335">
              <w:rPr>
                <w:rFonts w:eastAsia="Calibri" w:cs="Calibri"/>
                <w:lang w:eastAsia="sl-SI"/>
              </w:rPr>
              <w:t>1</w:t>
            </w:r>
            <w:r w:rsidRPr="1CB9A335">
              <w:rPr>
                <w:rFonts w:eastAsia="Calibri" w:cs="Calibri"/>
                <w:lang w:eastAsia="sl-SI"/>
              </w:rPr>
              <w:t xml:space="preserve"> e-V</w:t>
            </w:r>
          </w:p>
          <w:p w14:paraId="6C84A960" w14:textId="5073D787" w:rsidR="00FC3CAF" w:rsidRPr="00C96720" w:rsidRDefault="00FC3CAF" w:rsidP="1CB9A335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1CB9A335">
              <w:rPr>
                <w:rFonts w:eastAsia="Calibri" w:cs="Calibri"/>
                <w:lang w:eastAsia="sl-SI"/>
              </w:rPr>
              <w:t>2</w:t>
            </w:r>
            <w:r w:rsidR="50CC63FE" w:rsidRPr="1CB9A335">
              <w:rPr>
                <w:rFonts w:eastAsia="Calibri" w:cs="Calibri"/>
                <w:lang w:eastAsia="sl-SI"/>
              </w:rPr>
              <w:t>4</w:t>
            </w:r>
            <w:r w:rsidRPr="1CB9A335">
              <w:rPr>
                <w:rFonts w:eastAsia="Calibri" w:cs="Calibri"/>
                <w:lang w:eastAsia="sl-SI"/>
              </w:rPr>
              <w:t xml:space="preserve"> a-V</w:t>
            </w:r>
          </w:p>
        </w:tc>
        <w:tc>
          <w:tcPr>
            <w:tcW w:w="1418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FC3CAF" w:rsidRPr="0049183D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4709B" w14:textId="5EF8B094" w:rsidR="00FC3CAF" w:rsidRPr="0049183D" w:rsidRDefault="00FC3CAF" w:rsidP="00035D86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0B696" w14:textId="07203009" w:rsidR="00FC3CAF" w:rsidRPr="00B1469E" w:rsidRDefault="54910D60">
            <w:pPr>
              <w:spacing w:after="0"/>
              <w:jc w:val="center"/>
            </w:pPr>
            <w:r w:rsidRPr="1CB9A335">
              <w:rPr>
                <w:rFonts w:eastAsia="Calibri" w:cs="Calibri"/>
                <w:lang w:eastAsia="sl-SI"/>
              </w:rPr>
              <w:t>6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FC3CAF" w:rsidRPr="0049183D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FBE81" w14:textId="78DF8283" w:rsidR="00FC3CAF" w:rsidRPr="00B1469E" w:rsidRDefault="5C8E17D6" w:rsidP="1CB9A335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1CB9A335">
              <w:rPr>
                <w:rFonts w:eastAsia="Calibri" w:cs="Calibri"/>
                <w:lang w:eastAsia="sl-SI"/>
              </w:rPr>
              <w:t>5</w:t>
            </w:r>
          </w:p>
        </w:tc>
      </w:tr>
      <w:tr w:rsidR="00FC3CAF" w:rsidRPr="0049183D" w14:paraId="33611488" w14:textId="77777777" w:rsidTr="00B91C07">
        <w:trPr>
          <w:trHeight w:val="318"/>
        </w:trPr>
        <w:tc>
          <w:tcPr>
            <w:tcW w:w="14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FC3CAF" w:rsidRPr="0049183D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FC3CAF" w:rsidRPr="0049183D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7C944B64" w:rsidR="00FC3CAF" w:rsidRPr="0049183D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FC3CAF" w:rsidRPr="0049183D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FC3CAF" w:rsidRPr="0049183D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A4160BA" w14:textId="77777777" w:rsidR="00FC3CAF" w:rsidRPr="0049183D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FC3CAF" w:rsidRPr="0049183D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1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FC3CAF" w:rsidRPr="0049183D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FC3CAF" w:rsidRPr="0049183D" w14:paraId="3AFC1636" w14:textId="77777777" w:rsidTr="00B91C07">
        <w:trPr>
          <w:trHeight w:val="318"/>
        </w:trPr>
        <w:tc>
          <w:tcPr>
            <w:tcW w:w="14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FC3CAF" w:rsidRPr="0049183D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FC3CAF" w:rsidRPr="0049183D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68B237A0" w:rsidR="00FC3CAF" w:rsidRPr="00A57948" w:rsidRDefault="00FC3CAF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FC3CAF" w:rsidRPr="0049183D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FC3CAF" w:rsidRPr="0049183D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67CC0B1" w14:textId="77777777" w:rsidR="00FC3CAF" w:rsidRPr="0049183D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FC3CAF" w:rsidRPr="0049183D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1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FC3CAF" w:rsidRPr="0049183D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6194853B" w14:textId="77777777" w:rsidTr="1CB9A335">
        <w:tc>
          <w:tcPr>
            <w:tcW w:w="9695" w:type="dxa"/>
            <w:gridSpan w:val="17"/>
          </w:tcPr>
          <w:p w14:paraId="73ECE184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695F6595" w14:textId="77777777" w:rsidTr="1CB9A335">
        <w:tc>
          <w:tcPr>
            <w:tcW w:w="3307" w:type="dxa"/>
            <w:gridSpan w:val="5"/>
          </w:tcPr>
          <w:p w14:paraId="19C80114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Nosilec predmeta / </w:t>
            </w:r>
            <w:r>
              <w:rPr>
                <w:rFonts w:eastAsia="Calibri" w:cs="Calibri"/>
                <w:b/>
                <w:lang w:eastAsia="sl-SI"/>
              </w:rPr>
              <w:t>Course coordinator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  <w:tc>
          <w:tcPr>
            <w:tcW w:w="6388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1E9150CD" w:rsidR="005A11E4" w:rsidRPr="00DB4DAC" w:rsidRDefault="0024435E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>
              <w:rPr>
                <w:rFonts w:asciiTheme="minorHAnsi" w:hAnsiTheme="minorHAnsi"/>
                <w:b/>
                <w:bCs/>
              </w:rPr>
              <w:t>BRIGITA GAJŠEK</w:t>
            </w:r>
          </w:p>
        </w:tc>
      </w:tr>
      <w:tr w:rsidR="005A11E4" w:rsidRPr="0049183D" w14:paraId="373ADDF1" w14:textId="77777777" w:rsidTr="1CB9A335">
        <w:tc>
          <w:tcPr>
            <w:tcW w:w="9695" w:type="dxa"/>
            <w:gridSpan w:val="17"/>
          </w:tcPr>
          <w:p w14:paraId="0BC8F3BA" w14:textId="77777777" w:rsidR="005A11E4" w:rsidRPr="0049183D" w:rsidRDefault="005A11E4" w:rsidP="00B7173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2546E5AF" w14:textId="77777777" w:rsidTr="1CB9A335">
        <w:tc>
          <w:tcPr>
            <w:tcW w:w="2298" w:type="dxa"/>
            <w:gridSpan w:val="3"/>
            <w:vMerge w:val="restart"/>
          </w:tcPr>
          <w:p w14:paraId="6861494E" w14:textId="77777777" w:rsidR="005A11E4" w:rsidRPr="0049183D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Jeziki /Languages:</w:t>
            </w:r>
          </w:p>
        </w:tc>
        <w:tc>
          <w:tcPr>
            <w:tcW w:w="2421" w:type="dxa"/>
            <w:gridSpan w:val="4"/>
          </w:tcPr>
          <w:p w14:paraId="77461E9B" w14:textId="77777777" w:rsidR="005A11E4" w:rsidRPr="0049183D" w:rsidRDefault="005A11E4" w:rsidP="00B71733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davanja / Lectures:</w:t>
            </w:r>
          </w:p>
        </w:tc>
        <w:tc>
          <w:tcPr>
            <w:tcW w:w="497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7176C28F" w:rsidR="005A11E4" w:rsidRPr="0049183D" w:rsidRDefault="00DF79E0" w:rsidP="00B71733">
            <w:pPr>
              <w:spacing w:after="0"/>
              <w:jc w:val="both"/>
              <w:rPr>
                <w:rFonts w:eastAsia="Calibri"/>
                <w:lang w:eastAsia="sl-SI"/>
              </w:rPr>
            </w:pPr>
            <w:r>
              <w:rPr>
                <w:rFonts w:eastAsia="Calibri"/>
                <w:lang w:eastAsia="sl-SI"/>
              </w:rPr>
              <w:t>SLOVENSKI/SLOVENE</w:t>
            </w:r>
          </w:p>
        </w:tc>
      </w:tr>
      <w:tr w:rsidR="005A11E4" w:rsidRPr="0049183D" w14:paraId="0712B376" w14:textId="77777777" w:rsidTr="1CB9A335">
        <w:trPr>
          <w:trHeight w:val="215"/>
        </w:trPr>
        <w:tc>
          <w:tcPr>
            <w:tcW w:w="2298" w:type="dxa"/>
            <w:gridSpan w:val="3"/>
            <w:vMerge/>
            <w:vAlign w:val="center"/>
          </w:tcPr>
          <w:p w14:paraId="2BE63940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2421" w:type="dxa"/>
            <w:gridSpan w:val="4"/>
          </w:tcPr>
          <w:p w14:paraId="3A2F1B73" w14:textId="77777777" w:rsidR="005A11E4" w:rsidRPr="0049183D" w:rsidRDefault="005A11E4" w:rsidP="00B71733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Vaje / Tutorial:</w:t>
            </w:r>
          </w:p>
        </w:tc>
        <w:tc>
          <w:tcPr>
            <w:tcW w:w="497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471226D7" w:rsidR="005A11E4" w:rsidRPr="0049183D" w:rsidRDefault="00DF79E0" w:rsidP="00B71733">
            <w:pPr>
              <w:spacing w:after="0"/>
              <w:jc w:val="both"/>
              <w:rPr>
                <w:rFonts w:eastAsia="Calibri"/>
                <w:lang w:eastAsia="sl-SI"/>
              </w:rPr>
            </w:pPr>
            <w:r>
              <w:rPr>
                <w:rFonts w:eastAsia="Calibri"/>
                <w:lang w:eastAsia="sl-SI"/>
              </w:rPr>
              <w:t>SLOVENSKI/SLOVENE</w:t>
            </w:r>
          </w:p>
        </w:tc>
      </w:tr>
      <w:tr w:rsidR="005A11E4" w:rsidRPr="0049183D" w14:paraId="0BB418C6" w14:textId="77777777" w:rsidTr="1CB9A335">
        <w:tc>
          <w:tcPr>
            <w:tcW w:w="4728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624E3213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1D3BA6F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98F9CD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requisit</w:t>
            </w:r>
            <w:r>
              <w:rPr>
                <w:rFonts w:eastAsia="Calibri" w:cs="Calibri"/>
                <w:b/>
                <w:lang w:eastAsia="sl-SI"/>
              </w:rPr>
              <w:t>e</w:t>
            </w:r>
            <w:r w:rsidRPr="0049183D">
              <w:rPr>
                <w:rFonts w:eastAsia="Calibri" w:cs="Calibri"/>
                <w:b/>
                <w:lang w:eastAsia="sl-SI"/>
              </w:rPr>
              <w:t>s</w:t>
            </w:r>
            <w:r>
              <w:rPr>
                <w:rFonts w:eastAsia="Calibri" w:cs="Calibri"/>
                <w:b/>
                <w:lang w:eastAsia="sl-SI"/>
              </w:rPr>
              <w:t xml:space="preserve"> for enrolling in the course or for performing study obligation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35712C" w:rsidRPr="0049183D" w14:paraId="273ADA0E" w14:textId="77777777" w:rsidTr="1CB9A335">
        <w:trPr>
          <w:trHeight w:val="262"/>
        </w:trPr>
        <w:tc>
          <w:tcPr>
            <w:tcW w:w="472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6CB7899F" w:rsidR="0035712C" w:rsidRPr="00035D86" w:rsidRDefault="00D519F5" w:rsidP="00035D86">
            <w:pPr>
              <w:jc w:val="both"/>
              <w:rPr>
                <w:rFonts w:eastAsia="Calibri"/>
                <w:lang w:eastAsia="sl-SI"/>
              </w:rPr>
            </w:pPr>
            <w:r w:rsidRPr="00081DC4">
              <w:rPr>
                <w:rFonts w:asciiTheme="minorHAnsi" w:hAnsiTheme="minorHAnsi"/>
              </w:rPr>
              <w:t>Ni pogojev</w:t>
            </w:r>
            <w:r>
              <w:rPr>
                <w:rFonts w:asciiTheme="minorHAnsi" w:hAnsiTheme="minorHAnsi"/>
              </w:rPr>
              <w:t>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35712C" w:rsidRPr="0049183D" w:rsidRDefault="0035712C" w:rsidP="00C657FE">
            <w:pPr>
              <w:spacing w:after="0"/>
              <w:rPr>
                <w:rFonts w:eastAsia="Calibri"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2C05B435" w:rsidR="0035712C" w:rsidRPr="00035D86" w:rsidRDefault="0024435E" w:rsidP="00035D86">
            <w:pPr>
              <w:jc w:val="both"/>
              <w:rPr>
                <w:rFonts w:eastAsia="Calibri"/>
                <w:lang w:eastAsia="sl-SI"/>
              </w:rPr>
            </w:pPr>
            <w:r>
              <w:rPr>
                <w:rFonts w:asciiTheme="minorHAnsi" w:hAnsiTheme="minorHAnsi"/>
              </w:rPr>
              <w:t>None.</w:t>
            </w:r>
          </w:p>
        </w:tc>
      </w:tr>
      <w:tr w:rsidR="0035712C" w:rsidRPr="0049183D" w14:paraId="32638BBD" w14:textId="77777777" w:rsidTr="1CB9A335">
        <w:trPr>
          <w:trHeight w:val="137"/>
        </w:trPr>
        <w:tc>
          <w:tcPr>
            <w:tcW w:w="4719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35712C" w:rsidRPr="0049183D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8DA8183" w14:textId="77777777" w:rsidR="0035712C" w:rsidRPr="0049183D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Vsebina</w:t>
            </w:r>
            <w:r>
              <w:rPr>
                <w:rFonts w:eastAsia="Calibri" w:cs="Calibri"/>
                <w:b/>
                <w:lang w:eastAsia="sl-SI"/>
              </w:rPr>
              <w:t xml:space="preserve"> (kratek pregled učnega načrta)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  <w:r w:rsidRPr="0049183D">
              <w:rPr>
                <w:rFonts w:eastAsia="Calibri" w:cs="Calibri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41A73D15" w14:textId="77777777" w:rsidR="0035712C" w:rsidRPr="0049183D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35712C" w:rsidRPr="0049183D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2F3726" w14:textId="77777777" w:rsidR="0035712C" w:rsidRPr="0049183D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ontent (</w:t>
            </w:r>
            <w:r>
              <w:rPr>
                <w:rFonts w:eastAsia="Calibri" w:cs="Calibri"/>
                <w:b/>
                <w:lang w:eastAsia="sl-SI"/>
              </w:rPr>
              <w:t>s</w:t>
            </w:r>
            <w:r w:rsidRPr="0049183D">
              <w:rPr>
                <w:rFonts w:eastAsia="Calibri" w:cs="Calibri"/>
                <w:b/>
                <w:lang w:eastAsia="sl-SI"/>
              </w:rPr>
              <w:t>yllabus outline):</w:t>
            </w:r>
          </w:p>
        </w:tc>
      </w:tr>
      <w:tr w:rsidR="004D0F32" w:rsidRPr="00161D43" w14:paraId="4EDFC7EE" w14:textId="77777777" w:rsidTr="1CB9A335">
        <w:trPr>
          <w:trHeight w:val="20"/>
        </w:trPr>
        <w:tc>
          <w:tcPr>
            <w:tcW w:w="471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14EB5" w14:textId="77777777" w:rsidR="00161D43" w:rsidRPr="00161D43" w:rsidRDefault="00161D43" w:rsidP="00A55F7A">
            <w:pPr>
              <w:pStyle w:val="Telobesedila"/>
              <w:ind w:left="4" w:right="4" w:hanging="14"/>
              <w:rPr>
                <w:rFonts w:ascii="Calibri" w:hAnsi="Calibri"/>
                <w:sz w:val="22"/>
                <w:szCs w:val="22"/>
              </w:rPr>
            </w:pPr>
            <w:r w:rsidRPr="00161D43">
              <w:rPr>
                <w:rFonts w:ascii="Calibri" w:hAnsi="Calibri"/>
                <w:b/>
                <w:bCs/>
                <w:sz w:val="22"/>
                <w:szCs w:val="22"/>
              </w:rPr>
              <w:t>Predavanja</w:t>
            </w:r>
          </w:p>
          <w:p w14:paraId="7CE53BA9" w14:textId="77777777" w:rsidR="00161D43" w:rsidRPr="00161D43" w:rsidRDefault="00161D43" w:rsidP="00A55F7A">
            <w:pPr>
              <w:pStyle w:val="Telobesedila"/>
              <w:widowControl w:val="0"/>
              <w:numPr>
                <w:ilvl w:val="0"/>
                <w:numId w:val="28"/>
              </w:numPr>
              <w:suppressAutoHyphens/>
              <w:rPr>
                <w:rFonts w:ascii="Calibri" w:hAnsi="Calibri"/>
                <w:sz w:val="22"/>
                <w:szCs w:val="22"/>
              </w:rPr>
            </w:pPr>
            <w:r w:rsidRPr="00161D43">
              <w:rPr>
                <w:rFonts w:ascii="Calibri" w:hAnsi="Calibri"/>
                <w:sz w:val="22"/>
                <w:szCs w:val="22"/>
              </w:rPr>
              <w:t>Splošen pregled področja</w:t>
            </w:r>
          </w:p>
          <w:p w14:paraId="03DE9C0F" w14:textId="1B3DF1DC" w:rsidR="00161D43" w:rsidRDefault="2C9A5E18" w:rsidP="000A160C">
            <w:pPr>
              <w:pStyle w:val="Telobesedila"/>
              <w:widowControl w:val="0"/>
              <w:numPr>
                <w:ilvl w:val="0"/>
                <w:numId w:val="29"/>
              </w:numPr>
              <w:rPr>
                <w:rFonts w:asciiTheme="minorHAnsi" w:eastAsiaTheme="minorEastAsia" w:hAnsiTheme="minorHAnsi" w:cstheme="minorBidi"/>
                <w:sz w:val="22"/>
                <w:szCs w:val="22"/>
                <w:lang w:val="sl"/>
              </w:rPr>
            </w:pPr>
            <w:r w:rsidRPr="1CB9A335">
              <w:rPr>
                <w:rFonts w:ascii="Calibri" w:eastAsia="Calibri" w:hAnsi="Calibri" w:cs="Calibri"/>
                <w:sz w:val="22"/>
                <w:szCs w:val="22"/>
                <w:lang w:val="sl"/>
              </w:rPr>
              <w:t xml:space="preserve"> Osnovna strokovna terminologija projektnega managementa, podporno okolje ter navezava na strategijo trajnostnega razvoja</w:t>
            </w:r>
          </w:p>
          <w:p w14:paraId="198DC37D" w14:textId="2B814B7B" w:rsidR="2C9A5E18" w:rsidRDefault="2C9A5E18" w:rsidP="000A160C">
            <w:pPr>
              <w:pStyle w:val="Odstavekseznama"/>
              <w:numPr>
                <w:ilvl w:val="0"/>
                <w:numId w:val="29"/>
              </w:numPr>
              <w:rPr>
                <w:rFonts w:asciiTheme="minorHAnsi" w:eastAsiaTheme="minorEastAsia" w:hAnsiTheme="minorHAnsi" w:cstheme="minorBidi"/>
                <w:lang w:val="sl"/>
              </w:rPr>
            </w:pPr>
            <w:r w:rsidRPr="1CB9A335">
              <w:rPr>
                <w:rFonts w:eastAsia="Calibri" w:cs="Calibri"/>
                <w:lang w:val="sl"/>
              </w:rPr>
              <w:t>Standardi projektnega managementa in kompetence projektnega managerja</w:t>
            </w:r>
          </w:p>
          <w:p w14:paraId="64495158" w14:textId="2F03A956" w:rsidR="2C9A5E18" w:rsidRDefault="2C9A5E18" w:rsidP="000A160C">
            <w:pPr>
              <w:pStyle w:val="Odstavekseznama"/>
              <w:numPr>
                <w:ilvl w:val="0"/>
                <w:numId w:val="29"/>
              </w:numPr>
              <w:rPr>
                <w:rFonts w:asciiTheme="minorHAnsi" w:eastAsiaTheme="minorEastAsia" w:hAnsiTheme="minorHAnsi" w:cstheme="minorBidi"/>
                <w:lang w:val="sl"/>
              </w:rPr>
            </w:pPr>
            <w:r w:rsidRPr="1CB9A335">
              <w:rPr>
                <w:rFonts w:eastAsia="Calibri" w:cs="Calibri"/>
                <w:lang w:val="sl"/>
              </w:rPr>
              <w:t>Definicija projekta, zahteve in cilji, obseg projekta</w:t>
            </w:r>
          </w:p>
          <w:p w14:paraId="75EDF9CB" w14:textId="7C462EA6" w:rsidR="2C9A5E18" w:rsidRDefault="2C9A5E18" w:rsidP="000A160C">
            <w:pPr>
              <w:pStyle w:val="Odstavekseznama"/>
              <w:numPr>
                <w:ilvl w:val="0"/>
                <w:numId w:val="29"/>
              </w:numPr>
              <w:rPr>
                <w:rFonts w:asciiTheme="minorHAnsi" w:eastAsiaTheme="minorEastAsia" w:hAnsiTheme="minorHAnsi" w:cstheme="minorBidi"/>
                <w:lang w:val="sl"/>
              </w:rPr>
            </w:pPr>
            <w:r w:rsidRPr="1CB9A335">
              <w:rPr>
                <w:rFonts w:eastAsia="Calibri" w:cs="Calibri"/>
                <w:lang w:val="sl"/>
              </w:rPr>
              <w:t>Organizacija, upravljanje informacij (PMIS)</w:t>
            </w:r>
          </w:p>
          <w:p w14:paraId="66B9AED2" w14:textId="67C67DB6" w:rsidR="2C9A5E18" w:rsidRDefault="2C9A5E18" w:rsidP="000A160C">
            <w:pPr>
              <w:pStyle w:val="Odstavekseznama"/>
              <w:numPr>
                <w:ilvl w:val="0"/>
                <w:numId w:val="29"/>
              </w:numPr>
              <w:rPr>
                <w:rFonts w:asciiTheme="minorHAnsi" w:eastAsiaTheme="minorEastAsia" w:hAnsiTheme="minorHAnsi" w:cstheme="minorBidi"/>
                <w:lang w:val="sl"/>
              </w:rPr>
            </w:pPr>
            <w:r w:rsidRPr="1CB9A335">
              <w:rPr>
                <w:rFonts w:eastAsia="Calibri" w:cs="Calibri"/>
                <w:lang w:val="sl"/>
              </w:rPr>
              <w:t>Upravljanje časa, virov in financiranja</w:t>
            </w:r>
          </w:p>
          <w:p w14:paraId="154CD95B" w14:textId="67AB8DC0" w:rsidR="2C9A5E18" w:rsidRDefault="2C9A5E18" w:rsidP="000A160C">
            <w:pPr>
              <w:pStyle w:val="Odstavekseznama"/>
              <w:numPr>
                <w:ilvl w:val="0"/>
                <w:numId w:val="29"/>
              </w:numPr>
              <w:rPr>
                <w:rFonts w:asciiTheme="minorHAnsi" w:eastAsiaTheme="minorEastAsia" w:hAnsiTheme="minorHAnsi" w:cstheme="minorBidi"/>
                <w:lang w:val="sl"/>
              </w:rPr>
            </w:pPr>
            <w:r w:rsidRPr="1CB9A335">
              <w:rPr>
                <w:rFonts w:eastAsia="Calibri" w:cs="Calibri"/>
                <w:lang w:val="sl"/>
              </w:rPr>
              <w:t>Upravljanje tveganj in priložnosti</w:t>
            </w:r>
          </w:p>
          <w:p w14:paraId="75646AAD" w14:textId="0A802490" w:rsidR="2C9A5E18" w:rsidRDefault="2C9A5E18" w:rsidP="000A160C">
            <w:pPr>
              <w:pStyle w:val="Odstavekseznama"/>
              <w:numPr>
                <w:ilvl w:val="0"/>
                <w:numId w:val="29"/>
              </w:numPr>
              <w:rPr>
                <w:rFonts w:asciiTheme="minorHAnsi" w:eastAsiaTheme="minorEastAsia" w:hAnsiTheme="minorHAnsi" w:cstheme="minorBidi"/>
                <w:lang w:val="sl"/>
              </w:rPr>
            </w:pPr>
            <w:r w:rsidRPr="1CB9A335">
              <w:rPr>
                <w:rFonts w:eastAsia="Calibri" w:cs="Calibri"/>
                <w:lang w:val="sl"/>
              </w:rPr>
              <w:t>Upravljanje sprememb</w:t>
            </w:r>
          </w:p>
          <w:p w14:paraId="1D62A926" w14:textId="4A7BE410" w:rsidR="00161D43" w:rsidRPr="00161D43" w:rsidRDefault="2C9A5E18" w:rsidP="00A55F7A">
            <w:pPr>
              <w:pStyle w:val="Telobesedila"/>
              <w:rPr>
                <w:rFonts w:asciiTheme="minorHAnsi" w:hAnsiTheme="minorHAnsi"/>
                <w:sz w:val="22"/>
                <w:szCs w:val="22"/>
              </w:rPr>
            </w:pPr>
            <w:r w:rsidRPr="1CB9A335">
              <w:rPr>
                <w:rFonts w:eastAsia="Calibri" w:cs="Calibri"/>
                <w:lang w:val="sl"/>
              </w:rPr>
              <w:t>Planiranje in kontrola</w:t>
            </w:r>
          </w:p>
          <w:p w14:paraId="6CFFDB96" w14:textId="77777777" w:rsidR="00161D43" w:rsidRPr="00161D43" w:rsidRDefault="00161D43" w:rsidP="00A55F7A">
            <w:pPr>
              <w:pStyle w:val="Telobesedila"/>
              <w:ind w:left="4" w:right="4" w:hanging="14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161D43">
              <w:rPr>
                <w:rFonts w:ascii="Calibri" w:hAnsi="Calibri"/>
                <w:b/>
                <w:bCs/>
                <w:sz w:val="22"/>
                <w:szCs w:val="22"/>
              </w:rPr>
              <w:t>Vaje</w:t>
            </w:r>
          </w:p>
          <w:p w14:paraId="625112B6" w14:textId="39F75E6B" w:rsidR="00FC3CAF" w:rsidRPr="00161D43" w:rsidRDefault="00161D43" w:rsidP="1CB9A335">
            <w:pPr>
              <w:pStyle w:val="Default"/>
              <w:jc w:val="both"/>
              <w:rPr>
                <w:rFonts w:asciiTheme="minorHAnsi" w:hAnsiTheme="minorHAnsi"/>
                <w:b/>
                <w:bCs/>
                <w:sz w:val="22"/>
                <w:szCs w:val="22"/>
                <w:lang w:val="pl-PL"/>
              </w:rPr>
            </w:pPr>
            <w:r w:rsidRPr="1CB9A335">
              <w:rPr>
                <w:rFonts w:asciiTheme="minorHAnsi" w:hAnsiTheme="minorHAnsi"/>
                <w:sz w:val="22"/>
                <w:szCs w:val="22"/>
              </w:rPr>
              <w:lastRenderedPageBreak/>
              <w:t xml:space="preserve">Izdelava zagonske </w:t>
            </w:r>
            <w:r w:rsidR="00A55F7A" w:rsidRPr="1CB9A335">
              <w:rPr>
                <w:rFonts w:asciiTheme="minorHAnsi" w:hAnsiTheme="minorHAnsi"/>
                <w:sz w:val="22"/>
                <w:szCs w:val="22"/>
              </w:rPr>
              <w:t>do</w:t>
            </w:r>
            <w:r w:rsidRPr="1CB9A335">
              <w:rPr>
                <w:rFonts w:asciiTheme="minorHAnsi" w:hAnsiTheme="minorHAnsi"/>
                <w:sz w:val="22"/>
                <w:szCs w:val="22"/>
              </w:rPr>
              <w:t>kumentacije projekta</w:t>
            </w:r>
            <w:r w:rsidR="00A55F7A" w:rsidRPr="1CB9A335">
              <w:rPr>
                <w:rFonts w:asciiTheme="minorHAnsi" w:hAnsiTheme="minorHAnsi"/>
                <w:sz w:val="22"/>
                <w:szCs w:val="22"/>
              </w:rPr>
              <w:t>.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47B472" w14:textId="77777777" w:rsidR="004D0F32" w:rsidRPr="00161D43" w:rsidRDefault="004D0F32" w:rsidP="00A55F7A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F430E" w14:textId="77777777" w:rsidR="00161D43" w:rsidRPr="00161D43" w:rsidRDefault="00161D43" w:rsidP="00A55F7A">
            <w:pPr>
              <w:snapToGrid w:val="0"/>
              <w:spacing w:after="0"/>
              <w:jc w:val="both"/>
              <w:rPr>
                <w:rFonts w:eastAsia="Calibri"/>
                <w:lang w:val="pl-PL"/>
              </w:rPr>
            </w:pPr>
            <w:r w:rsidRPr="00161D43">
              <w:rPr>
                <w:rFonts w:eastAsia="Calibri"/>
                <w:lang w:val="pl-PL"/>
              </w:rPr>
              <w:t>Lectures</w:t>
            </w:r>
          </w:p>
          <w:p w14:paraId="0C943057" w14:textId="6C2F316E" w:rsidR="00161D43" w:rsidRDefault="3BFB07A9" w:rsidP="000A160C">
            <w:pPr>
              <w:pStyle w:val="Telobesedila"/>
              <w:widowControl w:val="0"/>
              <w:rPr>
                <w:rFonts w:asciiTheme="minorHAnsi" w:eastAsiaTheme="minorEastAsia" w:hAnsiTheme="minorHAnsi" w:cstheme="minorBidi"/>
                <w:sz w:val="22"/>
                <w:szCs w:val="22"/>
                <w:lang w:val="pl"/>
              </w:rPr>
            </w:pPr>
            <w:r w:rsidRPr="1CB9A335">
              <w:rPr>
                <w:lang w:val="pl"/>
              </w:rPr>
              <w:t xml:space="preserve"> </w:t>
            </w:r>
          </w:p>
          <w:p w14:paraId="1B2BD2A2" w14:textId="758F3B8C" w:rsidR="3BFB07A9" w:rsidRDefault="3BFB07A9" w:rsidP="1CB9A335">
            <w:pPr>
              <w:pStyle w:val="Telobesedila"/>
              <w:widowControl w:val="0"/>
              <w:numPr>
                <w:ilvl w:val="0"/>
                <w:numId w:val="33"/>
              </w:numPr>
              <w:rPr>
                <w:rFonts w:asciiTheme="minorHAnsi" w:eastAsiaTheme="minorEastAsia" w:hAnsiTheme="minorHAnsi" w:cstheme="minorBidi"/>
                <w:sz w:val="22"/>
                <w:szCs w:val="22"/>
                <w:lang w:val="pl"/>
              </w:rPr>
            </w:pPr>
            <w:r w:rsidRPr="1CB9A335">
              <w:rPr>
                <w:lang w:val="pl"/>
              </w:rPr>
              <w:t>B</w:t>
            </w:r>
            <w:r w:rsidRPr="000A160C">
              <w:rPr>
                <w:rFonts w:asciiTheme="minorHAnsi" w:eastAsiaTheme="minorEastAsia" w:hAnsiTheme="minorHAnsi" w:cstheme="minorBidi"/>
                <w:sz w:val="22"/>
                <w:szCs w:val="22"/>
                <w:lang w:val="pl"/>
              </w:rPr>
              <w:t>asic professional terminology of project management, supporting environment and connection to sustainable development strategy</w:t>
            </w:r>
          </w:p>
          <w:p w14:paraId="7400FD9F" w14:textId="4A131479" w:rsidR="3BFB07A9" w:rsidRPr="000A160C" w:rsidRDefault="3BFB07A9" w:rsidP="000A160C">
            <w:pPr>
              <w:pStyle w:val="Odstavekseznama"/>
              <w:numPr>
                <w:ilvl w:val="0"/>
                <w:numId w:val="33"/>
              </w:numPr>
              <w:rPr>
                <w:rFonts w:asciiTheme="minorHAnsi" w:eastAsiaTheme="minorEastAsia" w:hAnsiTheme="minorHAnsi" w:cstheme="minorBidi"/>
                <w:lang w:val="pl"/>
              </w:rPr>
            </w:pPr>
            <w:r w:rsidRPr="000A160C">
              <w:rPr>
                <w:rFonts w:asciiTheme="minorHAnsi" w:eastAsiaTheme="minorEastAsia" w:hAnsiTheme="minorHAnsi" w:cstheme="minorBidi"/>
                <w:lang w:val="pl"/>
              </w:rPr>
              <w:t xml:space="preserve"> Project management standards and project manager competencies</w:t>
            </w:r>
          </w:p>
          <w:p w14:paraId="4C7234D2" w14:textId="59C2D1D7" w:rsidR="3BFB07A9" w:rsidRPr="000A160C" w:rsidRDefault="3BFB07A9" w:rsidP="000A160C">
            <w:pPr>
              <w:pStyle w:val="Odstavekseznama"/>
              <w:numPr>
                <w:ilvl w:val="0"/>
                <w:numId w:val="33"/>
              </w:numPr>
              <w:rPr>
                <w:rFonts w:asciiTheme="minorHAnsi" w:eastAsiaTheme="minorEastAsia" w:hAnsiTheme="minorHAnsi" w:cstheme="minorBidi"/>
                <w:lang w:val="pl"/>
              </w:rPr>
            </w:pPr>
            <w:r w:rsidRPr="000A160C">
              <w:rPr>
                <w:rFonts w:asciiTheme="minorHAnsi" w:eastAsiaTheme="minorEastAsia" w:hAnsiTheme="minorHAnsi" w:cstheme="minorBidi"/>
                <w:lang w:val="pl"/>
              </w:rPr>
              <w:t>Project definition, requirements and goals, project scope</w:t>
            </w:r>
          </w:p>
          <w:p w14:paraId="5C0D4016" w14:textId="297F8001" w:rsidR="3BFB07A9" w:rsidRPr="000A160C" w:rsidRDefault="3BFB07A9" w:rsidP="000A160C">
            <w:pPr>
              <w:pStyle w:val="Odstavekseznama"/>
              <w:numPr>
                <w:ilvl w:val="0"/>
                <w:numId w:val="33"/>
              </w:numPr>
              <w:rPr>
                <w:rFonts w:asciiTheme="minorHAnsi" w:eastAsiaTheme="minorEastAsia" w:hAnsiTheme="minorHAnsi" w:cstheme="minorBidi"/>
                <w:lang w:val="pl"/>
              </w:rPr>
            </w:pPr>
            <w:r w:rsidRPr="000A160C">
              <w:rPr>
                <w:rFonts w:asciiTheme="minorHAnsi" w:eastAsiaTheme="minorEastAsia" w:hAnsiTheme="minorHAnsi" w:cstheme="minorBidi"/>
                <w:lang w:val="pl"/>
              </w:rPr>
              <w:t xml:space="preserve">  Organization, information management (PMIS)</w:t>
            </w:r>
          </w:p>
          <w:p w14:paraId="49830FAD" w14:textId="50D774CF" w:rsidR="3BFB07A9" w:rsidRPr="000A160C" w:rsidRDefault="3BFB07A9" w:rsidP="000A160C">
            <w:pPr>
              <w:pStyle w:val="Odstavekseznama"/>
              <w:numPr>
                <w:ilvl w:val="0"/>
                <w:numId w:val="33"/>
              </w:numPr>
              <w:rPr>
                <w:rFonts w:asciiTheme="minorHAnsi" w:eastAsiaTheme="minorEastAsia" w:hAnsiTheme="minorHAnsi" w:cstheme="minorBidi"/>
                <w:lang w:val="pl"/>
              </w:rPr>
            </w:pPr>
            <w:r w:rsidRPr="000A160C">
              <w:rPr>
                <w:rFonts w:asciiTheme="minorHAnsi" w:eastAsiaTheme="minorEastAsia" w:hAnsiTheme="minorHAnsi" w:cstheme="minorBidi"/>
                <w:lang w:val="pl"/>
              </w:rPr>
              <w:t xml:space="preserve">  Time, resource and funding management</w:t>
            </w:r>
          </w:p>
          <w:p w14:paraId="7185A541" w14:textId="5D68DCFE" w:rsidR="3BFB07A9" w:rsidRPr="000A160C" w:rsidRDefault="3BFB07A9" w:rsidP="000A160C">
            <w:pPr>
              <w:pStyle w:val="Odstavekseznama"/>
              <w:numPr>
                <w:ilvl w:val="0"/>
                <w:numId w:val="33"/>
              </w:numPr>
              <w:rPr>
                <w:rFonts w:asciiTheme="minorHAnsi" w:eastAsiaTheme="minorEastAsia" w:hAnsiTheme="minorHAnsi" w:cstheme="minorBidi"/>
                <w:lang w:val="pl"/>
              </w:rPr>
            </w:pPr>
            <w:r w:rsidRPr="000A160C">
              <w:rPr>
                <w:rFonts w:asciiTheme="minorHAnsi" w:eastAsiaTheme="minorEastAsia" w:hAnsiTheme="minorHAnsi" w:cstheme="minorBidi"/>
                <w:lang w:val="pl"/>
              </w:rPr>
              <w:t xml:space="preserve">  Risk and opportunity management</w:t>
            </w:r>
          </w:p>
          <w:p w14:paraId="6DC52617" w14:textId="33841D10" w:rsidR="3BFB07A9" w:rsidRPr="000A160C" w:rsidRDefault="3BFB07A9" w:rsidP="000A160C">
            <w:pPr>
              <w:pStyle w:val="Odstavekseznama"/>
              <w:numPr>
                <w:ilvl w:val="0"/>
                <w:numId w:val="33"/>
              </w:numPr>
              <w:rPr>
                <w:rFonts w:asciiTheme="minorHAnsi" w:eastAsiaTheme="minorEastAsia" w:hAnsiTheme="minorHAnsi" w:cstheme="minorBidi"/>
                <w:lang w:val="pl"/>
              </w:rPr>
            </w:pPr>
            <w:r w:rsidRPr="000A160C">
              <w:rPr>
                <w:rFonts w:asciiTheme="minorHAnsi" w:eastAsiaTheme="minorEastAsia" w:hAnsiTheme="minorHAnsi" w:cstheme="minorBidi"/>
                <w:lang w:val="pl"/>
              </w:rPr>
              <w:t xml:space="preserve">  Change management</w:t>
            </w:r>
          </w:p>
          <w:p w14:paraId="2542687D" w14:textId="41955F8E" w:rsidR="00161D43" w:rsidRPr="00161D43" w:rsidRDefault="3BFB07A9" w:rsidP="000A160C">
            <w:pPr>
              <w:pStyle w:val="Telobesedila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0A160C">
              <w:rPr>
                <w:rFonts w:asciiTheme="minorHAnsi" w:eastAsiaTheme="minorEastAsia" w:hAnsiTheme="minorHAnsi" w:cstheme="minorBidi"/>
                <w:lang w:val="pl"/>
              </w:rPr>
              <w:t xml:space="preserve">  Planning and control</w:t>
            </w:r>
          </w:p>
          <w:p w14:paraId="03296DFD" w14:textId="77777777" w:rsidR="00161D43" w:rsidRPr="00161D43" w:rsidRDefault="00161D43" w:rsidP="00A55F7A">
            <w:pPr>
              <w:pStyle w:val="Telobesedila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161D43">
              <w:rPr>
                <w:rFonts w:ascii="Calibri" w:hAnsi="Calibri"/>
                <w:b/>
                <w:bCs/>
                <w:sz w:val="22"/>
                <w:szCs w:val="22"/>
              </w:rPr>
              <w:lastRenderedPageBreak/>
              <w:t>Tutorial</w:t>
            </w:r>
          </w:p>
          <w:p w14:paraId="68E25B91" w14:textId="063BB6F7" w:rsidR="004D0F32" w:rsidRPr="00161D43" w:rsidRDefault="00161D43" w:rsidP="1CB9A335">
            <w:pPr>
              <w:spacing w:after="0"/>
              <w:jc w:val="both"/>
              <w:rPr>
                <w:rFonts w:asciiTheme="minorHAnsi" w:hAnsiTheme="minorHAnsi"/>
                <w:b/>
                <w:bCs/>
              </w:rPr>
            </w:pPr>
            <w:r>
              <w:t xml:space="preserve">Creating </w:t>
            </w:r>
            <w:r w:rsidR="00A55F7A">
              <w:t>project plan.</w:t>
            </w:r>
          </w:p>
        </w:tc>
      </w:tr>
    </w:tbl>
    <w:p w14:paraId="5C6D247C" w14:textId="6FE5B625" w:rsidR="00C657FE" w:rsidRDefault="00C657FE"/>
    <w:tbl>
      <w:tblPr>
        <w:tblW w:w="969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4020"/>
        <w:gridCol w:w="699"/>
        <w:gridCol w:w="9"/>
        <w:gridCol w:w="143"/>
        <w:gridCol w:w="709"/>
        <w:gridCol w:w="4115"/>
      </w:tblGrid>
      <w:tr w:rsidR="0035712C" w:rsidRPr="0049183D" w14:paraId="50F6CFCC" w14:textId="77777777" w:rsidTr="1CB9A335">
        <w:tc>
          <w:tcPr>
            <w:tcW w:w="9695" w:type="dxa"/>
            <w:gridSpan w:val="6"/>
            <w:tcBorders>
              <w:bottom w:val="single" w:sz="4" w:space="0" w:color="auto"/>
            </w:tcBorders>
          </w:tcPr>
          <w:p w14:paraId="4C4D6A60" w14:textId="3C19D0CF" w:rsidR="0035712C" w:rsidRPr="0049183D" w:rsidRDefault="0035712C" w:rsidP="0035712C">
            <w:pPr>
              <w:spacing w:after="0"/>
              <w:jc w:val="both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Temeljni literatura in viri / </w:t>
            </w:r>
            <w:r>
              <w:rPr>
                <w:rFonts w:eastAsia="Calibri" w:cs="Calibri"/>
                <w:b/>
                <w:lang w:eastAsia="sl-SI"/>
              </w:rPr>
              <w:t>Reading material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161D43" w:rsidRPr="00161D43" w14:paraId="166E7B56" w14:textId="77777777" w:rsidTr="1CB9A335">
        <w:trPr>
          <w:trHeight w:val="510"/>
        </w:trPr>
        <w:tc>
          <w:tcPr>
            <w:tcW w:w="969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D0DED" w14:textId="77777777" w:rsidR="00D15625" w:rsidRPr="00272E27" w:rsidRDefault="00D15625" w:rsidP="00D15625">
            <w:pPr>
              <w:spacing w:after="0"/>
              <w:jc w:val="both"/>
              <w:rPr>
                <w:rFonts w:asciiTheme="minorHAnsi" w:hAnsiTheme="minorHAnsi" w:cstheme="minorHAnsi"/>
                <w:i/>
                <w:iCs/>
                <w:color w:val="333333"/>
              </w:rPr>
            </w:pPr>
            <w:r w:rsidRPr="00272E27">
              <w:rPr>
                <w:rFonts w:asciiTheme="minorHAnsi" w:hAnsiTheme="minorHAnsi" w:cstheme="minorHAnsi"/>
                <w:i/>
                <w:iCs/>
                <w:color w:val="333333"/>
              </w:rPr>
              <w:t>The standard for project management ; and A guide to the project management body of knowledge: (PMBOK guide)</w:t>
            </w:r>
            <w:r w:rsidRPr="00272E27">
              <w:rPr>
                <w:rFonts w:asciiTheme="minorHAnsi" w:hAnsiTheme="minorHAnsi" w:cstheme="minorHAnsi"/>
                <w:color w:val="333333"/>
              </w:rPr>
              <w:t> (7th ed.). (2021). Project Management Institute.</w:t>
            </w:r>
          </w:p>
          <w:p w14:paraId="2C0DDAAE" w14:textId="77777777" w:rsidR="00D15625" w:rsidRPr="00272E27" w:rsidRDefault="00D15625" w:rsidP="00D15625">
            <w:pPr>
              <w:spacing w:after="0"/>
              <w:jc w:val="both"/>
              <w:rPr>
                <w:rFonts w:asciiTheme="minorHAnsi" w:hAnsiTheme="minorHAnsi" w:cstheme="minorHAnsi"/>
                <w:i/>
                <w:iCs/>
                <w:color w:val="333333"/>
              </w:rPr>
            </w:pPr>
            <w:r w:rsidRPr="00272E27">
              <w:rPr>
                <w:rFonts w:asciiTheme="minorHAnsi" w:hAnsiTheme="minorHAnsi" w:cstheme="minorHAnsi"/>
                <w:i/>
                <w:iCs/>
                <w:color w:val="333333"/>
              </w:rPr>
              <w:t>Vodnik po znanju projektnega vodenja: (PMBOK vodnik): tretja izdaja</w:t>
            </w:r>
            <w:r w:rsidRPr="00272E27">
              <w:rPr>
                <w:rFonts w:asciiTheme="minorHAnsi" w:hAnsiTheme="minorHAnsi" w:cstheme="minorHAnsi"/>
                <w:color w:val="333333"/>
              </w:rPr>
              <w:t>. (2008). Moderna organizacija.</w:t>
            </w:r>
          </w:p>
          <w:p w14:paraId="702FC3FE" w14:textId="44E3F3C4" w:rsidR="00161D43" w:rsidRPr="00272E27" w:rsidRDefault="00161D43" w:rsidP="1CB9A335">
            <w:pPr>
              <w:numPr>
                <w:ilvl w:val="0"/>
                <w:numId w:val="34"/>
              </w:numPr>
              <w:spacing w:after="0" w:line="100" w:lineRule="atLeast"/>
              <w:jc w:val="both"/>
              <w:rPr>
                <w:rFonts w:asciiTheme="minorHAnsi" w:hAnsiTheme="minorHAnsi" w:cstheme="minorHAnsi"/>
              </w:rPr>
            </w:pPr>
          </w:p>
          <w:p w14:paraId="4AF8FFE3" w14:textId="6AE8C6ED" w:rsidR="00D519F5" w:rsidRPr="00272E27" w:rsidRDefault="00161D43" w:rsidP="00ED2E28">
            <w:pPr>
              <w:numPr>
                <w:ilvl w:val="0"/>
                <w:numId w:val="34"/>
              </w:numPr>
              <w:spacing w:after="0"/>
              <w:jc w:val="both"/>
              <w:rPr>
                <w:rFonts w:asciiTheme="minorHAnsi" w:eastAsia="Calibri" w:hAnsiTheme="minorHAnsi" w:cstheme="minorHAnsi"/>
                <w:b/>
              </w:rPr>
            </w:pPr>
            <w:r w:rsidRPr="00272E27">
              <w:rPr>
                <w:rFonts w:asciiTheme="minorHAnsi" w:eastAsia="Calibri" w:hAnsiTheme="minorHAnsi" w:cstheme="minorHAnsi"/>
              </w:rPr>
              <w:t>Nemec</w:t>
            </w:r>
            <w:r w:rsidR="003F326D" w:rsidRPr="00272E27">
              <w:rPr>
                <w:rFonts w:asciiTheme="minorHAnsi" w:eastAsia="Calibri" w:hAnsiTheme="minorHAnsi" w:cstheme="minorHAnsi"/>
              </w:rPr>
              <w:t>-</w:t>
            </w:r>
            <w:r w:rsidRPr="00272E27">
              <w:rPr>
                <w:rFonts w:asciiTheme="minorHAnsi" w:eastAsia="Calibri" w:hAnsiTheme="minorHAnsi" w:cstheme="minorHAnsi"/>
              </w:rPr>
              <w:t xml:space="preserve">Pečjak, M. (2014). </w:t>
            </w:r>
            <w:r w:rsidRPr="00272E27">
              <w:rPr>
                <w:rFonts w:asciiTheme="minorHAnsi" w:eastAsia="Calibri" w:hAnsiTheme="minorHAnsi" w:cstheme="minorHAnsi"/>
                <w:i/>
                <w:iCs/>
              </w:rPr>
              <w:t>ABC+ celovitega obvladovanja projektov in Microsoft Project 2013</w:t>
            </w:r>
            <w:r w:rsidR="00E2617D" w:rsidRPr="00272E27">
              <w:rPr>
                <w:rFonts w:asciiTheme="minorHAnsi" w:hAnsiTheme="minorHAnsi" w:cstheme="minorHAnsi"/>
              </w:rPr>
              <w:t xml:space="preserve"> </w:t>
            </w:r>
            <w:r w:rsidR="00E2617D" w:rsidRPr="00272E27">
              <w:rPr>
                <w:rFonts w:asciiTheme="minorHAnsi" w:eastAsia="Calibri" w:hAnsiTheme="minorHAnsi" w:cstheme="minorHAnsi"/>
              </w:rPr>
              <w:t> (2., dopolnjena izd.). samozal.</w:t>
            </w:r>
          </w:p>
          <w:p w14:paraId="184E7F18" w14:textId="1CFC7595" w:rsidR="00FF2043" w:rsidRPr="00272E27" w:rsidRDefault="00E2617D" w:rsidP="00272E27">
            <w:pPr>
              <w:spacing w:after="0"/>
              <w:jc w:val="both"/>
              <w:rPr>
                <w:rFonts w:ascii="Open Sans" w:hAnsi="Open Sans" w:cs="Open Sans"/>
                <w:color w:val="333333"/>
                <w:sz w:val="20"/>
                <w:szCs w:val="20"/>
              </w:rPr>
            </w:pPr>
            <w:r w:rsidRPr="00272E27">
              <w:rPr>
                <w:rFonts w:asciiTheme="minorHAnsi" w:hAnsiTheme="minorHAnsi" w:cstheme="minorHAnsi"/>
                <w:color w:val="333333"/>
              </w:rPr>
              <w:t>Kerzner, H. (2009). </w:t>
            </w:r>
            <w:r w:rsidRPr="00272E27">
              <w:rPr>
                <w:rFonts w:asciiTheme="minorHAnsi" w:hAnsiTheme="minorHAnsi" w:cstheme="minorHAnsi"/>
                <w:i/>
                <w:iCs/>
                <w:color w:val="333333"/>
              </w:rPr>
              <w:t>Project management: a systems approach to planning, scheduling, and controlling</w:t>
            </w:r>
            <w:r w:rsidRPr="00272E27">
              <w:rPr>
                <w:rFonts w:asciiTheme="minorHAnsi" w:hAnsiTheme="minorHAnsi" w:cstheme="minorHAnsi"/>
                <w:color w:val="333333"/>
              </w:rPr>
              <w:t> (10th ed.). J. Wiley.</w:t>
            </w:r>
          </w:p>
        </w:tc>
      </w:tr>
      <w:tr w:rsidR="0035712C" w:rsidRPr="0049183D" w14:paraId="17101D27" w14:textId="77777777" w:rsidTr="1CB9A335">
        <w:trPr>
          <w:trHeight w:val="73"/>
        </w:trPr>
        <w:tc>
          <w:tcPr>
            <w:tcW w:w="471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35712C" w:rsidRPr="0049183D" w:rsidRDefault="0035712C" w:rsidP="0035712C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337EC76C" w14:textId="77777777" w:rsidR="0035712C" w:rsidRPr="0049183D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35712C" w:rsidRPr="0049183D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35712C" w:rsidRPr="0049183D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1F3F523" w14:textId="77777777" w:rsidR="0035712C" w:rsidRPr="0049183D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val="en-GB" w:eastAsia="sl-SI"/>
              </w:rPr>
              <w:t>Objectives and competence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D519F5" w:rsidRPr="00035D86" w14:paraId="572FDB32" w14:textId="77777777" w:rsidTr="1CB9A335">
        <w:trPr>
          <w:trHeight w:val="850"/>
        </w:trPr>
        <w:tc>
          <w:tcPr>
            <w:tcW w:w="47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638E2" w14:textId="1CCA3CD0" w:rsidR="00ED2E28" w:rsidRPr="00FC3CAF" w:rsidRDefault="2CFBD766" w:rsidP="1CB9A335">
            <w:pPr>
              <w:pStyle w:val="Odstavekseznama"/>
              <w:numPr>
                <w:ilvl w:val="0"/>
                <w:numId w:val="6"/>
              </w:numPr>
              <w:jc w:val="both"/>
              <w:rPr>
                <w:rFonts w:asciiTheme="minorHAnsi" w:eastAsiaTheme="minorEastAsia" w:hAnsiTheme="minorHAnsi" w:cstheme="minorBidi"/>
                <w:b/>
                <w:bCs/>
                <w:u w:val="single"/>
                <w:lang w:val="sl"/>
              </w:rPr>
            </w:pPr>
            <w:r w:rsidRPr="1CB9A335">
              <w:rPr>
                <w:rFonts w:eastAsia="Calibri" w:cs="Calibri"/>
                <w:u w:val="single"/>
                <w:lang w:val="sl"/>
              </w:rPr>
              <w:t xml:space="preserve"> </w:t>
            </w:r>
          </w:p>
          <w:p w14:paraId="2C72D63D" w14:textId="4FE6015D" w:rsidR="00ED2E28" w:rsidRPr="00FC3CAF" w:rsidRDefault="2CFBD766" w:rsidP="000A160C">
            <w:pPr>
              <w:jc w:val="both"/>
              <w:rPr>
                <w:u w:val="single"/>
                <w:lang w:val="sl"/>
              </w:rPr>
            </w:pPr>
            <w:r w:rsidRPr="1CB9A335">
              <w:rPr>
                <w:rFonts w:eastAsia="Calibri" w:cs="Calibri"/>
                <w:u w:val="single"/>
                <w:lang w:val="sl"/>
              </w:rPr>
              <w:t xml:space="preserve">Cilji: </w:t>
            </w:r>
          </w:p>
          <w:p w14:paraId="375D59A2" w14:textId="6F10D97C" w:rsidR="00ED2E28" w:rsidRPr="00FC3CAF" w:rsidRDefault="2CFBD766" w:rsidP="000A160C">
            <w:pPr>
              <w:pStyle w:val="Odstavekseznama"/>
              <w:numPr>
                <w:ilvl w:val="0"/>
                <w:numId w:val="6"/>
              </w:numPr>
              <w:rPr>
                <w:rFonts w:asciiTheme="minorHAnsi" w:eastAsiaTheme="minorEastAsia" w:hAnsiTheme="minorHAnsi" w:cstheme="minorBidi"/>
                <w:lang w:val="sl"/>
              </w:rPr>
            </w:pPr>
            <w:r w:rsidRPr="1CB9A335">
              <w:rPr>
                <w:lang w:val="sl"/>
              </w:rPr>
              <w:t>Znati uporabljati strokovno terminologijo projektnega managementa</w:t>
            </w:r>
          </w:p>
          <w:p w14:paraId="67342866" w14:textId="3E54E0DC" w:rsidR="00ED2E28" w:rsidRPr="00FC3CAF" w:rsidRDefault="2CFBD766" w:rsidP="000A160C">
            <w:pPr>
              <w:pStyle w:val="Odstavekseznama"/>
              <w:numPr>
                <w:ilvl w:val="0"/>
                <w:numId w:val="6"/>
              </w:numPr>
              <w:rPr>
                <w:rFonts w:asciiTheme="minorHAnsi" w:eastAsiaTheme="minorEastAsia" w:hAnsiTheme="minorHAnsi" w:cstheme="minorBidi"/>
                <w:lang w:val="sl"/>
              </w:rPr>
            </w:pPr>
            <w:r w:rsidRPr="1CB9A335">
              <w:rPr>
                <w:lang w:val="sl"/>
              </w:rPr>
              <w:t>Razumeti delovanje podpornega okolja za projektne delavce</w:t>
            </w:r>
          </w:p>
          <w:p w14:paraId="6D95A0F8" w14:textId="4DEB4FF1" w:rsidR="00ED2E28" w:rsidRPr="00FC3CAF" w:rsidRDefault="2CFBD766" w:rsidP="000A160C">
            <w:pPr>
              <w:pStyle w:val="Odstavekseznama"/>
              <w:numPr>
                <w:ilvl w:val="0"/>
                <w:numId w:val="6"/>
              </w:numPr>
              <w:rPr>
                <w:rFonts w:asciiTheme="minorHAnsi" w:eastAsiaTheme="minorEastAsia" w:hAnsiTheme="minorHAnsi" w:cstheme="minorBidi"/>
                <w:lang w:val="sl"/>
              </w:rPr>
            </w:pPr>
            <w:r w:rsidRPr="1CB9A335">
              <w:rPr>
                <w:lang w:val="sl"/>
              </w:rPr>
              <w:t>Poznati in razumeti standarde projektnega managementa</w:t>
            </w:r>
          </w:p>
          <w:p w14:paraId="360C89F4" w14:textId="2AEFE18B" w:rsidR="00ED2E28" w:rsidRPr="00FC3CAF" w:rsidRDefault="2CFBD766" w:rsidP="000A160C">
            <w:pPr>
              <w:pStyle w:val="Odstavekseznama"/>
              <w:numPr>
                <w:ilvl w:val="0"/>
                <w:numId w:val="6"/>
              </w:numPr>
              <w:rPr>
                <w:rFonts w:asciiTheme="minorHAnsi" w:eastAsiaTheme="minorEastAsia" w:hAnsiTheme="minorHAnsi" w:cstheme="minorBidi"/>
                <w:lang w:val="sl"/>
              </w:rPr>
            </w:pPr>
            <w:r w:rsidRPr="1CB9A335">
              <w:rPr>
                <w:lang w:val="sl"/>
              </w:rPr>
              <w:t>Dojeti povezavo med strategijo trajnostnega razvoja in projekti</w:t>
            </w:r>
          </w:p>
          <w:p w14:paraId="66B46C38" w14:textId="2F43D7FE" w:rsidR="00ED2E28" w:rsidRPr="00FC3CAF" w:rsidRDefault="2CFBD766" w:rsidP="000A160C">
            <w:pPr>
              <w:pStyle w:val="Odstavekseznama"/>
              <w:numPr>
                <w:ilvl w:val="0"/>
                <w:numId w:val="6"/>
              </w:numPr>
              <w:rPr>
                <w:rFonts w:asciiTheme="minorHAnsi" w:eastAsiaTheme="minorEastAsia" w:hAnsiTheme="minorHAnsi" w:cstheme="minorBidi"/>
                <w:lang w:val="sl"/>
              </w:rPr>
            </w:pPr>
            <w:r w:rsidRPr="1CB9A335">
              <w:rPr>
                <w:lang w:val="sl"/>
              </w:rPr>
              <w:t>Poznati namen ter strukturo zagonskega elaborata projekta</w:t>
            </w:r>
          </w:p>
          <w:p w14:paraId="1FEC19CA" w14:textId="750706B6" w:rsidR="00ED2E28" w:rsidRPr="00FC3CAF" w:rsidRDefault="2CFBD766" w:rsidP="000A160C">
            <w:pPr>
              <w:pStyle w:val="Odstavekseznama"/>
              <w:numPr>
                <w:ilvl w:val="0"/>
                <w:numId w:val="6"/>
              </w:numPr>
              <w:rPr>
                <w:rFonts w:asciiTheme="minorHAnsi" w:eastAsiaTheme="minorEastAsia" w:hAnsiTheme="minorHAnsi" w:cstheme="minorBidi"/>
                <w:lang w:val="sl"/>
              </w:rPr>
            </w:pPr>
            <w:r w:rsidRPr="1CB9A335">
              <w:rPr>
                <w:lang w:val="sl"/>
              </w:rPr>
              <w:t>Razumeti uporabo metod in tehnik za izdelavo poglavij zagonskega elaborata</w:t>
            </w:r>
          </w:p>
          <w:p w14:paraId="210A40DF" w14:textId="339F1255" w:rsidR="00ED2E28" w:rsidRPr="00FC3CAF" w:rsidRDefault="2CFBD766" w:rsidP="000A160C">
            <w:pPr>
              <w:pStyle w:val="Odstavekseznama"/>
              <w:numPr>
                <w:ilvl w:val="0"/>
                <w:numId w:val="6"/>
              </w:numPr>
              <w:rPr>
                <w:rFonts w:asciiTheme="minorHAnsi" w:eastAsiaTheme="minorEastAsia" w:hAnsiTheme="minorHAnsi" w:cstheme="minorBidi"/>
                <w:lang w:val="sl"/>
              </w:rPr>
            </w:pPr>
            <w:r w:rsidRPr="1CB9A335">
              <w:rPr>
                <w:lang w:val="sl"/>
              </w:rPr>
              <w:t>Biti seznanjen s funkcionalnostjo programske opreme za podporo delu na projektih</w:t>
            </w:r>
          </w:p>
          <w:p w14:paraId="19D52A8F" w14:textId="699D94F4" w:rsidR="00ED2E28" w:rsidRPr="00FC3CAF" w:rsidRDefault="2CFBD766" w:rsidP="000A160C">
            <w:pPr>
              <w:jc w:val="both"/>
              <w:rPr>
                <w:u w:val="single"/>
                <w:lang w:val="sl"/>
              </w:rPr>
            </w:pPr>
            <w:r w:rsidRPr="1CB9A335">
              <w:rPr>
                <w:rFonts w:eastAsia="Calibri" w:cs="Calibri"/>
                <w:u w:val="single"/>
                <w:lang w:val="sl"/>
              </w:rPr>
              <w:t>Kompetence:</w:t>
            </w:r>
          </w:p>
          <w:p w14:paraId="615F5FEF" w14:textId="07084253" w:rsidR="00ED2E28" w:rsidRPr="00FC3CAF" w:rsidRDefault="2CFBD766" w:rsidP="000A160C">
            <w:pPr>
              <w:pStyle w:val="Odstavekseznama"/>
              <w:numPr>
                <w:ilvl w:val="0"/>
                <w:numId w:val="6"/>
              </w:numPr>
              <w:rPr>
                <w:rFonts w:asciiTheme="minorHAnsi" w:eastAsiaTheme="minorEastAsia" w:hAnsiTheme="minorHAnsi" w:cstheme="minorBidi"/>
                <w:lang w:val="sl"/>
              </w:rPr>
            </w:pPr>
            <w:r w:rsidRPr="1CB9A335">
              <w:rPr>
                <w:lang w:val="sl"/>
              </w:rPr>
              <w:t>Osnovno poznavanje področja projektnega managementa</w:t>
            </w:r>
          </w:p>
          <w:p w14:paraId="73107770" w14:textId="60DD1695" w:rsidR="00ED2E28" w:rsidRPr="00FC3CAF" w:rsidRDefault="2CFBD766" w:rsidP="000A160C">
            <w:pPr>
              <w:pStyle w:val="Odstavekseznama"/>
              <w:numPr>
                <w:ilvl w:val="0"/>
                <w:numId w:val="6"/>
              </w:numPr>
              <w:rPr>
                <w:rFonts w:asciiTheme="minorHAnsi" w:eastAsiaTheme="minorEastAsia" w:hAnsiTheme="minorHAnsi" w:cstheme="minorBidi"/>
                <w:lang w:val="sl"/>
              </w:rPr>
            </w:pPr>
            <w:r w:rsidRPr="1CB9A335">
              <w:rPr>
                <w:lang w:val="sl"/>
              </w:rPr>
              <w:t>Osnovno poznavanje podpornega okolja za projektne delavce</w:t>
            </w:r>
          </w:p>
          <w:p w14:paraId="148D1FCF" w14:textId="072BE81C" w:rsidR="00ED2E28" w:rsidRPr="00FC3CAF" w:rsidRDefault="2CFBD766" w:rsidP="000A160C">
            <w:pPr>
              <w:pStyle w:val="Odstavekseznama"/>
              <w:numPr>
                <w:ilvl w:val="0"/>
                <w:numId w:val="6"/>
              </w:numPr>
              <w:rPr>
                <w:rFonts w:asciiTheme="minorHAnsi" w:eastAsiaTheme="minorEastAsia" w:hAnsiTheme="minorHAnsi" w:cstheme="minorBidi"/>
                <w:lang w:val="sl"/>
              </w:rPr>
            </w:pPr>
            <w:r w:rsidRPr="1CB9A335">
              <w:rPr>
                <w:lang w:val="sl"/>
              </w:rPr>
              <w:t>Zmožnost uporabe znanja izdelave zagonskega dokumenta v praksi</w:t>
            </w:r>
          </w:p>
          <w:p w14:paraId="084F78BF" w14:textId="30F0056C" w:rsidR="00ED2E28" w:rsidRPr="00FC3CAF" w:rsidRDefault="2CFBD766" w:rsidP="000A160C">
            <w:pPr>
              <w:pStyle w:val="Odstavekseznama"/>
              <w:numPr>
                <w:ilvl w:val="0"/>
                <w:numId w:val="6"/>
              </w:numPr>
              <w:rPr>
                <w:rFonts w:asciiTheme="minorHAnsi" w:eastAsiaTheme="minorEastAsia" w:hAnsiTheme="minorHAnsi" w:cstheme="minorBidi"/>
                <w:lang w:val="sl"/>
              </w:rPr>
            </w:pPr>
            <w:r w:rsidRPr="1CB9A335">
              <w:rPr>
                <w:lang w:val="sl"/>
              </w:rPr>
              <w:t>Zmožnost oblikovanja povezave med strategijo trajnostnega razvoja in projekti</w:t>
            </w:r>
          </w:p>
          <w:p w14:paraId="176D490B" w14:textId="70F1A782" w:rsidR="00ED2E28" w:rsidRPr="00FC3CAF" w:rsidRDefault="2CFBD766" w:rsidP="000A160C">
            <w:pPr>
              <w:pStyle w:val="Odstavekseznama"/>
              <w:numPr>
                <w:ilvl w:val="0"/>
                <w:numId w:val="6"/>
              </w:numPr>
              <w:rPr>
                <w:rFonts w:asciiTheme="minorHAnsi" w:eastAsiaTheme="minorEastAsia" w:hAnsiTheme="minorHAnsi" w:cstheme="minorBidi"/>
                <w:lang w:val="sl"/>
              </w:rPr>
            </w:pPr>
            <w:r w:rsidRPr="1CB9A335">
              <w:rPr>
                <w:lang w:val="sl"/>
              </w:rPr>
              <w:t>Uporablja programsko opremo za podporo delu na projektih</w:t>
            </w:r>
          </w:p>
          <w:p w14:paraId="650F50C3" w14:textId="63D00DA0" w:rsidR="00ED2E28" w:rsidRPr="00FC3CAF" w:rsidRDefault="2CFBD766" w:rsidP="000A160C">
            <w:pPr>
              <w:pStyle w:val="Odstavekseznama"/>
              <w:numPr>
                <w:ilvl w:val="0"/>
                <w:numId w:val="6"/>
              </w:numPr>
              <w:rPr>
                <w:rFonts w:asciiTheme="minorHAnsi" w:eastAsiaTheme="minorEastAsia" w:hAnsiTheme="minorHAnsi" w:cstheme="minorBidi"/>
                <w:lang w:val="sl"/>
              </w:rPr>
            </w:pPr>
            <w:r w:rsidRPr="1CB9A335">
              <w:rPr>
                <w:lang w:val="sl"/>
              </w:rPr>
              <w:t xml:space="preserve">Odločanje </w:t>
            </w:r>
          </w:p>
          <w:p w14:paraId="4618D2CF" w14:textId="10C45944" w:rsidR="00ED2E28" w:rsidRPr="00FC3CAF" w:rsidRDefault="2CFBD766" w:rsidP="000A160C">
            <w:pPr>
              <w:pStyle w:val="Odstavekseznama"/>
              <w:numPr>
                <w:ilvl w:val="0"/>
                <w:numId w:val="6"/>
              </w:numPr>
              <w:rPr>
                <w:rFonts w:asciiTheme="minorHAnsi" w:eastAsiaTheme="minorEastAsia" w:hAnsiTheme="minorHAnsi" w:cstheme="minorBidi"/>
                <w:lang w:val="sl"/>
              </w:rPr>
            </w:pPr>
            <w:r w:rsidRPr="1CB9A335">
              <w:rPr>
                <w:lang w:val="sl"/>
              </w:rPr>
              <w:t>Ustna in pisna komunikacija v slovenskem jeziku</w:t>
            </w:r>
          </w:p>
          <w:p w14:paraId="07A7CE58" w14:textId="227B2307" w:rsidR="00ED2E28" w:rsidRPr="00FC3CAF" w:rsidRDefault="2CFBD766" w:rsidP="000A160C">
            <w:pPr>
              <w:pStyle w:val="Odstavekseznama"/>
              <w:numPr>
                <w:ilvl w:val="0"/>
                <w:numId w:val="6"/>
              </w:numPr>
              <w:rPr>
                <w:rFonts w:asciiTheme="minorHAnsi" w:eastAsiaTheme="minorEastAsia" w:hAnsiTheme="minorHAnsi" w:cstheme="minorBidi"/>
                <w:lang w:val="sl"/>
              </w:rPr>
            </w:pPr>
            <w:r w:rsidRPr="1CB9A335">
              <w:rPr>
                <w:lang w:val="sl"/>
              </w:rPr>
              <w:t>Zmožnost biti kritičen in samokritičen</w:t>
            </w:r>
          </w:p>
          <w:p w14:paraId="582EF3EA" w14:textId="3B675D06" w:rsidR="00ED2E28" w:rsidRPr="00FC3CAF" w:rsidRDefault="2CFBD766" w:rsidP="000A160C">
            <w:pPr>
              <w:pStyle w:val="Odstavekseznama"/>
              <w:numPr>
                <w:ilvl w:val="0"/>
                <w:numId w:val="6"/>
              </w:numPr>
              <w:rPr>
                <w:rFonts w:asciiTheme="minorHAnsi" w:eastAsiaTheme="minorEastAsia" w:hAnsiTheme="minorHAnsi" w:cstheme="minorBidi"/>
                <w:b/>
                <w:bCs/>
                <w:lang w:val="pl-PL"/>
              </w:rPr>
            </w:pPr>
            <w:r w:rsidRPr="1CB9A335">
              <w:rPr>
                <w:rFonts w:eastAsia="Calibri" w:cs="Calibri"/>
                <w:lang w:val="sl"/>
              </w:rPr>
              <w:t>Zmožnost učenja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D519F5" w:rsidRPr="00035D86" w:rsidRDefault="00D519F5" w:rsidP="00161D43">
            <w:pPr>
              <w:spacing w:after="0"/>
              <w:jc w:val="both"/>
              <w:rPr>
                <w:rFonts w:eastAsia="Calibri" w:cs="Arial"/>
                <w:b/>
                <w:lang w:eastAsia="sl-SI"/>
              </w:rPr>
            </w:pPr>
          </w:p>
        </w:tc>
        <w:tc>
          <w:tcPr>
            <w:tcW w:w="48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C5E75" w14:textId="51A187F0" w:rsidR="5B824752" w:rsidRDefault="0C4E49FF" w:rsidP="1CB9A335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asciiTheme="minorHAnsi" w:eastAsiaTheme="minorEastAsia" w:hAnsiTheme="minorHAnsi" w:cstheme="minorBidi"/>
                <w:b/>
                <w:bCs/>
                <w:u w:val="single"/>
                <w:lang w:val="sl"/>
              </w:rPr>
            </w:pPr>
            <w:r w:rsidRPr="1CB9A335">
              <w:rPr>
                <w:rFonts w:eastAsia="Calibri" w:cs="Calibri"/>
                <w:u w:val="single"/>
                <w:lang w:val="sl"/>
              </w:rPr>
              <w:t xml:space="preserve"> </w:t>
            </w:r>
          </w:p>
          <w:p w14:paraId="295DBF85" w14:textId="6C045943" w:rsidR="0C4E49FF" w:rsidRDefault="0C4E49FF" w:rsidP="000A160C">
            <w:pPr>
              <w:jc w:val="both"/>
              <w:rPr>
                <w:u w:val="single"/>
                <w:lang w:val="sl"/>
              </w:rPr>
            </w:pPr>
            <w:r w:rsidRPr="1CB9A335">
              <w:rPr>
                <w:rFonts w:eastAsia="Calibri" w:cs="Calibri"/>
                <w:u w:val="single"/>
                <w:lang w:val="sl"/>
              </w:rPr>
              <w:t>Goals:</w:t>
            </w:r>
          </w:p>
          <w:p w14:paraId="24FDCC41" w14:textId="503F9525" w:rsidR="0C4E49FF" w:rsidRDefault="0C4E49FF" w:rsidP="000A160C">
            <w:pPr>
              <w:pStyle w:val="Odstavekseznama"/>
              <w:numPr>
                <w:ilvl w:val="0"/>
                <w:numId w:val="21"/>
              </w:numPr>
              <w:rPr>
                <w:rFonts w:asciiTheme="minorHAnsi" w:eastAsiaTheme="minorEastAsia" w:hAnsiTheme="minorHAnsi" w:cstheme="minorBidi"/>
                <w:lang w:val="sl"/>
              </w:rPr>
            </w:pPr>
            <w:r w:rsidRPr="1CB9A335">
              <w:rPr>
                <w:lang w:val="sl"/>
              </w:rPr>
              <w:t>Be able to use the professional terminology of project management</w:t>
            </w:r>
          </w:p>
          <w:p w14:paraId="022E3DAB" w14:textId="340BD290" w:rsidR="0C4E49FF" w:rsidRDefault="0C4E49FF" w:rsidP="000A160C">
            <w:pPr>
              <w:pStyle w:val="Odstavekseznama"/>
              <w:numPr>
                <w:ilvl w:val="0"/>
                <w:numId w:val="21"/>
              </w:numPr>
              <w:rPr>
                <w:rFonts w:asciiTheme="minorHAnsi" w:eastAsiaTheme="minorEastAsia" w:hAnsiTheme="minorHAnsi" w:cstheme="minorBidi"/>
                <w:lang w:val="sl"/>
              </w:rPr>
            </w:pPr>
            <w:r w:rsidRPr="1CB9A335">
              <w:rPr>
                <w:lang w:val="sl"/>
              </w:rPr>
              <w:t>Understand the operation of the support environment for project workers</w:t>
            </w:r>
          </w:p>
          <w:p w14:paraId="3E72D958" w14:textId="2AD2735B" w:rsidR="0C4E49FF" w:rsidRDefault="0C4E49FF" w:rsidP="000A160C">
            <w:pPr>
              <w:pStyle w:val="Odstavekseznama"/>
              <w:numPr>
                <w:ilvl w:val="0"/>
                <w:numId w:val="21"/>
              </w:numPr>
              <w:rPr>
                <w:rFonts w:asciiTheme="minorHAnsi" w:eastAsiaTheme="minorEastAsia" w:hAnsiTheme="minorHAnsi" w:cstheme="minorBidi"/>
                <w:lang w:val="sl"/>
              </w:rPr>
            </w:pPr>
            <w:r w:rsidRPr="1CB9A335">
              <w:rPr>
                <w:lang w:val="sl"/>
              </w:rPr>
              <w:t>Know and understand project management standards</w:t>
            </w:r>
          </w:p>
          <w:p w14:paraId="22BE4734" w14:textId="639F6956" w:rsidR="0C4E49FF" w:rsidRDefault="0C4E49FF" w:rsidP="000A160C">
            <w:pPr>
              <w:pStyle w:val="Odstavekseznama"/>
              <w:numPr>
                <w:ilvl w:val="0"/>
                <w:numId w:val="21"/>
              </w:numPr>
              <w:rPr>
                <w:rFonts w:asciiTheme="minorHAnsi" w:eastAsiaTheme="minorEastAsia" w:hAnsiTheme="minorHAnsi" w:cstheme="minorBidi"/>
                <w:lang w:val="sl"/>
              </w:rPr>
            </w:pPr>
            <w:r w:rsidRPr="1CB9A335">
              <w:rPr>
                <w:lang w:val="sl"/>
              </w:rPr>
              <w:t>Understand the connection between sustainable development strategy and projects</w:t>
            </w:r>
          </w:p>
          <w:p w14:paraId="67F7A11F" w14:textId="14EA2CAA" w:rsidR="0C4E49FF" w:rsidRDefault="0C4E49FF" w:rsidP="000A160C">
            <w:pPr>
              <w:pStyle w:val="Odstavekseznama"/>
              <w:numPr>
                <w:ilvl w:val="0"/>
                <w:numId w:val="21"/>
              </w:numPr>
              <w:rPr>
                <w:rFonts w:asciiTheme="minorHAnsi" w:eastAsiaTheme="minorEastAsia" w:hAnsiTheme="minorHAnsi" w:cstheme="minorBidi"/>
                <w:lang w:val="sl"/>
              </w:rPr>
            </w:pPr>
            <w:r w:rsidRPr="1CB9A335">
              <w:rPr>
                <w:lang w:val="sl"/>
              </w:rPr>
              <w:t>To know the purpose and structure of the project's plan</w:t>
            </w:r>
          </w:p>
          <w:p w14:paraId="39B7EE55" w14:textId="1C6312A8" w:rsidR="0C4E49FF" w:rsidRDefault="0C4E49FF" w:rsidP="000A160C">
            <w:pPr>
              <w:pStyle w:val="Odstavekseznama"/>
              <w:numPr>
                <w:ilvl w:val="0"/>
                <w:numId w:val="21"/>
              </w:numPr>
              <w:rPr>
                <w:rFonts w:asciiTheme="minorHAnsi" w:eastAsiaTheme="minorEastAsia" w:hAnsiTheme="minorHAnsi" w:cstheme="minorBidi"/>
                <w:lang w:val="sl"/>
              </w:rPr>
            </w:pPr>
            <w:r w:rsidRPr="1CB9A335">
              <w:rPr>
                <w:lang w:val="sl"/>
              </w:rPr>
              <w:t>Understand the use of methods and techniques for creating chapters of a project plan</w:t>
            </w:r>
          </w:p>
          <w:p w14:paraId="21CA639C" w14:textId="30EE288A" w:rsidR="0C4E49FF" w:rsidRDefault="0C4E49FF" w:rsidP="000A160C">
            <w:pPr>
              <w:pStyle w:val="Odstavekseznama"/>
              <w:numPr>
                <w:ilvl w:val="0"/>
                <w:numId w:val="21"/>
              </w:numPr>
              <w:rPr>
                <w:rFonts w:asciiTheme="minorHAnsi" w:eastAsiaTheme="minorEastAsia" w:hAnsiTheme="minorHAnsi" w:cstheme="minorBidi"/>
                <w:u w:val="single"/>
                <w:lang w:val="sl"/>
              </w:rPr>
            </w:pPr>
            <w:r w:rsidRPr="1CB9A335">
              <w:rPr>
                <w:lang w:val="sl"/>
              </w:rPr>
              <w:t>Be familiar with the functionality of software to support work on projects</w:t>
            </w:r>
          </w:p>
          <w:p w14:paraId="6225556B" w14:textId="5592E6F8" w:rsidR="0C4E49FF" w:rsidRDefault="0C4E49FF" w:rsidP="1CB9A335">
            <w:pPr>
              <w:rPr>
                <w:u w:val="single"/>
                <w:lang w:val="sl"/>
              </w:rPr>
            </w:pPr>
            <w:r w:rsidRPr="1CB9A335">
              <w:rPr>
                <w:rFonts w:eastAsia="Calibri" w:cs="Calibri"/>
                <w:u w:val="single"/>
                <w:lang w:val="sl"/>
              </w:rPr>
              <w:t>Competences:</w:t>
            </w:r>
          </w:p>
          <w:p w14:paraId="50FA1C44" w14:textId="6ACFBEFB" w:rsidR="0C4E49FF" w:rsidRDefault="0C4E49FF" w:rsidP="000A160C">
            <w:pPr>
              <w:pStyle w:val="Odstavekseznama"/>
              <w:numPr>
                <w:ilvl w:val="0"/>
                <w:numId w:val="21"/>
              </w:numPr>
              <w:rPr>
                <w:rFonts w:asciiTheme="minorHAnsi" w:eastAsiaTheme="minorEastAsia" w:hAnsiTheme="minorHAnsi" w:cstheme="minorBidi"/>
                <w:lang w:val="sl"/>
              </w:rPr>
            </w:pPr>
            <w:r w:rsidRPr="1CB9A335">
              <w:rPr>
                <w:lang w:val="sl"/>
              </w:rPr>
              <w:t>Basic knowledge of project management</w:t>
            </w:r>
          </w:p>
          <w:p w14:paraId="44DF73E5" w14:textId="233A9319" w:rsidR="0C4E49FF" w:rsidRDefault="0C4E49FF" w:rsidP="000A160C">
            <w:pPr>
              <w:pStyle w:val="Odstavekseznama"/>
              <w:numPr>
                <w:ilvl w:val="0"/>
                <w:numId w:val="21"/>
              </w:numPr>
              <w:rPr>
                <w:rFonts w:asciiTheme="minorHAnsi" w:eastAsiaTheme="minorEastAsia" w:hAnsiTheme="minorHAnsi" w:cstheme="minorBidi"/>
                <w:lang w:val="sl"/>
              </w:rPr>
            </w:pPr>
            <w:r w:rsidRPr="1CB9A335">
              <w:rPr>
                <w:lang w:val="sl"/>
              </w:rPr>
              <w:t>Basic knowledge of the support environment for project workers</w:t>
            </w:r>
          </w:p>
          <w:p w14:paraId="0868003E" w14:textId="2D6597CB" w:rsidR="0C4E49FF" w:rsidRDefault="0C4E49FF" w:rsidP="000A160C">
            <w:pPr>
              <w:pStyle w:val="Odstavekseznama"/>
              <w:numPr>
                <w:ilvl w:val="0"/>
                <w:numId w:val="21"/>
              </w:numPr>
              <w:rPr>
                <w:rFonts w:asciiTheme="minorHAnsi" w:eastAsiaTheme="minorEastAsia" w:hAnsiTheme="minorHAnsi" w:cstheme="minorBidi"/>
                <w:lang w:val="sl"/>
              </w:rPr>
            </w:pPr>
            <w:r w:rsidRPr="1CB9A335">
              <w:rPr>
                <w:lang w:val="sl"/>
              </w:rPr>
              <w:t>The ability to use the knowledge of creating a project plan in practice</w:t>
            </w:r>
          </w:p>
          <w:p w14:paraId="5F8F2A84" w14:textId="0EAB11F4" w:rsidR="0C4E49FF" w:rsidRDefault="0C4E49FF" w:rsidP="000A160C">
            <w:pPr>
              <w:pStyle w:val="Odstavekseznama"/>
              <w:numPr>
                <w:ilvl w:val="0"/>
                <w:numId w:val="21"/>
              </w:numPr>
              <w:rPr>
                <w:rFonts w:asciiTheme="minorHAnsi" w:eastAsiaTheme="minorEastAsia" w:hAnsiTheme="minorHAnsi" w:cstheme="minorBidi"/>
                <w:lang w:val="sl"/>
              </w:rPr>
            </w:pPr>
            <w:r w:rsidRPr="1CB9A335">
              <w:rPr>
                <w:lang w:val="sl"/>
              </w:rPr>
              <w:t>Ability to create a link between sustainable development strategy and projects</w:t>
            </w:r>
          </w:p>
          <w:p w14:paraId="59309E21" w14:textId="521223D0" w:rsidR="0C4E49FF" w:rsidRDefault="0C4E49FF" w:rsidP="000A160C">
            <w:pPr>
              <w:pStyle w:val="Odstavekseznama"/>
              <w:numPr>
                <w:ilvl w:val="0"/>
                <w:numId w:val="21"/>
              </w:numPr>
              <w:rPr>
                <w:rFonts w:asciiTheme="minorHAnsi" w:eastAsiaTheme="minorEastAsia" w:hAnsiTheme="minorHAnsi" w:cstheme="minorBidi"/>
                <w:lang w:val="sl"/>
              </w:rPr>
            </w:pPr>
            <w:r w:rsidRPr="1CB9A335">
              <w:rPr>
                <w:lang w:val="sl"/>
              </w:rPr>
              <w:t>Uses software to support work on projects</w:t>
            </w:r>
          </w:p>
          <w:p w14:paraId="03A91337" w14:textId="047FF028" w:rsidR="0C4E49FF" w:rsidRDefault="0C4E49FF" w:rsidP="000A160C">
            <w:pPr>
              <w:pStyle w:val="Odstavekseznama"/>
              <w:numPr>
                <w:ilvl w:val="0"/>
                <w:numId w:val="21"/>
              </w:numPr>
              <w:rPr>
                <w:rFonts w:asciiTheme="minorHAnsi" w:eastAsiaTheme="minorEastAsia" w:hAnsiTheme="minorHAnsi" w:cstheme="minorBidi"/>
                <w:lang w:val="sl"/>
              </w:rPr>
            </w:pPr>
            <w:r w:rsidRPr="1CB9A335">
              <w:rPr>
                <w:lang w:val="sl"/>
              </w:rPr>
              <w:t>Decision making</w:t>
            </w:r>
          </w:p>
          <w:p w14:paraId="0BEC2635" w14:textId="4458F886" w:rsidR="0C4E49FF" w:rsidRDefault="0C4E49FF" w:rsidP="000A160C">
            <w:pPr>
              <w:pStyle w:val="Odstavekseznama"/>
              <w:numPr>
                <w:ilvl w:val="0"/>
                <w:numId w:val="21"/>
              </w:numPr>
              <w:rPr>
                <w:rFonts w:asciiTheme="minorHAnsi" w:eastAsiaTheme="minorEastAsia" w:hAnsiTheme="minorHAnsi" w:cstheme="minorBidi"/>
                <w:lang w:val="sl"/>
              </w:rPr>
            </w:pPr>
            <w:r w:rsidRPr="1CB9A335">
              <w:rPr>
                <w:lang w:val="sl"/>
              </w:rPr>
              <w:t>Oral and written communication in the Slovenian language</w:t>
            </w:r>
          </w:p>
          <w:p w14:paraId="1139173D" w14:textId="3121F26A" w:rsidR="0C4E49FF" w:rsidRDefault="0C4E49FF" w:rsidP="000A160C">
            <w:pPr>
              <w:pStyle w:val="Odstavekseznama"/>
              <w:numPr>
                <w:ilvl w:val="0"/>
                <w:numId w:val="21"/>
              </w:numPr>
              <w:rPr>
                <w:rFonts w:asciiTheme="minorHAnsi" w:eastAsiaTheme="minorEastAsia" w:hAnsiTheme="minorHAnsi" w:cstheme="minorBidi"/>
                <w:lang w:val="sl"/>
              </w:rPr>
            </w:pPr>
            <w:r w:rsidRPr="1CB9A335">
              <w:rPr>
                <w:lang w:val="sl"/>
              </w:rPr>
              <w:t>Ability to be critical and self-critical</w:t>
            </w:r>
          </w:p>
          <w:p w14:paraId="734B5E4C" w14:textId="5EE34C1D" w:rsidR="0C4E49FF" w:rsidRDefault="0C4E49FF" w:rsidP="000A160C">
            <w:pPr>
              <w:pStyle w:val="Odstavekseznama"/>
              <w:numPr>
                <w:ilvl w:val="0"/>
                <w:numId w:val="21"/>
              </w:numPr>
              <w:rPr>
                <w:rFonts w:asciiTheme="minorHAnsi" w:eastAsiaTheme="minorEastAsia" w:hAnsiTheme="minorHAnsi" w:cstheme="minorBidi"/>
                <w:b/>
                <w:bCs/>
                <w:lang w:val="pl-PL"/>
              </w:rPr>
            </w:pPr>
            <w:r w:rsidRPr="1CB9A335">
              <w:rPr>
                <w:rFonts w:eastAsia="Calibri" w:cs="Calibri"/>
                <w:lang w:val="sl"/>
              </w:rPr>
              <w:t>Ability to learn</w:t>
            </w:r>
          </w:p>
          <w:p w14:paraId="41C5AAA2" w14:textId="26DE9DF8" w:rsidR="00D519F5" w:rsidRPr="00FC3CAF" w:rsidRDefault="00D519F5" w:rsidP="00161D43">
            <w:pPr>
              <w:spacing w:after="0"/>
              <w:jc w:val="both"/>
              <w:rPr>
                <w:b/>
              </w:rPr>
            </w:pPr>
          </w:p>
        </w:tc>
      </w:tr>
      <w:tr w:rsidR="00D519F5" w:rsidRPr="0049183D" w14:paraId="2732D8B1" w14:textId="77777777" w:rsidTr="1CB9A335">
        <w:trPr>
          <w:trHeight w:val="117"/>
        </w:trPr>
        <w:tc>
          <w:tcPr>
            <w:tcW w:w="472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D519F5" w:rsidRPr="0049183D" w:rsidRDefault="00D519F5" w:rsidP="00D519F5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57D9C8" w14:textId="77777777" w:rsidR="00D519F5" w:rsidRPr="0049183D" w:rsidRDefault="00D519F5" w:rsidP="00D519F5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D519F5" w:rsidRPr="0049183D" w:rsidRDefault="00D519F5" w:rsidP="00D519F5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426D774D" w14:textId="77777777" w:rsidR="00D519F5" w:rsidRPr="0049183D" w:rsidRDefault="00D519F5" w:rsidP="00D519F5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D519F5" w:rsidRPr="0049183D" w:rsidRDefault="00D519F5" w:rsidP="00D519F5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589EC16" w14:textId="77777777" w:rsidR="00D519F5" w:rsidRPr="0049183D" w:rsidRDefault="00D519F5" w:rsidP="00D519F5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Intended learning outcomes:</w:t>
            </w:r>
          </w:p>
        </w:tc>
      </w:tr>
      <w:tr w:rsidR="00ED2E28" w:rsidRPr="00ED2E28" w14:paraId="355E000C" w14:textId="77777777" w:rsidTr="1CB9A335">
        <w:trPr>
          <w:trHeight w:val="694"/>
        </w:trPr>
        <w:tc>
          <w:tcPr>
            <w:tcW w:w="47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1D80C" w14:textId="5665FD8F" w:rsidR="00ED2E28" w:rsidRPr="005E10B4" w:rsidRDefault="00ED2E28" w:rsidP="00ED2E28">
            <w:pPr>
              <w:spacing w:after="0"/>
              <w:jc w:val="both"/>
            </w:pPr>
            <w:r w:rsidRPr="005E10B4">
              <w:lastRenderedPageBreak/>
              <w:t>Študentje bodo znali:</w:t>
            </w:r>
          </w:p>
          <w:p w14:paraId="4ED8B416" w14:textId="72EE5A81" w:rsidR="5B824752" w:rsidRDefault="6BA0BC97" w:rsidP="1CB9A335">
            <w:pPr>
              <w:pStyle w:val="Odstavekseznama"/>
              <w:numPr>
                <w:ilvl w:val="0"/>
                <w:numId w:val="40"/>
              </w:numPr>
              <w:jc w:val="both"/>
              <w:rPr>
                <w:rFonts w:asciiTheme="minorHAnsi" w:eastAsiaTheme="minorEastAsia" w:hAnsiTheme="minorHAnsi" w:cstheme="minorBidi"/>
                <w:b/>
                <w:bCs/>
                <w:lang w:val="sl"/>
              </w:rPr>
            </w:pPr>
            <w:r w:rsidRPr="1CB9A335">
              <w:rPr>
                <w:lang w:val="sl"/>
              </w:rPr>
              <w:t xml:space="preserve"> </w:t>
            </w:r>
          </w:p>
          <w:p w14:paraId="69608358" w14:textId="61364707" w:rsidR="6BA0BC97" w:rsidRDefault="6BA0BC97" w:rsidP="1CB9A335">
            <w:pPr>
              <w:pStyle w:val="Odstavekseznama"/>
              <w:numPr>
                <w:ilvl w:val="0"/>
                <w:numId w:val="40"/>
              </w:numPr>
              <w:jc w:val="both"/>
              <w:rPr>
                <w:b/>
                <w:bCs/>
                <w:lang w:val="sl"/>
              </w:rPr>
            </w:pPr>
            <w:r w:rsidRPr="1CB9A335">
              <w:rPr>
                <w:lang w:val="sl"/>
              </w:rPr>
              <w:t>Ustrezno uporabiti strokovno terminologijo projektnega managementa</w:t>
            </w:r>
          </w:p>
          <w:p w14:paraId="355D84E4" w14:textId="0AE20D12" w:rsidR="6BA0BC97" w:rsidRDefault="6BA0BC97" w:rsidP="000A160C">
            <w:pPr>
              <w:pStyle w:val="Odstavekseznama"/>
              <w:numPr>
                <w:ilvl w:val="0"/>
                <w:numId w:val="40"/>
              </w:numPr>
              <w:rPr>
                <w:rFonts w:asciiTheme="minorHAnsi" w:eastAsiaTheme="minorEastAsia" w:hAnsiTheme="minorHAnsi" w:cstheme="minorBidi"/>
                <w:lang w:val="sl"/>
              </w:rPr>
            </w:pPr>
            <w:r w:rsidRPr="1CB9A335">
              <w:rPr>
                <w:lang w:val="sl"/>
              </w:rPr>
              <w:t>Vzpostaviti stik s podpornim okoljem za projektne delavce</w:t>
            </w:r>
          </w:p>
          <w:p w14:paraId="17FC4C5F" w14:textId="2515C1EE" w:rsidR="6BA0BC97" w:rsidRDefault="6BA0BC97" w:rsidP="000A160C">
            <w:pPr>
              <w:pStyle w:val="Odstavekseznama"/>
              <w:numPr>
                <w:ilvl w:val="0"/>
                <w:numId w:val="40"/>
              </w:numPr>
              <w:rPr>
                <w:rFonts w:asciiTheme="minorHAnsi" w:eastAsiaTheme="minorEastAsia" w:hAnsiTheme="minorHAnsi" w:cstheme="minorBidi"/>
                <w:lang w:val="sl"/>
              </w:rPr>
            </w:pPr>
            <w:r w:rsidRPr="1CB9A335">
              <w:rPr>
                <w:lang w:val="sl"/>
              </w:rPr>
              <w:t>Uporabljati standarde projektnega managementa</w:t>
            </w:r>
          </w:p>
          <w:p w14:paraId="22CA312D" w14:textId="2F021496" w:rsidR="6BA0BC97" w:rsidRDefault="6BA0BC97" w:rsidP="000A160C">
            <w:pPr>
              <w:pStyle w:val="Odstavekseznama"/>
              <w:numPr>
                <w:ilvl w:val="0"/>
                <w:numId w:val="40"/>
              </w:numPr>
              <w:rPr>
                <w:rFonts w:asciiTheme="minorHAnsi" w:eastAsiaTheme="minorEastAsia" w:hAnsiTheme="minorHAnsi" w:cstheme="minorBidi"/>
                <w:lang w:val="sl"/>
              </w:rPr>
            </w:pPr>
            <w:r w:rsidRPr="1CB9A335">
              <w:rPr>
                <w:lang w:val="sl"/>
              </w:rPr>
              <w:t>Strategijo trajnostnega razvoja povezati s projekti</w:t>
            </w:r>
          </w:p>
          <w:p w14:paraId="613E83F9" w14:textId="758132AB" w:rsidR="6BA0BC97" w:rsidRDefault="6BA0BC97" w:rsidP="000A160C">
            <w:pPr>
              <w:pStyle w:val="Odstavekseznama"/>
              <w:numPr>
                <w:ilvl w:val="0"/>
                <w:numId w:val="40"/>
              </w:numPr>
              <w:rPr>
                <w:rFonts w:asciiTheme="minorHAnsi" w:eastAsiaTheme="minorEastAsia" w:hAnsiTheme="minorHAnsi" w:cstheme="minorBidi"/>
                <w:lang w:val="sl"/>
              </w:rPr>
            </w:pPr>
            <w:r w:rsidRPr="1CB9A335">
              <w:rPr>
                <w:lang w:val="sl"/>
              </w:rPr>
              <w:t>Izdelati zagonski elaborat projekta</w:t>
            </w:r>
          </w:p>
          <w:p w14:paraId="6516D5A1" w14:textId="0C52C5F3" w:rsidR="6BA0BC97" w:rsidRDefault="6BA0BC97" w:rsidP="000A160C">
            <w:pPr>
              <w:pStyle w:val="Odstavekseznama"/>
              <w:numPr>
                <w:ilvl w:val="0"/>
                <w:numId w:val="40"/>
              </w:numPr>
              <w:rPr>
                <w:rFonts w:asciiTheme="minorHAnsi" w:eastAsiaTheme="minorEastAsia" w:hAnsiTheme="minorHAnsi" w:cstheme="minorBidi"/>
                <w:b/>
                <w:bCs/>
              </w:rPr>
            </w:pPr>
            <w:r w:rsidRPr="1CB9A335">
              <w:rPr>
                <w:rFonts w:eastAsia="Calibri" w:cs="Calibri"/>
                <w:lang w:val="sl"/>
              </w:rPr>
              <w:t>Uporabljati programsko opremo za podporo delu na projektih</w:t>
            </w:r>
          </w:p>
          <w:p w14:paraId="6B1A2836" w14:textId="59FD9908" w:rsidR="00FC3CAF" w:rsidRPr="005E10B4" w:rsidRDefault="00FC3CAF" w:rsidP="00ED2E28">
            <w:pPr>
              <w:spacing w:after="0"/>
              <w:jc w:val="both"/>
            </w:pP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D519F5" w:rsidRPr="005E10B4" w:rsidRDefault="00D519F5" w:rsidP="00ED2E28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0E34BD94" w14:textId="77777777" w:rsidR="00D519F5" w:rsidRPr="005E10B4" w:rsidRDefault="00D519F5" w:rsidP="00ED2E28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1859909D" w14:textId="77777777" w:rsidR="00D519F5" w:rsidRPr="005E10B4" w:rsidRDefault="00D519F5" w:rsidP="00ED2E28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  <w:tc>
          <w:tcPr>
            <w:tcW w:w="48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52566" w14:textId="77777777" w:rsidR="00ED2E28" w:rsidRPr="005E10B4" w:rsidRDefault="00ED2E28" w:rsidP="00ED2E28">
            <w:pPr>
              <w:spacing w:after="0"/>
              <w:jc w:val="both"/>
              <w:rPr>
                <w:b/>
              </w:rPr>
            </w:pPr>
            <w:r w:rsidRPr="005E10B4">
              <w:t>Students will know to:</w:t>
            </w:r>
          </w:p>
          <w:p w14:paraId="19705689" w14:textId="449CB7BA" w:rsidR="00D519F5" w:rsidRPr="005E10B4" w:rsidRDefault="7E504DA1" w:rsidP="1CB9A335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asciiTheme="minorHAnsi" w:eastAsiaTheme="minorEastAsia" w:hAnsiTheme="minorHAnsi" w:cstheme="minorBidi"/>
                <w:lang w:val="sl"/>
              </w:rPr>
            </w:pPr>
            <w:r w:rsidRPr="1CB9A335">
              <w:rPr>
                <w:lang w:val="sl"/>
              </w:rPr>
              <w:t xml:space="preserve"> </w:t>
            </w:r>
          </w:p>
          <w:p w14:paraId="7116CF93" w14:textId="67E435D1" w:rsidR="00D519F5" w:rsidRPr="005E10B4" w:rsidRDefault="7E504DA1" w:rsidP="1CB9A335">
            <w:pPr>
              <w:pStyle w:val="Odstavekseznama"/>
              <w:numPr>
                <w:ilvl w:val="0"/>
                <w:numId w:val="42"/>
              </w:numPr>
              <w:jc w:val="both"/>
              <w:rPr>
                <w:lang w:val="sl"/>
              </w:rPr>
            </w:pPr>
            <w:r w:rsidRPr="1CB9A335">
              <w:rPr>
                <w:lang w:val="sl"/>
              </w:rPr>
              <w:t>Appropriately use the professional terminology of project management</w:t>
            </w:r>
          </w:p>
          <w:p w14:paraId="4431D0B9" w14:textId="26B0BF0A" w:rsidR="00D519F5" w:rsidRPr="005E10B4" w:rsidRDefault="7E504DA1" w:rsidP="000A160C">
            <w:pPr>
              <w:pStyle w:val="Odstavekseznama"/>
              <w:numPr>
                <w:ilvl w:val="0"/>
                <w:numId w:val="42"/>
              </w:numPr>
              <w:rPr>
                <w:rFonts w:asciiTheme="minorHAnsi" w:eastAsiaTheme="minorEastAsia" w:hAnsiTheme="minorHAnsi" w:cstheme="minorBidi"/>
                <w:lang w:val="sl"/>
              </w:rPr>
            </w:pPr>
            <w:r w:rsidRPr="1CB9A335">
              <w:rPr>
                <w:lang w:val="sl"/>
              </w:rPr>
              <w:t>Establish contact with the support environment for project workers</w:t>
            </w:r>
          </w:p>
          <w:p w14:paraId="1DE70061" w14:textId="141AFD86" w:rsidR="00D519F5" w:rsidRPr="005E10B4" w:rsidRDefault="7E504DA1" w:rsidP="000A160C">
            <w:pPr>
              <w:pStyle w:val="Odstavekseznama"/>
              <w:numPr>
                <w:ilvl w:val="0"/>
                <w:numId w:val="42"/>
              </w:numPr>
              <w:rPr>
                <w:rFonts w:asciiTheme="minorHAnsi" w:eastAsiaTheme="minorEastAsia" w:hAnsiTheme="minorHAnsi" w:cstheme="minorBidi"/>
                <w:lang w:val="sl"/>
              </w:rPr>
            </w:pPr>
            <w:r w:rsidRPr="1CB9A335">
              <w:rPr>
                <w:lang w:val="sl"/>
              </w:rPr>
              <w:t>Use project management standards</w:t>
            </w:r>
          </w:p>
          <w:p w14:paraId="01BBEBFF" w14:textId="74E76369" w:rsidR="00D519F5" w:rsidRPr="005E10B4" w:rsidRDefault="7E504DA1" w:rsidP="000A160C">
            <w:pPr>
              <w:pStyle w:val="Odstavekseznama"/>
              <w:numPr>
                <w:ilvl w:val="0"/>
                <w:numId w:val="42"/>
              </w:numPr>
              <w:rPr>
                <w:rFonts w:asciiTheme="minorHAnsi" w:eastAsiaTheme="minorEastAsia" w:hAnsiTheme="minorHAnsi" w:cstheme="minorBidi"/>
                <w:lang w:val="sl"/>
              </w:rPr>
            </w:pPr>
            <w:r w:rsidRPr="1CB9A335">
              <w:rPr>
                <w:lang w:val="sl"/>
              </w:rPr>
              <w:t>connect the strategy of sustainable development with projects</w:t>
            </w:r>
          </w:p>
          <w:p w14:paraId="531CF938" w14:textId="6311E199" w:rsidR="00D519F5" w:rsidRPr="005E10B4" w:rsidRDefault="7E504DA1" w:rsidP="000A160C">
            <w:pPr>
              <w:pStyle w:val="Odstavekseznama"/>
              <w:numPr>
                <w:ilvl w:val="0"/>
                <w:numId w:val="42"/>
              </w:numPr>
              <w:rPr>
                <w:rFonts w:asciiTheme="minorHAnsi" w:eastAsiaTheme="minorEastAsia" w:hAnsiTheme="minorHAnsi" w:cstheme="minorBidi"/>
                <w:lang w:val="sl"/>
              </w:rPr>
            </w:pPr>
            <w:r w:rsidRPr="1CB9A335">
              <w:rPr>
                <w:lang w:val="sl"/>
              </w:rPr>
              <w:t>Produce the project plan</w:t>
            </w:r>
          </w:p>
          <w:p w14:paraId="1031C959" w14:textId="04BF1F79" w:rsidR="00D519F5" w:rsidRPr="005E10B4" w:rsidRDefault="7E504DA1" w:rsidP="000A160C">
            <w:pPr>
              <w:pStyle w:val="Odstavekseznama"/>
              <w:numPr>
                <w:ilvl w:val="0"/>
                <w:numId w:val="42"/>
              </w:numPr>
              <w:rPr>
                <w:rFonts w:asciiTheme="minorHAnsi" w:eastAsiaTheme="minorEastAsia" w:hAnsiTheme="minorHAnsi" w:cstheme="minorBidi"/>
              </w:rPr>
            </w:pPr>
            <w:r w:rsidRPr="1CB9A335">
              <w:rPr>
                <w:rFonts w:eastAsia="Calibri" w:cs="Calibri"/>
                <w:lang w:val="sl"/>
              </w:rPr>
              <w:t>Use software to support work on projects</w:t>
            </w:r>
          </w:p>
        </w:tc>
      </w:tr>
      <w:tr w:rsidR="00D519F5" w:rsidRPr="0049183D" w14:paraId="28C61BBA" w14:textId="77777777" w:rsidTr="1CB9A335">
        <w:tc>
          <w:tcPr>
            <w:tcW w:w="4728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14:paraId="5F9B87AA" w14:textId="1CA787A7" w:rsidR="00D519F5" w:rsidRPr="0049183D" w:rsidRDefault="00D519F5" w:rsidP="00D519F5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CB06FAE" w14:textId="77777777" w:rsidR="00D519F5" w:rsidRPr="0049183D" w:rsidRDefault="00D519F5" w:rsidP="00D519F5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D519F5" w:rsidRPr="0049183D" w:rsidRDefault="00D519F5" w:rsidP="00D519F5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A03173A" w14:textId="77777777" w:rsidR="00D519F5" w:rsidRPr="0049183D" w:rsidRDefault="00D519F5" w:rsidP="00D519F5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4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539ECA8F" w14:textId="77777777" w:rsidR="00D519F5" w:rsidRPr="0049183D" w:rsidRDefault="00D519F5" w:rsidP="00D519F5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DCDBC86" w14:textId="77777777" w:rsidR="00D519F5" w:rsidRPr="0049183D" w:rsidRDefault="00D519F5" w:rsidP="00D519F5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Learning and teaching methods:</w:t>
            </w:r>
          </w:p>
        </w:tc>
      </w:tr>
      <w:tr w:rsidR="00D519F5" w:rsidRPr="00D519F5" w14:paraId="4C66F302" w14:textId="77777777" w:rsidTr="1CB9A335">
        <w:trPr>
          <w:trHeight w:val="20"/>
        </w:trPr>
        <w:tc>
          <w:tcPr>
            <w:tcW w:w="47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A3BF8" w14:textId="4B412CC4" w:rsidR="00161D43" w:rsidRPr="00D52656" w:rsidRDefault="00161D43" w:rsidP="1CB9A335">
            <w:pPr>
              <w:spacing w:after="0"/>
              <w:jc w:val="both"/>
              <w:rPr>
                <w:rFonts w:eastAsia="Calibri" w:cs="Calibri"/>
                <w:lang w:val="it"/>
              </w:rPr>
            </w:pPr>
            <w:r w:rsidRPr="1CB9A335">
              <w:rPr>
                <w:lang w:val="it-IT"/>
              </w:rPr>
              <w:t xml:space="preserve">Teoretična predavanja, praktične vaje, samostojno delo, seminarske naloge, vodene debate, </w:t>
            </w:r>
            <w:r w:rsidR="368E9C6F" w:rsidRPr="1CB9A335">
              <w:rPr>
                <w:rFonts w:eastAsia="Calibri" w:cs="Calibri"/>
                <w:lang w:val="it"/>
              </w:rPr>
              <w:t xml:space="preserve"> obrnjeno učenje, interaktivno učenje oziroma učenje z delom, uporaba programskega orodja za podporo izdelave zagonskega dokumenta.</w:t>
            </w:r>
          </w:p>
          <w:p w14:paraId="73E145EE" w14:textId="179C544E" w:rsidR="00161D43" w:rsidRPr="00D52656" w:rsidRDefault="00161D43" w:rsidP="1CB9A335">
            <w:pPr>
              <w:spacing w:after="0"/>
              <w:jc w:val="both"/>
              <w:rPr>
                <w:lang w:val="it-IT"/>
              </w:rPr>
            </w:pPr>
          </w:p>
          <w:p w14:paraId="2444B49F" w14:textId="77777777" w:rsidR="00161D43" w:rsidRPr="002F449A" w:rsidRDefault="00161D43" w:rsidP="00161D43">
            <w:pPr>
              <w:spacing w:after="0"/>
              <w:jc w:val="both"/>
              <w:rPr>
                <w:b/>
              </w:rPr>
            </w:pPr>
          </w:p>
          <w:p w14:paraId="7AD206A8" w14:textId="77777777" w:rsidR="00161D43" w:rsidRPr="002F449A" w:rsidRDefault="00161D43" w:rsidP="00161D43">
            <w:pPr>
              <w:autoSpaceDE w:val="0"/>
              <w:autoSpaceDN w:val="0"/>
              <w:adjustRightInd w:val="0"/>
              <w:spacing w:after="0"/>
              <w:jc w:val="both"/>
              <w:rPr>
                <w:rFonts w:cs="Calibri"/>
                <w:b/>
                <w:color w:val="000000"/>
              </w:rPr>
            </w:pPr>
            <w:r w:rsidRPr="002F449A">
              <w:t xml:space="preserve">Predavanja: </w:t>
            </w:r>
            <w:r w:rsidRPr="002F449A">
              <w:rPr>
                <w:rFonts w:cs="Calibri"/>
                <w:color w:val="000000"/>
              </w:rPr>
              <w:t>pri predavanjih študent spozna teoretične vsebine predmeta. Del predavanj se izvaja na klasični način v predavalnici, del pa v obliki e-predavanj (e-predavanja se lahko izvajajo na videokonferenčni način ali s pomočjo posebej v ta namen didaktično pripravljenih e-gradiv v virtualnem elektronskem učnem okolju).</w:t>
            </w:r>
          </w:p>
          <w:p w14:paraId="6656657F" w14:textId="77777777" w:rsidR="00161D43" w:rsidRPr="002F449A" w:rsidRDefault="00161D43" w:rsidP="00161D43">
            <w:pPr>
              <w:spacing w:after="0"/>
              <w:jc w:val="both"/>
              <w:rPr>
                <w:b/>
              </w:rPr>
            </w:pPr>
          </w:p>
          <w:p w14:paraId="2A339AFB" w14:textId="1B80ACC1" w:rsidR="00D519F5" w:rsidRPr="00D519F5" w:rsidRDefault="00161D43" w:rsidP="00161D43">
            <w:pPr>
              <w:autoSpaceDE w:val="0"/>
              <w:autoSpaceDN w:val="0"/>
              <w:adjustRightInd w:val="0"/>
              <w:spacing w:after="0"/>
              <w:jc w:val="both"/>
              <w:rPr>
                <w:rFonts w:cs="Calibri"/>
              </w:rPr>
            </w:pPr>
            <w:r w:rsidRPr="002F449A">
              <w:t xml:space="preserve">Vaje: </w:t>
            </w:r>
            <w:r w:rsidRPr="002F449A">
              <w:rPr>
                <w:rFonts w:cs="Calibri"/>
                <w:color w:val="000000"/>
              </w:rPr>
              <w:t>pri vajah študent utrdi teoretično znanje in spozna aplikativne možnosti. Del vaj se izvaja na klasični način v predavalnici, del pa v obliki e-vaj (e-vaje se lahko izvajajo na videokonferenčni način ali s pomočjo posebej v ta namen didaktično pripravljenih e-gradiv v virtualnem elektronskem učnem okolju)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D519F5" w:rsidRPr="00D519F5" w:rsidRDefault="00D519F5" w:rsidP="00161D43">
            <w:pPr>
              <w:spacing w:after="0"/>
              <w:rPr>
                <w:rFonts w:eastAsia="Calibri" w:cs="Arial"/>
                <w:lang w:eastAsia="sl-SI"/>
              </w:rPr>
            </w:pPr>
          </w:p>
        </w:tc>
        <w:tc>
          <w:tcPr>
            <w:tcW w:w="48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E0BD7" w14:textId="1E5F3F03" w:rsidR="00161D43" w:rsidRPr="00D52656" w:rsidRDefault="00161D43" w:rsidP="1CB9A335">
            <w:pPr>
              <w:snapToGrid w:val="0"/>
              <w:spacing w:after="0"/>
              <w:jc w:val="both"/>
              <w:rPr>
                <w:rFonts w:eastAsia="Calibri" w:cs="Calibri"/>
                <w:lang w:val="en-US"/>
              </w:rPr>
            </w:pPr>
            <w:r w:rsidRPr="1CB9A335">
              <w:rPr>
                <w:rFonts w:eastAsia="Calibri"/>
                <w:lang w:val="en-US"/>
              </w:rPr>
              <w:t xml:space="preserve">Theoretical lectures, practical tutorial, individual work, seminar work, guided discussions, </w:t>
            </w:r>
            <w:r w:rsidR="68C5BA81" w:rsidRPr="1CB9A335">
              <w:rPr>
                <w:rFonts w:eastAsia="Calibri" w:cs="Calibri"/>
                <w:lang w:val="en-US"/>
              </w:rPr>
              <w:t xml:space="preserve"> flipped classroom, interactive learning or learning by doing, use of a software tool to support the creation of a project plan.</w:t>
            </w:r>
          </w:p>
          <w:p w14:paraId="582FD020" w14:textId="77777777" w:rsidR="00161D43" w:rsidRPr="00D52656" w:rsidRDefault="00161D43" w:rsidP="00161D43">
            <w:pPr>
              <w:snapToGrid w:val="0"/>
              <w:spacing w:after="0"/>
              <w:jc w:val="both"/>
              <w:rPr>
                <w:rFonts w:eastAsia="Calibri"/>
                <w:b/>
                <w:lang w:val="en-US"/>
              </w:rPr>
            </w:pPr>
          </w:p>
          <w:p w14:paraId="3D502EDF" w14:textId="77777777" w:rsidR="00161D43" w:rsidRPr="002F449A" w:rsidRDefault="00161D43" w:rsidP="00161D43">
            <w:pPr>
              <w:autoSpaceDE w:val="0"/>
              <w:autoSpaceDN w:val="0"/>
              <w:adjustRightInd w:val="0"/>
              <w:spacing w:after="0"/>
              <w:jc w:val="both"/>
              <w:rPr>
                <w:rFonts w:cs="Calibri"/>
                <w:b/>
                <w:color w:val="000000"/>
              </w:rPr>
            </w:pPr>
            <w:r w:rsidRPr="002F449A">
              <w:rPr>
                <w:rFonts w:cs="Calibri"/>
                <w:color w:val="000000"/>
              </w:rPr>
              <w:t>Lectures: students understand the theoretical frameworks of the course. Part of the lecture course is in a classroom while the rest is in the form of e-learning (e-lectures may be given via video-conferencing or with the help of specially designed e-material in a virtual electronic learning environment).</w:t>
            </w:r>
          </w:p>
          <w:p w14:paraId="4822F348" w14:textId="77777777" w:rsidR="00161D43" w:rsidRPr="002F449A" w:rsidRDefault="00161D43" w:rsidP="00161D43">
            <w:pPr>
              <w:snapToGrid w:val="0"/>
              <w:spacing w:after="0"/>
              <w:jc w:val="both"/>
              <w:rPr>
                <w:rFonts w:eastAsia="Calibri" w:cs="Century Gothic"/>
                <w:b/>
                <w:lang w:val="en-US"/>
              </w:rPr>
            </w:pPr>
          </w:p>
          <w:p w14:paraId="7FDBFBED" w14:textId="77777777" w:rsidR="00161D43" w:rsidRPr="002F449A" w:rsidRDefault="00161D43" w:rsidP="00161D43">
            <w:pPr>
              <w:snapToGrid w:val="0"/>
              <w:spacing w:after="0"/>
              <w:jc w:val="both"/>
              <w:rPr>
                <w:rFonts w:eastAsia="Calibri" w:cs="Century Gothic"/>
                <w:b/>
                <w:lang w:val="en-US"/>
              </w:rPr>
            </w:pPr>
          </w:p>
          <w:p w14:paraId="16E78F08" w14:textId="355CAD15" w:rsidR="00D519F5" w:rsidRPr="00D519F5" w:rsidRDefault="00161D43" w:rsidP="00161D4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/>
                <w:b/>
              </w:rPr>
            </w:pPr>
            <w:r w:rsidRPr="002F449A">
              <w:rPr>
                <w:rFonts w:cs="Calibri"/>
                <w:color w:val="000000"/>
              </w:rPr>
              <w:t>Tutorials: Students enhance their theoretical knowledge and are able to apply it. Part of the seminar is in a classroom while the rest is in the form of e-learning (e-tutorials may be given via video-conferencing or with the help of specially designed e-material in a virtual electronic learning environment).</w:t>
            </w:r>
          </w:p>
        </w:tc>
      </w:tr>
      <w:tr w:rsidR="00D519F5" w:rsidRPr="0049183D" w14:paraId="0566443A" w14:textId="77777777" w:rsidTr="1CB9A335">
        <w:tc>
          <w:tcPr>
            <w:tcW w:w="40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D519F5" w:rsidRPr="0049183D" w:rsidRDefault="00D519F5" w:rsidP="00D519F5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3DACF7C6" w14:textId="77777777" w:rsidR="00D519F5" w:rsidRDefault="00D519F5" w:rsidP="00D519F5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D420B6D" w14:textId="36F705F9" w:rsidR="00D519F5" w:rsidRPr="0049183D" w:rsidRDefault="00D519F5" w:rsidP="00D519F5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Načini ocenjevanja:</w:t>
            </w:r>
          </w:p>
        </w:tc>
        <w:tc>
          <w:tcPr>
            <w:tcW w:w="15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E7CBFA" w14:textId="77777777" w:rsidR="00D519F5" w:rsidRDefault="00D519F5" w:rsidP="00D519F5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59BD2FDC" w14:textId="52781C70" w:rsidR="00D519F5" w:rsidRPr="0049183D" w:rsidRDefault="00D519F5" w:rsidP="00D519F5">
            <w:pPr>
              <w:spacing w:after="0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lang w:eastAsia="sl-SI"/>
              </w:rPr>
              <w:t>Delež (v %) /</w:t>
            </w:r>
          </w:p>
          <w:p w14:paraId="49E1EDE7" w14:textId="77777777" w:rsidR="00D519F5" w:rsidRPr="0049183D" w:rsidRDefault="00D519F5" w:rsidP="00D519F5">
            <w:pPr>
              <w:spacing w:after="0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Share</w:t>
            </w:r>
            <w:r w:rsidRPr="0049183D">
              <w:rPr>
                <w:rFonts w:eastAsia="Calibri" w:cs="Calibri"/>
                <w:lang w:eastAsia="sl-SI"/>
              </w:rPr>
              <w:t xml:space="preserve"> (in %)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D519F5" w:rsidRPr="0049183D" w:rsidRDefault="00D519F5" w:rsidP="00D519F5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173DEBF2" w14:textId="77777777" w:rsidR="00D519F5" w:rsidRDefault="00D519F5" w:rsidP="00D519F5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2097A4" w14:textId="0F6E584B" w:rsidR="00D519F5" w:rsidRPr="0049183D" w:rsidRDefault="00D519F5" w:rsidP="00D519F5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Assessment</w:t>
            </w:r>
            <w:r>
              <w:rPr>
                <w:rFonts w:eastAsia="Calibri" w:cs="Calibri"/>
                <w:b/>
                <w:lang w:eastAsia="sl-SI"/>
              </w:rPr>
              <w:t xml:space="preserve"> method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D519F5" w:rsidRPr="00161D43" w14:paraId="52B92BAD" w14:textId="77777777" w:rsidTr="1CB9A335">
        <w:trPr>
          <w:trHeight w:val="20"/>
        </w:trPr>
        <w:tc>
          <w:tcPr>
            <w:tcW w:w="4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D0259" w14:textId="5AB22A21" w:rsidR="00161D43" w:rsidRPr="005E10B4" w:rsidRDefault="00161D43" w:rsidP="1CB9A335">
            <w:pPr>
              <w:pStyle w:val="Default"/>
              <w:numPr>
                <w:ilvl w:val="0"/>
                <w:numId w:val="15"/>
              </w:numPr>
              <w:autoSpaceDE/>
              <w:autoSpaceDN/>
              <w:adjustRightInd/>
              <w:rPr>
                <w:rFonts w:asciiTheme="minorHAnsi" w:eastAsiaTheme="minorEastAsia" w:hAnsiTheme="minorHAnsi" w:cstheme="minorBidi"/>
                <w:color w:val="auto"/>
                <w:sz w:val="22"/>
                <w:szCs w:val="22"/>
              </w:rPr>
            </w:pPr>
            <w:r w:rsidRPr="1CB9A335">
              <w:rPr>
                <w:rFonts w:ascii="Calibri" w:hAnsi="Calibri" w:cs="Times New Roman"/>
                <w:color w:val="auto"/>
                <w:sz w:val="22"/>
                <w:szCs w:val="22"/>
              </w:rPr>
              <w:t xml:space="preserve">Opravljene obveznosti e-predavanj </w:t>
            </w:r>
            <w:r w:rsidR="3995FE9B" w:rsidRPr="1CB9A335">
              <w:rPr>
                <w:rFonts w:ascii="Calibri" w:hAnsi="Calibri" w:cs="Times New Roman"/>
                <w:color w:val="auto"/>
                <w:sz w:val="22"/>
                <w:szCs w:val="22"/>
              </w:rPr>
              <w:t xml:space="preserve">in </w:t>
            </w:r>
            <w:r w:rsidR="08101EBD" w:rsidRPr="1CB9A335">
              <w:rPr>
                <w:rFonts w:ascii="Calibri" w:hAnsi="Calibri" w:cs="Times New Roman"/>
                <w:color w:val="auto"/>
                <w:sz w:val="22"/>
                <w:szCs w:val="22"/>
              </w:rPr>
              <w:t xml:space="preserve">opravljene obveznosti </w:t>
            </w:r>
            <w:r w:rsidR="3995FE9B" w:rsidRPr="1CB9A335">
              <w:rPr>
                <w:rFonts w:ascii="Calibri" w:hAnsi="Calibri" w:cs="Times New Roman"/>
                <w:color w:val="auto"/>
                <w:sz w:val="22"/>
                <w:szCs w:val="22"/>
              </w:rPr>
              <w:t xml:space="preserve">e-vaj </w:t>
            </w:r>
            <w:r w:rsidR="71BEC8C9" w:rsidRPr="1CB9A335">
              <w:rPr>
                <w:rFonts w:ascii="Calibri" w:hAnsi="Calibri" w:cs="Times New Roman"/>
                <w:color w:val="auto"/>
                <w:sz w:val="22"/>
                <w:szCs w:val="22"/>
              </w:rPr>
              <w:t xml:space="preserve">in ocenjena strokovna naloga </w:t>
            </w:r>
            <w:r w:rsidRPr="1CB9A335">
              <w:rPr>
                <w:rFonts w:ascii="Calibri" w:hAnsi="Calibri" w:cs="Times New Roman"/>
                <w:color w:val="auto"/>
                <w:sz w:val="22"/>
                <w:szCs w:val="22"/>
              </w:rPr>
              <w:t>so pogoj za pristop k izpitu.</w:t>
            </w:r>
          </w:p>
          <w:p w14:paraId="1717ED57" w14:textId="77777777" w:rsidR="00E16E56" w:rsidRPr="005E10B4" w:rsidRDefault="00E16E56" w:rsidP="00E16E56">
            <w:pPr>
              <w:pStyle w:val="Default"/>
              <w:autoSpaceDE/>
              <w:autoSpaceDN/>
              <w:adjustRightInd/>
              <w:rPr>
                <w:rFonts w:ascii="Calibri" w:hAnsi="Calibri" w:cs="Times New Roman"/>
                <w:color w:val="auto"/>
                <w:sz w:val="22"/>
                <w:szCs w:val="22"/>
              </w:rPr>
            </w:pPr>
          </w:p>
          <w:p w14:paraId="3354C866" w14:textId="0BD575E1" w:rsidR="00E16E56" w:rsidRPr="005E10B4" w:rsidRDefault="00FA5B7E" w:rsidP="00FA5B7E">
            <w:pPr>
              <w:pStyle w:val="Default"/>
              <w:numPr>
                <w:ilvl w:val="0"/>
                <w:numId w:val="15"/>
              </w:numPr>
              <w:autoSpaceDE/>
              <w:autoSpaceDN/>
              <w:adjustRightInd/>
              <w:rPr>
                <w:rFonts w:ascii="Calibri" w:hAnsi="Calibri" w:cs="Times New Roman"/>
                <w:color w:val="auto"/>
                <w:sz w:val="22"/>
                <w:szCs w:val="22"/>
              </w:rPr>
            </w:pPr>
            <w:r w:rsidRPr="005E10B4">
              <w:rPr>
                <w:rFonts w:ascii="Calibri" w:hAnsi="Calibri" w:cs="Times New Roman"/>
                <w:color w:val="auto"/>
                <w:sz w:val="22"/>
                <w:szCs w:val="22"/>
              </w:rPr>
              <w:t>O</w:t>
            </w:r>
            <w:r w:rsidR="00E16E56" w:rsidRPr="005E10B4">
              <w:rPr>
                <w:rFonts w:ascii="Calibri" w:hAnsi="Calibri" w:cs="Times New Roman"/>
                <w:color w:val="auto"/>
                <w:sz w:val="22"/>
                <w:szCs w:val="22"/>
              </w:rPr>
              <w:t>cena iz e-vaj.</w:t>
            </w:r>
          </w:p>
          <w:p w14:paraId="00DFDC2A" w14:textId="35A9FE57" w:rsidR="00161D43" w:rsidRPr="005E10B4" w:rsidRDefault="00E16E56" w:rsidP="00642ECC">
            <w:pPr>
              <w:pStyle w:val="Default"/>
              <w:numPr>
                <w:ilvl w:val="0"/>
                <w:numId w:val="15"/>
              </w:numPr>
              <w:autoSpaceDE/>
              <w:autoSpaceDN/>
              <w:adjustRightInd/>
              <w:rPr>
                <w:rFonts w:ascii="Calibri" w:hAnsi="Calibri" w:cs="Times New Roman"/>
                <w:color w:val="auto"/>
                <w:sz w:val="22"/>
                <w:szCs w:val="22"/>
              </w:rPr>
            </w:pPr>
            <w:r w:rsidRPr="005E10B4">
              <w:rPr>
                <w:rFonts w:ascii="Calibri" w:hAnsi="Calibri" w:cs="Times New Roman"/>
                <w:color w:val="auto"/>
                <w:sz w:val="22"/>
                <w:szCs w:val="22"/>
              </w:rPr>
              <w:t>Ocena iz e-predavanj.</w:t>
            </w:r>
          </w:p>
          <w:p w14:paraId="270DE3D8" w14:textId="54EEF519" w:rsidR="00161D43" w:rsidRPr="005E10B4" w:rsidRDefault="00FA5B7E" w:rsidP="00161D43">
            <w:pPr>
              <w:pStyle w:val="Default"/>
              <w:numPr>
                <w:ilvl w:val="0"/>
                <w:numId w:val="15"/>
              </w:numPr>
              <w:autoSpaceDE/>
              <w:autoSpaceDN/>
              <w:adjustRightInd/>
              <w:rPr>
                <w:rFonts w:ascii="Calibri" w:hAnsi="Calibri" w:cs="Times New Roman"/>
                <w:color w:val="auto"/>
                <w:sz w:val="22"/>
                <w:szCs w:val="22"/>
              </w:rPr>
            </w:pPr>
            <w:r w:rsidRPr="005E10B4">
              <w:rPr>
                <w:rFonts w:ascii="Calibri" w:hAnsi="Calibri" w:cs="Times New Roman"/>
                <w:color w:val="auto"/>
                <w:sz w:val="22"/>
                <w:szCs w:val="22"/>
              </w:rPr>
              <w:t>Elaborat projekta</w:t>
            </w:r>
            <w:r w:rsidR="00161D43" w:rsidRPr="005E10B4">
              <w:rPr>
                <w:rFonts w:ascii="Calibri" w:hAnsi="Calibri" w:cs="Times New Roman"/>
                <w:color w:val="auto"/>
                <w:sz w:val="22"/>
                <w:szCs w:val="22"/>
              </w:rPr>
              <w:t xml:space="preserve">.  </w:t>
            </w:r>
          </w:p>
          <w:p w14:paraId="73D37E4C" w14:textId="5AEA8BDE" w:rsidR="00D519F5" w:rsidRPr="005E10B4" w:rsidRDefault="00161D43" w:rsidP="00161D43">
            <w:pPr>
              <w:numPr>
                <w:ilvl w:val="0"/>
                <w:numId w:val="15"/>
              </w:numPr>
              <w:spacing w:after="0"/>
              <w:ind w:right="113"/>
              <w:jc w:val="both"/>
              <w:rPr>
                <w:rFonts w:asciiTheme="minorHAnsi" w:hAnsiTheme="minorHAnsi"/>
                <w:b/>
              </w:rPr>
            </w:pPr>
            <w:r w:rsidRPr="005E10B4">
              <w:t>Pisni izpit.</w:t>
            </w:r>
          </w:p>
        </w:tc>
        <w:tc>
          <w:tcPr>
            <w:tcW w:w="15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4C721" w14:textId="77777777" w:rsidR="00E16E56" w:rsidRPr="005E10B4" w:rsidRDefault="00E16E56" w:rsidP="00161D4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</w:p>
          <w:p w14:paraId="79201196" w14:textId="77777777" w:rsidR="00E16E56" w:rsidRPr="005E10B4" w:rsidRDefault="00E16E56" w:rsidP="00161D4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</w:p>
          <w:p w14:paraId="69506DB4" w14:textId="2D69FFB8" w:rsidR="1CB9A335" w:rsidRDefault="1CB9A335" w:rsidP="1CB9A335">
            <w:pPr>
              <w:spacing w:after="0"/>
              <w:jc w:val="center"/>
              <w:rPr>
                <w:lang w:eastAsia="sl-SI"/>
              </w:rPr>
            </w:pPr>
          </w:p>
          <w:p w14:paraId="577E5703" w14:textId="4070FCC0" w:rsidR="1CB9A335" w:rsidRDefault="1CB9A335" w:rsidP="1CB9A335">
            <w:pPr>
              <w:spacing w:after="0"/>
              <w:jc w:val="center"/>
              <w:rPr>
                <w:lang w:eastAsia="sl-SI"/>
              </w:rPr>
            </w:pPr>
          </w:p>
          <w:p w14:paraId="72D5A9B8" w14:textId="77777777" w:rsidR="00E16E56" w:rsidRPr="005E10B4" w:rsidRDefault="00E16E56" w:rsidP="00161D4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</w:p>
          <w:p w14:paraId="15707432" w14:textId="5A470D4A" w:rsidR="00FA5B7E" w:rsidRPr="005E10B4" w:rsidRDefault="00ED2E28" w:rsidP="00161D4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5E10B4">
              <w:rPr>
                <w:rFonts w:eastAsia="Calibri" w:cs="Calibri"/>
                <w:lang w:eastAsia="sl-SI"/>
              </w:rPr>
              <w:t>10%</w:t>
            </w:r>
          </w:p>
          <w:p w14:paraId="0D50BC44" w14:textId="78BD9A0F" w:rsidR="00D519F5" w:rsidRPr="005E10B4" w:rsidRDefault="00FA5B7E" w:rsidP="00161D4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5E10B4">
              <w:rPr>
                <w:rFonts w:eastAsia="Calibri" w:cs="Calibri"/>
                <w:lang w:eastAsia="sl-SI"/>
              </w:rPr>
              <w:t>10%</w:t>
            </w:r>
          </w:p>
          <w:p w14:paraId="67916300" w14:textId="097414FC" w:rsidR="00D519F5" w:rsidRPr="005E10B4" w:rsidRDefault="00161D43" w:rsidP="00161D4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5E10B4">
              <w:rPr>
                <w:rFonts w:eastAsia="Calibri" w:cs="Calibri"/>
                <w:lang w:eastAsia="sl-SI"/>
              </w:rPr>
              <w:t>40%</w:t>
            </w:r>
          </w:p>
          <w:p w14:paraId="6252E3BC" w14:textId="4943F121" w:rsidR="00FC3CAF" w:rsidRPr="005E10B4" w:rsidRDefault="00FA5B7E" w:rsidP="00161D4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5E10B4">
              <w:rPr>
                <w:rFonts w:eastAsia="Calibri" w:cs="Calibri"/>
                <w:lang w:eastAsia="sl-SI"/>
              </w:rPr>
              <w:t>4</w:t>
            </w:r>
            <w:r w:rsidR="00161D43" w:rsidRPr="005E10B4">
              <w:rPr>
                <w:rFonts w:eastAsia="Calibri" w:cs="Calibri"/>
                <w:lang w:eastAsia="sl-SI"/>
              </w:rPr>
              <w:t>0%</w:t>
            </w:r>
          </w:p>
        </w:tc>
        <w:tc>
          <w:tcPr>
            <w:tcW w:w="4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D46E6" w14:textId="423087C8" w:rsidR="00161D43" w:rsidRPr="005E10B4" w:rsidRDefault="00161D43" w:rsidP="1CB9A335">
            <w:pPr>
              <w:numPr>
                <w:ilvl w:val="0"/>
                <w:numId w:val="15"/>
              </w:numPr>
              <w:spacing w:after="0"/>
              <w:jc w:val="both"/>
              <w:rPr>
                <w:rFonts w:asciiTheme="minorHAnsi" w:eastAsiaTheme="minorEastAsia" w:hAnsiTheme="minorHAnsi" w:cstheme="minorBidi"/>
                <w:b/>
                <w:bCs/>
              </w:rPr>
            </w:pPr>
            <w:r w:rsidRPr="1CB9A335">
              <w:rPr>
                <w:rFonts w:eastAsiaTheme="minorEastAsia" w:cs="Calibri"/>
              </w:rPr>
              <w:t>Successful completion of e-lectures</w:t>
            </w:r>
            <w:r w:rsidR="3995FE9B" w:rsidRPr="1CB9A335">
              <w:rPr>
                <w:rFonts w:eastAsiaTheme="minorEastAsia" w:cs="Calibri"/>
              </w:rPr>
              <w:t xml:space="preserve"> and </w:t>
            </w:r>
            <w:r w:rsidR="7EF3E498" w:rsidRPr="1CB9A335">
              <w:rPr>
                <w:rFonts w:eastAsiaTheme="minorEastAsia" w:cs="Calibri"/>
              </w:rPr>
              <w:t xml:space="preserve">successful completion </w:t>
            </w:r>
            <w:r w:rsidR="3995FE9B" w:rsidRPr="1CB9A335">
              <w:rPr>
                <w:rFonts w:eastAsiaTheme="minorEastAsia" w:cs="Calibri"/>
              </w:rPr>
              <w:t>e-tutorials</w:t>
            </w:r>
            <w:r w:rsidR="740D8141" w:rsidRPr="1CB9A335">
              <w:rPr>
                <w:rFonts w:eastAsiaTheme="minorEastAsia" w:cs="Calibri"/>
              </w:rPr>
              <w:t xml:space="preserve"> and graded proffesional work are</w:t>
            </w:r>
            <w:r w:rsidRPr="1CB9A335">
              <w:rPr>
                <w:rFonts w:eastAsiaTheme="minorEastAsia" w:cs="Calibri"/>
              </w:rPr>
              <w:t xml:space="preserve"> prerequisite for entering the exam.</w:t>
            </w:r>
          </w:p>
          <w:p w14:paraId="7B0100EA" w14:textId="4EFA336A" w:rsidR="1CB9A335" w:rsidRDefault="1CB9A335" w:rsidP="000A160C">
            <w:pPr>
              <w:spacing w:after="0"/>
              <w:jc w:val="both"/>
              <w:rPr>
                <w:b/>
                <w:bCs/>
              </w:rPr>
            </w:pPr>
          </w:p>
          <w:p w14:paraId="6DE8B3D2" w14:textId="4C5C972A" w:rsidR="00E16E56" w:rsidRPr="005E10B4" w:rsidRDefault="00E16E56" w:rsidP="00E16E56">
            <w:pPr>
              <w:numPr>
                <w:ilvl w:val="0"/>
                <w:numId w:val="15"/>
              </w:numPr>
              <w:spacing w:after="0"/>
              <w:jc w:val="both"/>
              <w:rPr>
                <w:rFonts w:cs="Calibri"/>
                <w:b/>
              </w:rPr>
            </w:pPr>
            <w:r w:rsidRPr="005E10B4">
              <w:rPr>
                <w:rFonts w:eastAsiaTheme="minorHAnsi" w:cs="Calibri"/>
              </w:rPr>
              <w:t>Grade from e-tutorials.</w:t>
            </w:r>
          </w:p>
          <w:p w14:paraId="0C6B2790" w14:textId="5BCB91B5" w:rsidR="00FA5B7E" w:rsidRPr="005E10B4" w:rsidRDefault="00E16E56" w:rsidP="007E7EAB">
            <w:pPr>
              <w:numPr>
                <w:ilvl w:val="0"/>
                <w:numId w:val="15"/>
              </w:numPr>
              <w:spacing w:after="0"/>
              <w:jc w:val="both"/>
              <w:rPr>
                <w:rFonts w:cs="Calibri"/>
                <w:b/>
              </w:rPr>
            </w:pPr>
            <w:r w:rsidRPr="005E10B4">
              <w:rPr>
                <w:rFonts w:eastAsiaTheme="minorHAnsi" w:cs="Calibri"/>
              </w:rPr>
              <w:t>Grade from e-lectures</w:t>
            </w:r>
            <w:r w:rsidR="00FA5B7E" w:rsidRPr="005E10B4">
              <w:rPr>
                <w:rFonts w:eastAsiaTheme="minorHAnsi" w:cs="Calibri"/>
              </w:rPr>
              <w:t>.</w:t>
            </w:r>
          </w:p>
          <w:p w14:paraId="7D85D592" w14:textId="31890290" w:rsidR="00161D43" w:rsidRPr="005E10B4" w:rsidRDefault="00FA5B7E" w:rsidP="00161D43">
            <w:pPr>
              <w:numPr>
                <w:ilvl w:val="0"/>
                <w:numId w:val="15"/>
              </w:numPr>
              <w:spacing w:after="0"/>
              <w:jc w:val="both"/>
              <w:rPr>
                <w:rFonts w:cs="Calibri"/>
                <w:b/>
              </w:rPr>
            </w:pPr>
            <w:r w:rsidRPr="005E10B4">
              <w:rPr>
                <w:rFonts w:cs="Calibri"/>
              </w:rPr>
              <w:t>Project plan</w:t>
            </w:r>
            <w:r w:rsidR="00161D43" w:rsidRPr="005E10B4">
              <w:rPr>
                <w:rFonts w:cs="Calibri"/>
              </w:rPr>
              <w:t>.</w:t>
            </w:r>
          </w:p>
          <w:p w14:paraId="20F78515" w14:textId="125F3116" w:rsidR="00D519F5" w:rsidRPr="005E10B4" w:rsidRDefault="00161D43" w:rsidP="00161D43">
            <w:pPr>
              <w:numPr>
                <w:ilvl w:val="0"/>
                <w:numId w:val="15"/>
              </w:numPr>
              <w:spacing w:after="0"/>
              <w:ind w:right="113"/>
              <w:jc w:val="both"/>
              <w:rPr>
                <w:rFonts w:asciiTheme="minorHAnsi" w:hAnsiTheme="minorHAnsi"/>
                <w:b/>
              </w:rPr>
            </w:pPr>
            <w:r w:rsidRPr="005E10B4">
              <w:rPr>
                <w:rFonts w:cs="Calibri"/>
              </w:rPr>
              <w:t>Written examination.</w:t>
            </w:r>
          </w:p>
        </w:tc>
      </w:tr>
      <w:tr w:rsidR="00D519F5" w:rsidRPr="0049183D" w14:paraId="0D823691" w14:textId="77777777" w:rsidTr="1CB9A335">
        <w:tc>
          <w:tcPr>
            <w:tcW w:w="9695" w:type="dxa"/>
            <w:gridSpan w:val="6"/>
            <w:tcBorders>
              <w:left w:val="nil"/>
              <w:bottom w:val="single" w:sz="4" w:space="0" w:color="auto"/>
              <w:right w:val="nil"/>
            </w:tcBorders>
          </w:tcPr>
          <w:p w14:paraId="65EAB2DC" w14:textId="77777777" w:rsidR="00D519F5" w:rsidRDefault="00D519F5" w:rsidP="00D519F5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A33BA62" w14:textId="2E03E165" w:rsidR="00D519F5" w:rsidRPr="0049183D" w:rsidRDefault="00D519F5" w:rsidP="00D519F5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lastRenderedPageBreak/>
              <w:t xml:space="preserve">Reference nosilca / </w:t>
            </w:r>
            <w:r>
              <w:rPr>
                <w:rFonts w:eastAsia="Calibri" w:cs="Calibri"/>
                <w:b/>
                <w:lang w:eastAsia="sl-SI"/>
              </w:rPr>
              <w:t>Course coordinator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's references: </w:t>
            </w:r>
          </w:p>
        </w:tc>
      </w:tr>
      <w:tr w:rsidR="00D519F5" w:rsidRPr="00ED2E28" w14:paraId="11013034" w14:textId="77777777" w:rsidTr="1CB9A335">
        <w:trPr>
          <w:trHeight w:val="294"/>
        </w:trPr>
        <w:tc>
          <w:tcPr>
            <w:tcW w:w="969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EDAD2" w14:textId="3F5F461B" w:rsidR="00ED2E28" w:rsidRPr="00ED2E28" w:rsidRDefault="7A7417A5" w:rsidP="000A160C">
            <w:pPr>
              <w:pStyle w:val="Odstavekseznama"/>
              <w:numPr>
                <w:ilvl w:val="0"/>
                <w:numId w:val="1"/>
              </w:numPr>
              <w:suppressAutoHyphens/>
              <w:spacing w:line="100" w:lineRule="atLeast"/>
              <w:jc w:val="both"/>
              <w:rPr>
                <w:rFonts w:asciiTheme="minorHAnsi" w:eastAsiaTheme="minorEastAsia" w:hAnsiTheme="minorHAnsi" w:cstheme="minorBidi"/>
                <w:b/>
                <w:bCs/>
                <w:lang w:val="en-US"/>
              </w:rPr>
            </w:pPr>
            <w:r w:rsidRPr="00350565">
              <w:lastRenderedPageBreak/>
              <w:t xml:space="preserve">GAJŠEK, Brigita, KOVAČ, Jure. Novi poudarki na področju projektnega managementa v času digitalizacije. </w:t>
            </w:r>
            <w:r w:rsidRPr="00350565">
              <w:rPr>
                <w:lang w:val="de-DE"/>
              </w:rPr>
              <w:t xml:space="preserve">V: Projektni management v dobi digitalizacije: [povzetki Projektnega foruma 2018, Ljubljana, 20. </w:t>
            </w:r>
            <w:r w:rsidRPr="1CB9A335">
              <w:rPr>
                <w:lang w:val="en-US"/>
              </w:rPr>
              <w:t xml:space="preserve">9. 2018]. Ljubljana: Slovensko združenje za projektni management, 2018. </w:t>
            </w:r>
          </w:p>
          <w:p w14:paraId="72DCAF4C" w14:textId="70006987" w:rsidR="00ED2E28" w:rsidRPr="00350565" w:rsidRDefault="5B824752" w:rsidP="000A160C">
            <w:pPr>
              <w:pStyle w:val="Odstavekseznama"/>
              <w:numPr>
                <w:ilvl w:val="0"/>
                <w:numId w:val="1"/>
              </w:numPr>
              <w:suppressAutoHyphens/>
              <w:spacing w:line="100" w:lineRule="atLeast"/>
              <w:jc w:val="both"/>
              <w:rPr>
                <w:rFonts w:asciiTheme="minorHAnsi" w:eastAsiaTheme="minorEastAsia" w:hAnsiTheme="minorHAnsi" w:cstheme="minorBidi"/>
                <w:b/>
                <w:bCs/>
                <w:lang w:val="de-DE"/>
              </w:rPr>
            </w:pPr>
            <w:r w:rsidRPr="00350565">
              <w:rPr>
                <w:rFonts w:asciiTheme="minorHAnsi" w:hAnsiTheme="minorHAnsi" w:cstheme="minorBidi"/>
                <w:lang w:val="de-DE"/>
              </w:rPr>
              <w:t>Grofelnik, I., Gajšek, B., Kovač, J. (2016). Zrelost projektnega managementa v izbranih slovenskih podjetjih. Projektna mreža Slovenije: revija Slovenskega združenja za projektni management, 19(1), 3-11.</w:t>
            </w:r>
          </w:p>
          <w:p w14:paraId="173DE6B4" w14:textId="77777777" w:rsidR="00ED2E28" w:rsidRPr="00ED2E28" w:rsidRDefault="5B824752" w:rsidP="000A160C">
            <w:pPr>
              <w:pStyle w:val="Odstavekseznama"/>
              <w:numPr>
                <w:ilvl w:val="0"/>
                <w:numId w:val="1"/>
              </w:numPr>
              <w:snapToGrid w:val="0"/>
              <w:jc w:val="both"/>
              <w:rPr>
                <w:rFonts w:asciiTheme="minorHAnsi" w:eastAsiaTheme="minorEastAsia" w:hAnsiTheme="minorHAnsi" w:cstheme="minorBidi"/>
                <w:b/>
                <w:bCs/>
              </w:rPr>
            </w:pPr>
            <w:r w:rsidRPr="1CB9A335">
              <w:rPr>
                <w:rFonts w:asciiTheme="minorHAnsi" w:hAnsiTheme="minorHAnsi"/>
              </w:rPr>
              <w:t>Gajšek, B., Kovač, J. (2014). Metode in tehnike managementa portfelja projektov. Projektna mreža Slovenije: revija Slovenskega združenja za projektni management, 17(2/3), 4-13.</w:t>
            </w:r>
          </w:p>
          <w:p w14:paraId="3CC8570A" w14:textId="77777777" w:rsidR="00ED2E28" w:rsidRPr="00ED2E28" w:rsidRDefault="5B824752" w:rsidP="000A160C">
            <w:pPr>
              <w:pStyle w:val="Odstavekseznama"/>
              <w:numPr>
                <w:ilvl w:val="0"/>
                <w:numId w:val="1"/>
              </w:numPr>
              <w:snapToGrid w:val="0"/>
              <w:jc w:val="both"/>
              <w:rPr>
                <w:rFonts w:asciiTheme="minorHAnsi" w:eastAsiaTheme="minorEastAsia" w:hAnsiTheme="minorHAnsi" w:cstheme="minorBidi"/>
                <w:b/>
                <w:bCs/>
              </w:rPr>
            </w:pPr>
            <w:r w:rsidRPr="1CB9A335">
              <w:rPr>
                <w:rFonts w:asciiTheme="minorHAnsi" w:hAnsiTheme="minorHAnsi"/>
              </w:rPr>
              <w:t>Gajšek, B. (2019). Vrzel v številu usposobljenih projektnih managerjev na trgu dela. Projektna mreža Slovenije: revija Slovenskega združenja za projektni management, 22(1), 3-4.</w:t>
            </w:r>
          </w:p>
          <w:p w14:paraId="46764177" w14:textId="264DD8F6" w:rsidR="00ED2E28" w:rsidRPr="00ED2E28" w:rsidRDefault="5B824752" w:rsidP="000A160C">
            <w:pPr>
              <w:pStyle w:val="Odstavekseznama"/>
              <w:numPr>
                <w:ilvl w:val="0"/>
                <w:numId w:val="1"/>
              </w:numPr>
              <w:snapToGrid w:val="0"/>
              <w:jc w:val="both"/>
              <w:rPr>
                <w:rFonts w:asciiTheme="minorHAnsi" w:eastAsiaTheme="minorEastAsia" w:hAnsiTheme="minorHAnsi" w:cstheme="minorBidi"/>
                <w:b/>
                <w:bCs/>
              </w:rPr>
            </w:pPr>
            <w:r w:rsidRPr="1CB9A335">
              <w:rPr>
                <w:rFonts w:asciiTheme="minorHAnsi" w:hAnsiTheme="minorHAnsi"/>
              </w:rPr>
              <w:t xml:space="preserve">Gajšek, B., Kovač, J. (2018). Projektni management v času digitalizacije = Project management in digital era. V: Arsenijević, O. (ur.), et al. Organizacija in negotovosti v digitalni dobi : konferenčni zbornik = Organization and uncertainty in the digital age : conference proceedings, 37th International Conference on Organizational Science Development, 21st - 23rd March 2018, Portorož, Slovenia. 1. izd. Maribor: Univerzitetna založba Univerze. 2018, str. 303-314. </w:t>
            </w:r>
            <w:hyperlink r:id="rId11">
              <w:r w:rsidRPr="1CB9A335">
                <w:rPr>
                  <w:rStyle w:val="Hiperpovezava"/>
                  <w:rFonts w:asciiTheme="minorHAnsi" w:hAnsiTheme="minorHAnsi" w:cs="Arial"/>
                  <w:color w:val="auto"/>
                  <w:sz w:val="22"/>
                  <w:szCs w:val="22"/>
                </w:rPr>
                <w:t>http://press.um.si/index.php/ump/catalog/book/326</w:t>
              </w:r>
            </w:hyperlink>
            <w:r w:rsidRPr="1CB9A335">
              <w:rPr>
                <w:rFonts w:asciiTheme="minorHAnsi" w:hAnsiTheme="minorHAnsi"/>
              </w:rPr>
              <w:t>.</w:t>
            </w:r>
          </w:p>
          <w:p w14:paraId="41AC7B40" w14:textId="471E34E0" w:rsidR="00D519F5" w:rsidRPr="00ED2E28" w:rsidRDefault="5B824752" w:rsidP="000A160C">
            <w:pPr>
              <w:pStyle w:val="Odstavekseznama"/>
              <w:numPr>
                <w:ilvl w:val="0"/>
                <w:numId w:val="1"/>
              </w:numPr>
              <w:snapToGrid w:val="0"/>
              <w:jc w:val="both"/>
              <w:rPr>
                <w:rFonts w:asciiTheme="minorHAnsi" w:eastAsiaTheme="minorEastAsia" w:hAnsiTheme="minorHAnsi" w:cstheme="minorBidi"/>
                <w:b/>
                <w:bCs/>
              </w:rPr>
            </w:pPr>
            <w:r w:rsidRPr="1CB9A335">
              <w:rPr>
                <w:rFonts w:asciiTheme="minorHAnsi" w:hAnsiTheme="minorHAnsi"/>
              </w:rPr>
              <w:t>Gajšek, B. (2017). Project management in logistics : lectures for ERASMUS+ students. Celje: Fakulteta za logistiko.</w:t>
            </w:r>
          </w:p>
        </w:tc>
      </w:tr>
    </w:tbl>
    <w:p w14:paraId="2B55261E" w14:textId="77777777" w:rsidR="005A11E4" w:rsidRDefault="005A11E4" w:rsidP="005A11E4">
      <w:pPr>
        <w:spacing w:after="0"/>
        <w:rPr>
          <w:rFonts w:asciiTheme="minorHAnsi" w:hAnsiTheme="minorHAnsi" w:cstheme="minorHAnsi"/>
          <w:b/>
        </w:rPr>
      </w:pPr>
    </w:p>
    <w:sectPr w:rsidR="005A11E4" w:rsidSect="00276596">
      <w:footerReference w:type="default" r:id="rId12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1B5DDF" w14:textId="77777777" w:rsidR="007E647C" w:rsidRDefault="007E647C" w:rsidP="00703ADE">
      <w:pPr>
        <w:spacing w:after="0"/>
      </w:pPr>
      <w:r>
        <w:separator/>
      </w:r>
    </w:p>
  </w:endnote>
  <w:endnote w:type="continuationSeparator" w:id="0">
    <w:p w14:paraId="1B24BFE8" w14:textId="77777777" w:rsidR="007E647C" w:rsidRDefault="007E647C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OpenSymbol">
    <w:altName w:val="Segoe UI Symbol"/>
    <w:charset w:val="01"/>
    <w:family w:val="auto"/>
    <w:pitch w:val="variable"/>
  </w:font>
  <w:font w:name="DejaVu Sans"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35645CE4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D04B98">
      <w:rPr>
        <w:noProof/>
        <w:color w:val="006A8E"/>
        <w:sz w:val="18"/>
      </w:rPr>
      <w:t>3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D04B98">
      <w:rPr>
        <w:noProof/>
        <w:color w:val="006A8E"/>
        <w:sz w:val="18"/>
      </w:rPr>
      <w:t>3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1F21E0" w14:textId="77777777" w:rsidR="007E647C" w:rsidRDefault="007E647C" w:rsidP="00703ADE">
      <w:pPr>
        <w:spacing w:after="0"/>
      </w:pPr>
      <w:r>
        <w:separator/>
      </w:r>
    </w:p>
  </w:footnote>
  <w:footnote w:type="continuationSeparator" w:id="0">
    <w:p w14:paraId="19D00119" w14:textId="77777777" w:rsidR="007E647C" w:rsidRDefault="007E647C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4F2679A"/>
    <w:multiLevelType w:val="hybridMultilevel"/>
    <w:tmpl w:val="9B42C07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60A64C0"/>
    <w:multiLevelType w:val="hybridMultilevel"/>
    <w:tmpl w:val="A5CAB32E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29AFB5"/>
    <w:multiLevelType w:val="hybridMultilevel"/>
    <w:tmpl w:val="650ABD34"/>
    <w:lvl w:ilvl="0" w:tplc="0644AF56">
      <w:start w:val="1"/>
      <w:numFmt w:val="decimal"/>
      <w:lvlText w:val="%1."/>
      <w:lvlJc w:val="left"/>
      <w:pPr>
        <w:ind w:left="720" w:hanging="360"/>
      </w:pPr>
    </w:lvl>
    <w:lvl w:ilvl="1" w:tplc="22207734">
      <w:start w:val="1"/>
      <w:numFmt w:val="lowerLetter"/>
      <w:lvlText w:val="%2."/>
      <w:lvlJc w:val="left"/>
      <w:pPr>
        <w:ind w:left="1440" w:hanging="360"/>
      </w:pPr>
    </w:lvl>
    <w:lvl w:ilvl="2" w:tplc="871CB448">
      <w:start w:val="1"/>
      <w:numFmt w:val="lowerRoman"/>
      <w:lvlText w:val="%3."/>
      <w:lvlJc w:val="right"/>
      <w:pPr>
        <w:ind w:left="2160" w:hanging="180"/>
      </w:pPr>
    </w:lvl>
    <w:lvl w:ilvl="3" w:tplc="DD80F0FC">
      <w:start w:val="1"/>
      <w:numFmt w:val="decimal"/>
      <w:lvlText w:val="%4."/>
      <w:lvlJc w:val="left"/>
      <w:pPr>
        <w:ind w:left="2880" w:hanging="360"/>
      </w:pPr>
    </w:lvl>
    <w:lvl w:ilvl="4" w:tplc="766A3DB2">
      <w:start w:val="1"/>
      <w:numFmt w:val="lowerLetter"/>
      <w:lvlText w:val="%5."/>
      <w:lvlJc w:val="left"/>
      <w:pPr>
        <w:ind w:left="3600" w:hanging="360"/>
      </w:pPr>
    </w:lvl>
    <w:lvl w:ilvl="5" w:tplc="3C68B96C">
      <w:start w:val="1"/>
      <w:numFmt w:val="lowerRoman"/>
      <w:lvlText w:val="%6."/>
      <w:lvlJc w:val="right"/>
      <w:pPr>
        <w:ind w:left="4320" w:hanging="180"/>
      </w:pPr>
    </w:lvl>
    <w:lvl w:ilvl="6" w:tplc="F55A1CB4">
      <w:start w:val="1"/>
      <w:numFmt w:val="decimal"/>
      <w:lvlText w:val="%7."/>
      <w:lvlJc w:val="left"/>
      <w:pPr>
        <w:ind w:left="5040" w:hanging="360"/>
      </w:pPr>
    </w:lvl>
    <w:lvl w:ilvl="7" w:tplc="84566F7A">
      <w:start w:val="1"/>
      <w:numFmt w:val="lowerLetter"/>
      <w:lvlText w:val="%8."/>
      <w:lvlJc w:val="left"/>
      <w:pPr>
        <w:ind w:left="5760" w:hanging="360"/>
      </w:pPr>
    </w:lvl>
    <w:lvl w:ilvl="8" w:tplc="036CAD1C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C151B0"/>
    <w:multiLevelType w:val="hybridMultilevel"/>
    <w:tmpl w:val="BF82881E"/>
    <w:lvl w:ilvl="0" w:tplc="53E619CC">
      <w:start w:val="1"/>
      <w:numFmt w:val="decimal"/>
      <w:lvlText w:val="*"/>
      <w:lvlJc w:val="left"/>
      <w:pPr>
        <w:ind w:left="720" w:hanging="360"/>
      </w:pPr>
    </w:lvl>
    <w:lvl w:ilvl="1" w:tplc="0C44FC02">
      <w:start w:val="1"/>
      <w:numFmt w:val="lowerLetter"/>
      <w:lvlText w:val="%2."/>
      <w:lvlJc w:val="left"/>
      <w:pPr>
        <w:ind w:left="1440" w:hanging="360"/>
      </w:pPr>
    </w:lvl>
    <w:lvl w:ilvl="2" w:tplc="844A9F8E">
      <w:start w:val="1"/>
      <w:numFmt w:val="lowerRoman"/>
      <w:lvlText w:val="%3."/>
      <w:lvlJc w:val="right"/>
      <w:pPr>
        <w:ind w:left="2160" w:hanging="180"/>
      </w:pPr>
    </w:lvl>
    <w:lvl w:ilvl="3" w:tplc="7BDE5868">
      <w:start w:val="1"/>
      <w:numFmt w:val="decimal"/>
      <w:lvlText w:val="%4."/>
      <w:lvlJc w:val="left"/>
      <w:pPr>
        <w:ind w:left="2880" w:hanging="360"/>
      </w:pPr>
    </w:lvl>
    <w:lvl w:ilvl="4" w:tplc="2598BC9E">
      <w:start w:val="1"/>
      <w:numFmt w:val="lowerLetter"/>
      <w:lvlText w:val="%5."/>
      <w:lvlJc w:val="left"/>
      <w:pPr>
        <w:ind w:left="3600" w:hanging="360"/>
      </w:pPr>
    </w:lvl>
    <w:lvl w:ilvl="5" w:tplc="B226CB58">
      <w:start w:val="1"/>
      <w:numFmt w:val="lowerRoman"/>
      <w:lvlText w:val="%6."/>
      <w:lvlJc w:val="right"/>
      <w:pPr>
        <w:ind w:left="4320" w:hanging="180"/>
      </w:pPr>
    </w:lvl>
    <w:lvl w:ilvl="6" w:tplc="7B748C70">
      <w:start w:val="1"/>
      <w:numFmt w:val="decimal"/>
      <w:lvlText w:val="%7."/>
      <w:lvlJc w:val="left"/>
      <w:pPr>
        <w:ind w:left="5040" w:hanging="360"/>
      </w:pPr>
    </w:lvl>
    <w:lvl w:ilvl="7" w:tplc="2F40329C">
      <w:start w:val="1"/>
      <w:numFmt w:val="lowerLetter"/>
      <w:lvlText w:val="%8."/>
      <w:lvlJc w:val="left"/>
      <w:pPr>
        <w:ind w:left="5760" w:hanging="360"/>
      </w:pPr>
    </w:lvl>
    <w:lvl w:ilvl="8" w:tplc="19263FA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AB353A"/>
    <w:multiLevelType w:val="hybridMultilevel"/>
    <w:tmpl w:val="C5889E18"/>
    <w:lvl w:ilvl="0" w:tplc="7332BEB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87E9B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024C8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562F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BEDC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666D5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264B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64F9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0884A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C86910"/>
    <w:multiLevelType w:val="hybridMultilevel"/>
    <w:tmpl w:val="BD1ECC3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EB43473"/>
    <w:multiLevelType w:val="multilevel"/>
    <w:tmpl w:val="8DC096A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8" w15:restartNumberingAfterBreak="0">
    <w:nsid w:val="10F70B7B"/>
    <w:multiLevelType w:val="hybridMultilevel"/>
    <w:tmpl w:val="D318BB82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3CE793D"/>
    <w:multiLevelType w:val="multilevel"/>
    <w:tmpl w:val="CE92539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/>
        <w:b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7EF61E2"/>
    <w:multiLevelType w:val="hybridMultilevel"/>
    <w:tmpl w:val="B8DECE2C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CB73D1"/>
    <w:multiLevelType w:val="hybridMultilevel"/>
    <w:tmpl w:val="9AFAD5F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C022FA0"/>
    <w:multiLevelType w:val="multilevel"/>
    <w:tmpl w:val="8362D0A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1D2142A1"/>
    <w:multiLevelType w:val="multilevel"/>
    <w:tmpl w:val="DADA7BC6"/>
    <w:lvl w:ilvl="0">
      <w:start w:val="1"/>
      <w:numFmt w:val="decimal"/>
      <w:lvlText w:val=" %1."/>
      <w:lvlJc w:val="left"/>
      <w:pPr>
        <w:tabs>
          <w:tab w:val="num" w:pos="364"/>
        </w:tabs>
        <w:ind w:left="364" w:hanging="360"/>
      </w:pPr>
      <w:rPr>
        <w:rFonts w:ascii="Calibri" w:hAnsi="Calibri"/>
        <w:b w:val="0"/>
        <w:sz w:val="20"/>
      </w:rPr>
    </w:lvl>
    <w:lvl w:ilvl="1">
      <w:start w:val="1"/>
      <w:numFmt w:val="lowerLetter"/>
      <w:lvlText w:val=" %2)"/>
      <w:lvlJc w:val="left"/>
      <w:pPr>
        <w:tabs>
          <w:tab w:val="num" w:pos="724"/>
        </w:tabs>
        <w:ind w:left="724" w:hanging="360"/>
      </w:pPr>
    </w:lvl>
    <w:lvl w:ilvl="2">
      <w:start w:val="1"/>
      <w:numFmt w:val="bullet"/>
      <w:lvlText w:val=""/>
      <w:lvlJc w:val="left"/>
      <w:pPr>
        <w:tabs>
          <w:tab w:val="num" w:pos="1084"/>
        </w:tabs>
        <w:ind w:left="1084" w:hanging="360"/>
      </w:pPr>
      <w:rPr>
        <w:rFonts w:ascii="Symbol" w:hAnsi="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444"/>
        </w:tabs>
        <w:ind w:left="1444" w:hanging="360"/>
      </w:pPr>
      <w:rPr>
        <w:rFonts w:ascii="Symbol" w:hAnsi="Symbol" w:cs="OpenSymbol" w:hint="default"/>
      </w:rPr>
    </w:lvl>
    <w:lvl w:ilvl="4">
      <w:start w:val="1"/>
      <w:numFmt w:val="bullet"/>
      <w:lvlText w:val=""/>
      <w:lvlJc w:val="left"/>
      <w:pPr>
        <w:tabs>
          <w:tab w:val="num" w:pos="1804"/>
        </w:tabs>
        <w:ind w:left="1804" w:hanging="360"/>
      </w:pPr>
      <w:rPr>
        <w:rFonts w:ascii="Symbol" w:hAnsi="Symbol" w:cs="OpenSymbol" w:hint="default"/>
      </w:rPr>
    </w:lvl>
    <w:lvl w:ilvl="5">
      <w:start w:val="1"/>
      <w:numFmt w:val="bullet"/>
      <w:lvlText w:val=""/>
      <w:lvlJc w:val="left"/>
      <w:pPr>
        <w:tabs>
          <w:tab w:val="num" w:pos="2164"/>
        </w:tabs>
        <w:ind w:left="2164" w:hanging="360"/>
      </w:pPr>
      <w:rPr>
        <w:rFonts w:ascii="Symbol" w:hAnsi="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524"/>
        </w:tabs>
        <w:ind w:left="2524" w:hanging="360"/>
      </w:pPr>
      <w:rPr>
        <w:rFonts w:ascii="Symbol" w:hAnsi="Symbol" w:cs="OpenSymbol" w:hint="default"/>
      </w:rPr>
    </w:lvl>
    <w:lvl w:ilvl="7">
      <w:start w:val="1"/>
      <w:numFmt w:val="bullet"/>
      <w:lvlText w:val=""/>
      <w:lvlJc w:val="left"/>
      <w:pPr>
        <w:tabs>
          <w:tab w:val="num" w:pos="2884"/>
        </w:tabs>
        <w:ind w:left="2884" w:hanging="360"/>
      </w:pPr>
      <w:rPr>
        <w:rFonts w:ascii="Symbol" w:hAnsi="Symbol" w:cs="OpenSymbol" w:hint="default"/>
      </w:rPr>
    </w:lvl>
    <w:lvl w:ilvl="8">
      <w:start w:val="1"/>
      <w:numFmt w:val="bullet"/>
      <w:lvlText w:val=""/>
      <w:lvlJc w:val="left"/>
      <w:pPr>
        <w:tabs>
          <w:tab w:val="num" w:pos="3244"/>
        </w:tabs>
        <w:ind w:left="3244" w:hanging="360"/>
      </w:pPr>
      <w:rPr>
        <w:rFonts w:ascii="Symbol" w:hAnsi="Symbol" w:cs="OpenSymbol" w:hint="default"/>
      </w:rPr>
    </w:lvl>
  </w:abstractNum>
  <w:abstractNum w:abstractNumId="14" w15:restartNumberingAfterBreak="0">
    <w:nsid w:val="1F1A6148"/>
    <w:multiLevelType w:val="hybridMultilevel"/>
    <w:tmpl w:val="D526CBC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FB21F1D"/>
    <w:multiLevelType w:val="multilevel"/>
    <w:tmpl w:val="13783920"/>
    <w:lvl w:ilvl="0">
      <w:start w:val="1"/>
      <w:numFmt w:val="decimal"/>
      <w:lvlText w:val=" 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ascii="Calibri" w:eastAsia="DejaVu Sans" w:hAnsi="Calibri" w:cs="Times New Roman"/>
        <w:b w:val="0"/>
        <w:strike w:val="0"/>
        <w:dstrike w:val="0"/>
        <w:kern w:val="2"/>
        <w:sz w:val="20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OpenSymbol" w:hint="default"/>
      </w:rPr>
    </w:lvl>
    <w:lvl w:ilvl="5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OpenSymbol"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OpenSymbol" w:hint="default"/>
      </w:rPr>
    </w:lvl>
  </w:abstractNum>
  <w:abstractNum w:abstractNumId="16" w15:restartNumberingAfterBreak="0">
    <w:nsid w:val="224726C1"/>
    <w:multiLevelType w:val="multilevel"/>
    <w:tmpl w:val="B0D8E71C"/>
    <w:lvl w:ilvl="0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805711"/>
    <w:multiLevelType w:val="hybridMultilevel"/>
    <w:tmpl w:val="EAA095D8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5D922E4"/>
    <w:multiLevelType w:val="hybridMultilevel"/>
    <w:tmpl w:val="08889108"/>
    <w:lvl w:ilvl="0" w:tplc="42CE4E0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5F0E32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3A2F5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D69B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F06F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A90D1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E6B1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4A9A5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4EE66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645C56"/>
    <w:multiLevelType w:val="hybridMultilevel"/>
    <w:tmpl w:val="4C0CB9F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2530FB1"/>
    <w:multiLevelType w:val="hybridMultilevel"/>
    <w:tmpl w:val="23A602A6"/>
    <w:lvl w:ilvl="0" w:tplc="F54C175C">
      <w:start w:val="1"/>
      <w:numFmt w:val="decimal"/>
      <w:lvlText w:val="%1."/>
      <w:lvlJc w:val="left"/>
      <w:pPr>
        <w:ind w:left="720" w:hanging="360"/>
      </w:pPr>
    </w:lvl>
    <w:lvl w:ilvl="1" w:tplc="96A844E0">
      <w:start w:val="1"/>
      <w:numFmt w:val="lowerLetter"/>
      <w:lvlText w:val="%2."/>
      <w:lvlJc w:val="left"/>
      <w:pPr>
        <w:ind w:left="1440" w:hanging="360"/>
      </w:pPr>
    </w:lvl>
    <w:lvl w:ilvl="2" w:tplc="BF386B46">
      <w:start w:val="1"/>
      <w:numFmt w:val="lowerRoman"/>
      <w:lvlText w:val="%3."/>
      <w:lvlJc w:val="right"/>
      <w:pPr>
        <w:ind w:left="2160" w:hanging="180"/>
      </w:pPr>
    </w:lvl>
    <w:lvl w:ilvl="3" w:tplc="F53EDF9A">
      <w:start w:val="1"/>
      <w:numFmt w:val="decimal"/>
      <w:lvlText w:val="%4."/>
      <w:lvlJc w:val="left"/>
      <w:pPr>
        <w:ind w:left="2880" w:hanging="360"/>
      </w:pPr>
    </w:lvl>
    <w:lvl w:ilvl="4" w:tplc="C3CACAE4">
      <w:start w:val="1"/>
      <w:numFmt w:val="lowerLetter"/>
      <w:lvlText w:val="%5."/>
      <w:lvlJc w:val="left"/>
      <w:pPr>
        <w:ind w:left="3600" w:hanging="360"/>
      </w:pPr>
    </w:lvl>
    <w:lvl w:ilvl="5" w:tplc="0FC695CE">
      <w:start w:val="1"/>
      <w:numFmt w:val="lowerRoman"/>
      <w:lvlText w:val="%6."/>
      <w:lvlJc w:val="right"/>
      <w:pPr>
        <w:ind w:left="4320" w:hanging="180"/>
      </w:pPr>
    </w:lvl>
    <w:lvl w:ilvl="6" w:tplc="7A463370">
      <w:start w:val="1"/>
      <w:numFmt w:val="decimal"/>
      <w:lvlText w:val="%7."/>
      <w:lvlJc w:val="left"/>
      <w:pPr>
        <w:ind w:left="5040" w:hanging="360"/>
      </w:pPr>
    </w:lvl>
    <w:lvl w:ilvl="7" w:tplc="B980E664">
      <w:start w:val="1"/>
      <w:numFmt w:val="lowerLetter"/>
      <w:lvlText w:val="%8."/>
      <w:lvlJc w:val="left"/>
      <w:pPr>
        <w:ind w:left="5760" w:hanging="360"/>
      </w:pPr>
    </w:lvl>
    <w:lvl w:ilvl="8" w:tplc="3ECEF7E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3D6130"/>
    <w:multiLevelType w:val="hybridMultilevel"/>
    <w:tmpl w:val="6E949728"/>
    <w:lvl w:ilvl="0" w:tplc="799A68E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40A2DAD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B428A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1E21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8E2D9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6D02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AAA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9469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7C65E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2B4703"/>
    <w:multiLevelType w:val="multilevel"/>
    <w:tmpl w:val="F3C464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43D12CC"/>
    <w:multiLevelType w:val="hybridMultilevel"/>
    <w:tmpl w:val="B2E6C4BC"/>
    <w:lvl w:ilvl="0" w:tplc="04240001">
      <w:start w:val="1"/>
      <w:numFmt w:val="bullet"/>
      <w:lvlText w:val=""/>
      <w:lvlJc w:val="left"/>
      <w:pPr>
        <w:ind w:left="395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11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3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5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7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9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71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3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55" w:hanging="360"/>
      </w:pPr>
      <w:rPr>
        <w:rFonts w:ascii="Wingdings" w:hAnsi="Wingdings" w:hint="default"/>
      </w:rPr>
    </w:lvl>
  </w:abstractNum>
  <w:abstractNum w:abstractNumId="24" w15:restartNumberingAfterBreak="0">
    <w:nsid w:val="44802BBE"/>
    <w:multiLevelType w:val="multilevel"/>
    <w:tmpl w:val="BA18D06C"/>
    <w:lvl w:ilvl="0">
      <w:start w:val="1"/>
      <w:numFmt w:val="decimal"/>
      <w:lvlText w:val=" 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OpenSymbol" w:hint="default"/>
      </w:rPr>
    </w:lvl>
    <w:lvl w:ilvl="5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OpenSymbol"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OpenSymbol" w:hint="default"/>
      </w:rPr>
    </w:lvl>
  </w:abstractNum>
  <w:abstractNum w:abstractNumId="25" w15:restartNumberingAfterBreak="0">
    <w:nsid w:val="48DE3AE1"/>
    <w:multiLevelType w:val="hybridMultilevel"/>
    <w:tmpl w:val="4428333E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1809D1"/>
    <w:multiLevelType w:val="hybridMultilevel"/>
    <w:tmpl w:val="3022171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CB3213E"/>
    <w:multiLevelType w:val="hybridMultilevel"/>
    <w:tmpl w:val="E15E6EA8"/>
    <w:lvl w:ilvl="0" w:tplc="04240001">
      <w:start w:val="1"/>
      <w:numFmt w:val="bullet"/>
      <w:lvlText w:val=""/>
      <w:lvlJc w:val="left"/>
      <w:pPr>
        <w:ind w:left="395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11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3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5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7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9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71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3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55" w:hanging="360"/>
      </w:pPr>
      <w:rPr>
        <w:rFonts w:ascii="Wingdings" w:hAnsi="Wingdings" w:hint="default"/>
      </w:rPr>
    </w:lvl>
  </w:abstractNum>
  <w:abstractNum w:abstractNumId="28" w15:restartNumberingAfterBreak="0">
    <w:nsid w:val="51737D77"/>
    <w:multiLevelType w:val="hybridMultilevel"/>
    <w:tmpl w:val="E3B4F23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3A51DD8"/>
    <w:multiLevelType w:val="hybridMultilevel"/>
    <w:tmpl w:val="4948BD0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4D24D73"/>
    <w:multiLevelType w:val="hybridMultilevel"/>
    <w:tmpl w:val="158CD98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A5FA23B"/>
    <w:multiLevelType w:val="hybridMultilevel"/>
    <w:tmpl w:val="7610B0AE"/>
    <w:lvl w:ilvl="0" w:tplc="A440AC8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69A2FB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A140D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AAFC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7672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EE4C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3063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961F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E445B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B64375"/>
    <w:multiLevelType w:val="hybridMultilevel"/>
    <w:tmpl w:val="5D760EBA"/>
    <w:lvl w:ilvl="0" w:tplc="04240001">
      <w:start w:val="1"/>
      <w:numFmt w:val="bullet"/>
      <w:lvlText w:val=""/>
      <w:lvlJc w:val="left"/>
      <w:pPr>
        <w:ind w:left="395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11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3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5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7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9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71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3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55" w:hanging="360"/>
      </w:pPr>
      <w:rPr>
        <w:rFonts w:ascii="Wingdings" w:hAnsi="Wingdings" w:hint="default"/>
      </w:rPr>
    </w:lvl>
  </w:abstractNum>
  <w:abstractNum w:abstractNumId="33" w15:restartNumberingAfterBreak="0">
    <w:nsid w:val="5E8A93A9"/>
    <w:multiLevelType w:val="hybridMultilevel"/>
    <w:tmpl w:val="DCBC9AEE"/>
    <w:lvl w:ilvl="0" w:tplc="3B28C31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E1A2C4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B10B0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8849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087A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F6B6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EC0C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4820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58C23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785B14"/>
    <w:multiLevelType w:val="multilevel"/>
    <w:tmpl w:val="AA028AA6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63C48B2E"/>
    <w:multiLevelType w:val="hybridMultilevel"/>
    <w:tmpl w:val="C6F8BE0E"/>
    <w:lvl w:ilvl="0" w:tplc="9A6467F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300205F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38BE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7585D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3866E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C040B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BEF5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4205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4F859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536C81"/>
    <w:multiLevelType w:val="hybridMultilevel"/>
    <w:tmpl w:val="E842ED92"/>
    <w:lvl w:ilvl="0" w:tplc="BEC4FBD4">
      <w:start w:val="1"/>
      <w:numFmt w:val="decimal"/>
      <w:lvlText w:val="%1."/>
      <w:lvlJc w:val="left"/>
      <w:pPr>
        <w:ind w:left="720" w:hanging="360"/>
      </w:pPr>
    </w:lvl>
    <w:lvl w:ilvl="1" w:tplc="AA52B94E">
      <w:start w:val="1"/>
      <w:numFmt w:val="lowerLetter"/>
      <w:lvlText w:val="%2."/>
      <w:lvlJc w:val="left"/>
      <w:pPr>
        <w:ind w:left="1440" w:hanging="360"/>
      </w:pPr>
    </w:lvl>
    <w:lvl w:ilvl="2" w:tplc="8C203CD0">
      <w:start w:val="1"/>
      <w:numFmt w:val="lowerRoman"/>
      <w:lvlText w:val="%3."/>
      <w:lvlJc w:val="right"/>
      <w:pPr>
        <w:ind w:left="2160" w:hanging="180"/>
      </w:pPr>
    </w:lvl>
    <w:lvl w:ilvl="3" w:tplc="47EEDFF4">
      <w:start w:val="1"/>
      <w:numFmt w:val="decimal"/>
      <w:lvlText w:val="%4."/>
      <w:lvlJc w:val="left"/>
      <w:pPr>
        <w:ind w:left="2880" w:hanging="360"/>
      </w:pPr>
    </w:lvl>
    <w:lvl w:ilvl="4" w:tplc="177433B0">
      <w:start w:val="1"/>
      <w:numFmt w:val="lowerLetter"/>
      <w:lvlText w:val="%5."/>
      <w:lvlJc w:val="left"/>
      <w:pPr>
        <w:ind w:left="3600" w:hanging="360"/>
      </w:pPr>
    </w:lvl>
    <w:lvl w:ilvl="5" w:tplc="5B6EE56A">
      <w:start w:val="1"/>
      <w:numFmt w:val="lowerRoman"/>
      <w:lvlText w:val="%6."/>
      <w:lvlJc w:val="right"/>
      <w:pPr>
        <w:ind w:left="4320" w:hanging="180"/>
      </w:pPr>
    </w:lvl>
    <w:lvl w:ilvl="6" w:tplc="C5FE4B1A">
      <w:start w:val="1"/>
      <w:numFmt w:val="decimal"/>
      <w:lvlText w:val="%7."/>
      <w:lvlJc w:val="left"/>
      <w:pPr>
        <w:ind w:left="5040" w:hanging="360"/>
      </w:pPr>
    </w:lvl>
    <w:lvl w:ilvl="7" w:tplc="98EAF556">
      <w:start w:val="1"/>
      <w:numFmt w:val="lowerLetter"/>
      <w:lvlText w:val="%8."/>
      <w:lvlJc w:val="left"/>
      <w:pPr>
        <w:ind w:left="5760" w:hanging="360"/>
      </w:pPr>
    </w:lvl>
    <w:lvl w:ilvl="8" w:tplc="8A2AE55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6E522D8"/>
    <w:multiLevelType w:val="hybridMultilevel"/>
    <w:tmpl w:val="4B24265A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79E6A17"/>
    <w:multiLevelType w:val="hybridMultilevel"/>
    <w:tmpl w:val="CDC6B06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8A43C14"/>
    <w:multiLevelType w:val="hybridMultilevel"/>
    <w:tmpl w:val="2F8EA69A"/>
    <w:lvl w:ilvl="0" w:tplc="9E9E85A8">
      <w:numFmt w:val="bullet"/>
      <w:pStyle w:val="Slog1"/>
      <w:lvlText w:val="-"/>
      <w:lvlJc w:val="left"/>
      <w:pPr>
        <w:ind w:left="1773" w:hanging="360"/>
      </w:pPr>
      <w:rPr>
        <w:rFonts w:ascii="Calibri" w:eastAsia="Times New Roman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2493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3213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933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653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5373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093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813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7533" w:hanging="360"/>
      </w:pPr>
      <w:rPr>
        <w:rFonts w:ascii="Wingdings" w:hAnsi="Wingdings" w:hint="default"/>
      </w:rPr>
    </w:lvl>
  </w:abstractNum>
  <w:abstractNum w:abstractNumId="40" w15:restartNumberingAfterBreak="0">
    <w:nsid w:val="74801C9D"/>
    <w:multiLevelType w:val="hybridMultilevel"/>
    <w:tmpl w:val="B172EC5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6696FEF"/>
    <w:multiLevelType w:val="hybridMultilevel"/>
    <w:tmpl w:val="1AAC839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87AEED2">
      <w:start w:val="1"/>
      <w:numFmt w:val="bullet"/>
      <w:pStyle w:val="alineja"/>
      <w:lvlText w:val=""/>
      <w:lvlJc w:val="left"/>
      <w:pPr>
        <w:tabs>
          <w:tab w:val="num" w:pos="1534"/>
        </w:tabs>
        <w:ind w:left="1534" w:hanging="454"/>
      </w:pPr>
      <w:rPr>
        <w:rFonts w:ascii="Symbol" w:hAnsi="Symbol" w:hint="default"/>
        <w:color w:val="auto"/>
      </w:rPr>
    </w:lvl>
    <w:lvl w:ilvl="2" w:tplc="6EC035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  <w:i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2D0E11"/>
    <w:multiLevelType w:val="hybridMultilevel"/>
    <w:tmpl w:val="9BEEA66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E28F744"/>
    <w:multiLevelType w:val="hybridMultilevel"/>
    <w:tmpl w:val="9F24A034"/>
    <w:lvl w:ilvl="0" w:tplc="7054C4DA">
      <w:start w:val="1"/>
      <w:numFmt w:val="decimal"/>
      <w:lvlText w:val="%1."/>
      <w:lvlJc w:val="left"/>
      <w:pPr>
        <w:ind w:left="720" w:hanging="360"/>
      </w:pPr>
    </w:lvl>
    <w:lvl w:ilvl="1" w:tplc="925EC90E">
      <w:start w:val="1"/>
      <w:numFmt w:val="lowerLetter"/>
      <w:lvlText w:val="%2."/>
      <w:lvlJc w:val="left"/>
      <w:pPr>
        <w:ind w:left="1440" w:hanging="360"/>
      </w:pPr>
    </w:lvl>
    <w:lvl w:ilvl="2" w:tplc="C32054B2">
      <w:start w:val="1"/>
      <w:numFmt w:val="lowerRoman"/>
      <w:lvlText w:val="%3."/>
      <w:lvlJc w:val="right"/>
      <w:pPr>
        <w:ind w:left="2160" w:hanging="180"/>
      </w:pPr>
    </w:lvl>
    <w:lvl w:ilvl="3" w:tplc="CBB0A1AA">
      <w:start w:val="1"/>
      <w:numFmt w:val="decimal"/>
      <w:lvlText w:val="%4."/>
      <w:lvlJc w:val="left"/>
      <w:pPr>
        <w:ind w:left="2880" w:hanging="360"/>
      </w:pPr>
    </w:lvl>
    <w:lvl w:ilvl="4" w:tplc="6E925F6C">
      <w:start w:val="1"/>
      <w:numFmt w:val="lowerLetter"/>
      <w:lvlText w:val="%5."/>
      <w:lvlJc w:val="left"/>
      <w:pPr>
        <w:ind w:left="3600" w:hanging="360"/>
      </w:pPr>
    </w:lvl>
    <w:lvl w:ilvl="5" w:tplc="11C89520">
      <w:start w:val="1"/>
      <w:numFmt w:val="lowerRoman"/>
      <w:lvlText w:val="%6."/>
      <w:lvlJc w:val="right"/>
      <w:pPr>
        <w:ind w:left="4320" w:hanging="180"/>
      </w:pPr>
    </w:lvl>
    <w:lvl w:ilvl="6" w:tplc="5F7EFBB4">
      <w:start w:val="1"/>
      <w:numFmt w:val="decimal"/>
      <w:lvlText w:val="%7."/>
      <w:lvlJc w:val="left"/>
      <w:pPr>
        <w:ind w:left="5040" w:hanging="360"/>
      </w:pPr>
    </w:lvl>
    <w:lvl w:ilvl="7" w:tplc="BFC4537E">
      <w:start w:val="1"/>
      <w:numFmt w:val="lowerLetter"/>
      <w:lvlText w:val="%8."/>
      <w:lvlJc w:val="left"/>
      <w:pPr>
        <w:ind w:left="5760" w:hanging="360"/>
      </w:pPr>
    </w:lvl>
    <w:lvl w:ilvl="8" w:tplc="6A82982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3"/>
  </w:num>
  <w:num w:numId="2">
    <w:abstractNumId w:val="31"/>
  </w:num>
  <w:num w:numId="3">
    <w:abstractNumId w:val="35"/>
  </w:num>
  <w:num w:numId="4">
    <w:abstractNumId w:val="5"/>
  </w:num>
  <w:num w:numId="5">
    <w:abstractNumId w:val="3"/>
  </w:num>
  <w:num w:numId="6">
    <w:abstractNumId w:val="4"/>
  </w:num>
  <w:num w:numId="7">
    <w:abstractNumId w:val="21"/>
  </w:num>
  <w:num w:numId="8">
    <w:abstractNumId w:val="18"/>
  </w:num>
  <w:num w:numId="9">
    <w:abstractNumId w:val="33"/>
  </w:num>
  <w:num w:numId="10">
    <w:abstractNumId w:val="36"/>
  </w:num>
  <w:num w:numId="11">
    <w:abstractNumId w:val="20"/>
  </w:num>
  <w:num w:numId="12">
    <w:abstractNumId w:val="7"/>
  </w:num>
  <w:num w:numId="13">
    <w:abstractNumId w:val="39"/>
  </w:num>
  <w:num w:numId="14">
    <w:abstractNumId w:val="41"/>
  </w:num>
  <w:num w:numId="15">
    <w:abstractNumId w:val="26"/>
  </w:num>
  <w:num w:numId="16">
    <w:abstractNumId w:val="28"/>
  </w:num>
  <w:num w:numId="17">
    <w:abstractNumId w:val="11"/>
  </w:num>
  <w:num w:numId="18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19">
    <w:abstractNumId w:val="6"/>
  </w:num>
  <w:num w:numId="20">
    <w:abstractNumId w:val="1"/>
  </w:num>
  <w:num w:numId="21">
    <w:abstractNumId w:val="37"/>
  </w:num>
  <w:num w:numId="22">
    <w:abstractNumId w:val="10"/>
  </w:num>
  <w:num w:numId="23">
    <w:abstractNumId w:val="42"/>
  </w:num>
  <w:num w:numId="24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"/>
  </w:num>
  <w:num w:numId="26">
    <w:abstractNumId w:val="17"/>
  </w:num>
  <w:num w:numId="27">
    <w:abstractNumId w:val="19"/>
  </w:num>
  <w:num w:numId="28">
    <w:abstractNumId w:val="13"/>
  </w:num>
  <w:num w:numId="29">
    <w:abstractNumId w:val="24"/>
  </w:num>
  <w:num w:numId="30">
    <w:abstractNumId w:val="25"/>
  </w:num>
  <w:num w:numId="31">
    <w:abstractNumId w:val="9"/>
  </w:num>
  <w:num w:numId="32">
    <w:abstractNumId w:val="16"/>
  </w:num>
  <w:num w:numId="33">
    <w:abstractNumId w:val="15"/>
  </w:num>
  <w:num w:numId="34">
    <w:abstractNumId w:val="12"/>
  </w:num>
  <w:num w:numId="35">
    <w:abstractNumId w:val="14"/>
  </w:num>
  <w:num w:numId="36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7">
    <w:abstractNumId w:val="38"/>
  </w:num>
  <w:num w:numId="38">
    <w:abstractNumId w:val="34"/>
  </w:num>
  <w:num w:numId="39">
    <w:abstractNumId w:val="22"/>
  </w:num>
  <w:num w:numId="40">
    <w:abstractNumId w:val="40"/>
  </w:num>
  <w:num w:numId="41">
    <w:abstractNumId w:val="23"/>
  </w:num>
  <w:num w:numId="42">
    <w:abstractNumId w:val="32"/>
  </w:num>
  <w:num w:numId="43">
    <w:abstractNumId w:val="29"/>
  </w:num>
  <w:num w:numId="44">
    <w:abstractNumId w:val="27"/>
  </w:num>
  <w:num w:numId="45">
    <w:abstractNumId w:val="30"/>
  </w:num>
  <w:num w:numId="46">
    <w:abstractNumId w:va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1MDE3MjQys7Q0NzFW0lEKTi0uzszPAykwqgUA07uEESwAAAA="/>
  </w:docVars>
  <w:rsids>
    <w:rsidRoot w:val="00703ADE"/>
    <w:rsid w:val="00031EB8"/>
    <w:rsid w:val="00033E9A"/>
    <w:rsid w:val="00035D86"/>
    <w:rsid w:val="00046B40"/>
    <w:rsid w:val="00053C25"/>
    <w:rsid w:val="00061ED7"/>
    <w:rsid w:val="000625CC"/>
    <w:rsid w:val="00067866"/>
    <w:rsid w:val="000761B7"/>
    <w:rsid w:val="0009073D"/>
    <w:rsid w:val="0009636B"/>
    <w:rsid w:val="000A160C"/>
    <w:rsid w:val="000A19DD"/>
    <w:rsid w:val="000A588B"/>
    <w:rsid w:val="000B0A40"/>
    <w:rsid w:val="000B4AA9"/>
    <w:rsid w:val="000B587A"/>
    <w:rsid w:val="000B67E3"/>
    <w:rsid w:val="000B6A23"/>
    <w:rsid w:val="000C440B"/>
    <w:rsid w:val="000E7D4E"/>
    <w:rsid w:val="000F1B74"/>
    <w:rsid w:val="000F40D2"/>
    <w:rsid w:val="000F6746"/>
    <w:rsid w:val="00103E49"/>
    <w:rsid w:val="0010411B"/>
    <w:rsid w:val="001101ED"/>
    <w:rsid w:val="001213B9"/>
    <w:rsid w:val="00135DE0"/>
    <w:rsid w:val="001577DF"/>
    <w:rsid w:val="00160EFE"/>
    <w:rsid w:val="0016104C"/>
    <w:rsid w:val="00161D43"/>
    <w:rsid w:val="001710DF"/>
    <w:rsid w:val="00173115"/>
    <w:rsid w:val="001762E9"/>
    <w:rsid w:val="0018344C"/>
    <w:rsid w:val="001848D1"/>
    <w:rsid w:val="0018780C"/>
    <w:rsid w:val="00196F28"/>
    <w:rsid w:val="001A3697"/>
    <w:rsid w:val="001B40D3"/>
    <w:rsid w:val="001B4E07"/>
    <w:rsid w:val="001C55C4"/>
    <w:rsid w:val="001C65D2"/>
    <w:rsid w:val="001E2782"/>
    <w:rsid w:val="001E2942"/>
    <w:rsid w:val="001E46A5"/>
    <w:rsid w:val="001E5BFE"/>
    <w:rsid w:val="001E5D21"/>
    <w:rsid w:val="001F3880"/>
    <w:rsid w:val="001F39D3"/>
    <w:rsid w:val="001F3E26"/>
    <w:rsid w:val="00205467"/>
    <w:rsid w:val="0021144D"/>
    <w:rsid w:val="00216CD3"/>
    <w:rsid w:val="00217CEC"/>
    <w:rsid w:val="0022024F"/>
    <w:rsid w:val="002235E2"/>
    <w:rsid w:val="00223EAB"/>
    <w:rsid w:val="0024435E"/>
    <w:rsid w:val="00250591"/>
    <w:rsid w:val="002526FC"/>
    <w:rsid w:val="00252DF2"/>
    <w:rsid w:val="00254623"/>
    <w:rsid w:val="002548DB"/>
    <w:rsid w:val="002628FA"/>
    <w:rsid w:val="00272E27"/>
    <w:rsid w:val="00273DDF"/>
    <w:rsid w:val="00276596"/>
    <w:rsid w:val="0027778B"/>
    <w:rsid w:val="002805E7"/>
    <w:rsid w:val="0028075A"/>
    <w:rsid w:val="00283110"/>
    <w:rsid w:val="00292898"/>
    <w:rsid w:val="002B1109"/>
    <w:rsid w:val="002B19A5"/>
    <w:rsid w:val="002B452B"/>
    <w:rsid w:val="002B668D"/>
    <w:rsid w:val="002C44F3"/>
    <w:rsid w:val="002C7D0D"/>
    <w:rsid w:val="002F418C"/>
    <w:rsid w:val="002F465F"/>
    <w:rsid w:val="003037B1"/>
    <w:rsid w:val="003168D8"/>
    <w:rsid w:val="00317A91"/>
    <w:rsid w:val="00324BE4"/>
    <w:rsid w:val="0033062E"/>
    <w:rsid w:val="00332EA1"/>
    <w:rsid w:val="00341880"/>
    <w:rsid w:val="00344834"/>
    <w:rsid w:val="003463F9"/>
    <w:rsid w:val="00350565"/>
    <w:rsid w:val="00355781"/>
    <w:rsid w:val="0035712C"/>
    <w:rsid w:val="00360075"/>
    <w:rsid w:val="00360354"/>
    <w:rsid w:val="0036175E"/>
    <w:rsid w:val="00377D01"/>
    <w:rsid w:val="00380ADC"/>
    <w:rsid w:val="003874C0"/>
    <w:rsid w:val="003950F5"/>
    <w:rsid w:val="003A04AB"/>
    <w:rsid w:val="003B3A02"/>
    <w:rsid w:val="003B7EBC"/>
    <w:rsid w:val="003C3F1B"/>
    <w:rsid w:val="003C437B"/>
    <w:rsid w:val="003C5A56"/>
    <w:rsid w:val="003C61AC"/>
    <w:rsid w:val="003D6370"/>
    <w:rsid w:val="003E3C8B"/>
    <w:rsid w:val="003F0EA3"/>
    <w:rsid w:val="003F326D"/>
    <w:rsid w:val="003F667E"/>
    <w:rsid w:val="0040317F"/>
    <w:rsid w:val="0040670E"/>
    <w:rsid w:val="004203B7"/>
    <w:rsid w:val="00425A8B"/>
    <w:rsid w:val="00435696"/>
    <w:rsid w:val="00451CC8"/>
    <w:rsid w:val="00467C3E"/>
    <w:rsid w:val="00467D47"/>
    <w:rsid w:val="0048408C"/>
    <w:rsid w:val="0049183D"/>
    <w:rsid w:val="004955D8"/>
    <w:rsid w:val="004A073E"/>
    <w:rsid w:val="004A30A0"/>
    <w:rsid w:val="004A33B9"/>
    <w:rsid w:val="004A4DF3"/>
    <w:rsid w:val="004A69AF"/>
    <w:rsid w:val="004B3297"/>
    <w:rsid w:val="004B41A0"/>
    <w:rsid w:val="004B54C6"/>
    <w:rsid w:val="004B7170"/>
    <w:rsid w:val="004C0D58"/>
    <w:rsid w:val="004C0F4C"/>
    <w:rsid w:val="004C1D5D"/>
    <w:rsid w:val="004C28F8"/>
    <w:rsid w:val="004C66E8"/>
    <w:rsid w:val="004D0F32"/>
    <w:rsid w:val="004D11DE"/>
    <w:rsid w:val="004F5050"/>
    <w:rsid w:val="00500DB6"/>
    <w:rsid w:val="005029C6"/>
    <w:rsid w:val="0051195D"/>
    <w:rsid w:val="00514311"/>
    <w:rsid w:val="00525339"/>
    <w:rsid w:val="00525A19"/>
    <w:rsid w:val="00525BD5"/>
    <w:rsid w:val="00525C1D"/>
    <w:rsid w:val="0055564E"/>
    <w:rsid w:val="00561120"/>
    <w:rsid w:val="00563340"/>
    <w:rsid w:val="005701F4"/>
    <w:rsid w:val="005703AA"/>
    <w:rsid w:val="0057190E"/>
    <w:rsid w:val="005745BC"/>
    <w:rsid w:val="00581E1B"/>
    <w:rsid w:val="00587381"/>
    <w:rsid w:val="005A013D"/>
    <w:rsid w:val="005A11E4"/>
    <w:rsid w:val="005A5638"/>
    <w:rsid w:val="005A7A79"/>
    <w:rsid w:val="005C04B5"/>
    <w:rsid w:val="005C15C1"/>
    <w:rsid w:val="005C4AE2"/>
    <w:rsid w:val="005C62B2"/>
    <w:rsid w:val="005D3E13"/>
    <w:rsid w:val="005D7191"/>
    <w:rsid w:val="005E10B4"/>
    <w:rsid w:val="005E17DC"/>
    <w:rsid w:val="005E3061"/>
    <w:rsid w:val="005F16AE"/>
    <w:rsid w:val="005F49D5"/>
    <w:rsid w:val="006016DF"/>
    <w:rsid w:val="00606BB3"/>
    <w:rsid w:val="00611BF0"/>
    <w:rsid w:val="006135EC"/>
    <w:rsid w:val="0061471B"/>
    <w:rsid w:val="006261BD"/>
    <w:rsid w:val="00627C0D"/>
    <w:rsid w:val="00645458"/>
    <w:rsid w:val="0067410C"/>
    <w:rsid w:val="00683B5F"/>
    <w:rsid w:val="00685B29"/>
    <w:rsid w:val="006863A2"/>
    <w:rsid w:val="0068792F"/>
    <w:rsid w:val="0069578E"/>
    <w:rsid w:val="00697296"/>
    <w:rsid w:val="006A20F0"/>
    <w:rsid w:val="006A3CF6"/>
    <w:rsid w:val="006B5AC7"/>
    <w:rsid w:val="006B6B28"/>
    <w:rsid w:val="006C6387"/>
    <w:rsid w:val="006C734C"/>
    <w:rsid w:val="006E1095"/>
    <w:rsid w:val="006E6646"/>
    <w:rsid w:val="006E732F"/>
    <w:rsid w:val="006F0DF0"/>
    <w:rsid w:val="006F2D77"/>
    <w:rsid w:val="00701B0E"/>
    <w:rsid w:val="0070250F"/>
    <w:rsid w:val="00703ADE"/>
    <w:rsid w:val="00707193"/>
    <w:rsid w:val="00714E30"/>
    <w:rsid w:val="0072193C"/>
    <w:rsid w:val="007264DD"/>
    <w:rsid w:val="00740C45"/>
    <w:rsid w:val="00743D06"/>
    <w:rsid w:val="0074545B"/>
    <w:rsid w:val="00754FB9"/>
    <w:rsid w:val="0076751A"/>
    <w:rsid w:val="0078033D"/>
    <w:rsid w:val="00784B83"/>
    <w:rsid w:val="0078644D"/>
    <w:rsid w:val="00792301"/>
    <w:rsid w:val="0079494D"/>
    <w:rsid w:val="007A28AA"/>
    <w:rsid w:val="007A29FA"/>
    <w:rsid w:val="007A77A3"/>
    <w:rsid w:val="007B0935"/>
    <w:rsid w:val="007C7DAA"/>
    <w:rsid w:val="007D7287"/>
    <w:rsid w:val="007E49AE"/>
    <w:rsid w:val="007E647C"/>
    <w:rsid w:val="007F2C61"/>
    <w:rsid w:val="00802619"/>
    <w:rsid w:val="0080585E"/>
    <w:rsid w:val="008102C2"/>
    <w:rsid w:val="00811EFC"/>
    <w:rsid w:val="00811FB5"/>
    <w:rsid w:val="008157D7"/>
    <w:rsid w:val="008320B1"/>
    <w:rsid w:val="00847982"/>
    <w:rsid w:val="0085323E"/>
    <w:rsid w:val="00855585"/>
    <w:rsid w:val="00863826"/>
    <w:rsid w:val="00873A16"/>
    <w:rsid w:val="00873F0D"/>
    <w:rsid w:val="00874CA5"/>
    <w:rsid w:val="00877DC2"/>
    <w:rsid w:val="008A0A06"/>
    <w:rsid w:val="008A6780"/>
    <w:rsid w:val="008A7904"/>
    <w:rsid w:val="008B2370"/>
    <w:rsid w:val="008C5AC5"/>
    <w:rsid w:val="008C735D"/>
    <w:rsid w:val="008C7766"/>
    <w:rsid w:val="008C7A40"/>
    <w:rsid w:val="008D2327"/>
    <w:rsid w:val="008D4F66"/>
    <w:rsid w:val="008F100C"/>
    <w:rsid w:val="009044E0"/>
    <w:rsid w:val="00905319"/>
    <w:rsid w:val="009060E2"/>
    <w:rsid w:val="00910644"/>
    <w:rsid w:val="00913A49"/>
    <w:rsid w:val="009222E8"/>
    <w:rsid w:val="009322AD"/>
    <w:rsid w:val="00933D74"/>
    <w:rsid w:val="00957F7A"/>
    <w:rsid w:val="00961B35"/>
    <w:rsid w:val="00961C9A"/>
    <w:rsid w:val="0096279B"/>
    <w:rsid w:val="00991CF4"/>
    <w:rsid w:val="009958CA"/>
    <w:rsid w:val="0099747B"/>
    <w:rsid w:val="00997FD8"/>
    <w:rsid w:val="009B077A"/>
    <w:rsid w:val="009B26AB"/>
    <w:rsid w:val="009B36F3"/>
    <w:rsid w:val="009C276B"/>
    <w:rsid w:val="009D11AD"/>
    <w:rsid w:val="009D174F"/>
    <w:rsid w:val="009D6D7A"/>
    <w:rsid w:val="009E7CBD"/>
    <w:rsid w:val="009F24ED"/>
    <w:rsid w:val="009F37EA"/>
    <w:rsid w:val="009F4070"/>
    <w:rsid w:val="00A000D4"/>
    <w:rsid w:val="00A019CC"/>
    <w:rsid w:val="00A0202D"/>
    <w:rsid w:val="00A13321"/>
    <w:rsid w:val="00A25CCF"/>
    <w:rsid w:val="00A340FC"/>
    <w:rsid w:val="00A47212"/>
    <w:rsid w:val="00A52D9A"/>
    <w:rsid w:val="00A55388"/>
    <w:rsid w:val="00A5557A"/>
    <w:rsid w:val="00A55F7A"/>
    <w:rsid w:val="00A56956"/>
    <w:rsid w:val="00A57948"/>
    <w:rsid w:val="00A604B1"/>
    <w:rsid w:val="00A7104B"/>
    <w:rsid w:val="00A722F0"/>
    <w:rsid w:val="00A81452"/>
    <w:rsid w:val="00A82CBC"/>
    <w:rsid w:val="00A87467"/>
    <w:rsid w:val="00A87ADF"/>
    <w:rsid w:val="00A87CC4"/>
    <w:rsid w:val="00AC243A"/>
    <w:rsid w:val="00AC50D7"/>
    <w:rsid w:val="00AC7DE5"/>
    <w:rsid w:val="00AF382F"/>
    <w:rsid w:val="00B01725"/>
    <w:rsid w:val="00B05658"/>
    <w:rsid w:val="00B07275"/>
    <w:rsid w:val="00B07A68"/>
    <w:rsid w:val="00B1469E"/>
    <w:rsid w:val="00B32886"/>
    <w:rsid w:val="00B413D7"/>
    <w:rsid w:val="00B41FC2"/>
    <w:rsid w:val="00B44133"/>
    <w:rsid w:val="00B605A6"/>
    <w:rsid w:val="00B63E7C"/>
    <w:rsid w:val="00B64F30"/>
    <w:rsid w:val="00B65593"/>
    <w:rsid w:val="00B70B70"/>
    <w:rsid w:val="00B733D9"/>
    <w:rsid w:val="00B91C05"/>
    <w:rsid w:val="00B91C07"/>
    <w:rsid w:val="00B967D4"/>
    <w:rsid w:val="00BB5E59"/>
    <w:rsid w:val="00BC1823"/>
    <w:rsid w:val="00BC3476"/>
    <w:rsid w:val="00BC4876"/>
    <w:rsid w:val="00BC74F8"/>
    <w:rsid w:val="00BC7DC9"/>
    <w:rsid w:val="00BD50BF"/>
    <w:rsid w:val="00BE08A0"/>
    <w:rsid w:val="00BE32A6"/>
    <w:rsid w:val="00BF39FB"/>
    <w:rsid w:val="00BF5A0E"/>
    <w:rsid w:val="00BF7B2D"/>
    <w:rsid w:val="00C0497F"/>
    <w:rsid w:val="00C06952"/>
    <w:rsid w:val="00C23384"/>
    <w:rsid w:val="00C26205"/>
    <w:rsid w:val="00C31227"/>
    <w:rsid w:val="00C35629"/>
    <w:rsid w:val="00C37B10"/>
    <w:rsid w:val="00C4086F"/>
    <w:rsid w:val="00C40A96"/>
    <w:rsid w:val="00C45A61"/>
    <w:rsid w:val="00C63A16"/>
    <w:rsid w:val="00C657FE"/>
    <w:rsid w:val="00C65B60"/>
    <w:rsid w:val="00C66975"/>
    <w:rsid w:val="00C72B00"/>
    <w:rsid w:val="00C73CAE"/>
    <w:rsid w:val="00C83735"/>
    <w:rsid w:val="00C92969"/>
    <w:rsid w:val="00C92B19"/>
    <w:rsid w:val="00C96720"/>
    <w:rsid w:val="00CA78F1"/>
    <w:rsid w:val="00CB4FA1"/>
    <w:rsid w:val="00CC2E15"/>
    <w:rsid w:val="00CC7B6E"/>
    <w:rsid w:val="00CC7D6E"/>
    <w:rsid w:val="00CD3B38"/>
    <w:rsid w:val="00CD40B9"/>
    <w:rsid w:val="00CE0FA9"/>
    <w:rsid w:val="00CE20E4"/>
    <w:rsid w:val="00CE4CA3"/>
    <w:rsid w:val="00CE5E00"/>
    <w:rsid w:val="00CE75F6"/>
    <w:rsid w:val="00CF07B9"/>
    <w:rsid w:val="00D023A0"/>
    <w:rsid w:val="00D04B98"/>
    <w:rsid w:val="00D07034"/>
    <w:rsid w:val="00D1099E"/>
    <w:rsid w:val="00D12BC2"/>
    <w:rsid w:val="00D15625"/>
    <w:rsid w:val="00D176A8"/>
    <w:rsid w:val="00D17CFB"/>
    <w:rsid w:val="00D216BD"/>
    <w:rsid w:val="00D36EFF"/>
    <w:rsid w:val="00D4141E"/>
    <w:rsid w:val="00D519F5"/>
    <w:rsid w:val="00D56DEF"/>
    <w:rsid w:val="00D634CF"/>
    <w:rsid w:val="00D656E4"/>
    <w:rsid w:val="00D670D7"/>
    <w:rsid w:val="00D67946"/>
    <w:rsid w:val="00D822FB"/>
    <w:rsid w:val="00D94920"/>
    <w:rsid w:val="00DB4DAC"/>
    <w:rsid w:val="00DC294C"/>
    <w:rsid w:val="00DC6FE4"/>
    <w:rsid w:val="00DD03F7"/>
    <w:rsid w:val="00DD14ED"/>
    <w:rsid w:val="00DD1C7D"/>
    <w:rsid w:val="00DD37BA"/>
    <w:rsid w:val="00DD5C10"/>
    <w:rsid w:val="00DE4599"/>
    <w:rsid w:val="00DF070F"/>
    <w:rsid w:val="00DF0B31"/>
    <w:rsid w:val="00DF79E0"/>
    <w:rsid w:val="00E008D4"/>
    <w:rsid w:val="00E03C39"/>
    <w:rsid w:val="00E12978"/>
    <w:rsid w:val="00E12B7D"/>
    <w:rsid w:val="00E16E56"/>
    <w:rsid w:val="00E24F2B"/>
    <w:rsid w:val="00E2617D"/>
    <w:rsid w:val="00E26379"/>
    <w:rsid w:val="00E32D7E"/>
    <w:rsid w:val="00E3517F"/>
    <w:rsid w:val="00E61420"/>
    <w:rsid w:val="00E61E60"/>
    <w:rsid w:val="00E638E3"/>
    <w:rsid w:val="00E6704B"/>
    <w:rsid w:val="00E70FEA"/>
    <w:rsid w:val="00E76AEB"/>
    <w:rsid w:val="00E819B2"/>
    <w:rsid w:val="00E84030"/>
    <w:rsid w:val="00E8487A"/>
    <w:rsid w:val="00E856E6"/>
    <w:rsid w:val="00E919CA"/>
    <w:rsid w:val="00E935CE"/>
    <w:rsid w:val="00E93F6A"/>
    <w:rsid w:val="00EB3E05"/>
    <w:rsid w:val="00EB3F95"/>
    <w:rsid w:val="00EB4F49"/>
    <w:rsid w:val="00EB6B47"/>
    <w:rsid w:val="00EB7E3F"/>
    <w:rsid w:val="00EC06EF"/>
    <w:rsid w:val="00EC0DAE"/>
    <w:rsid w:val="00ED2560"/>
    <w:rsid w:val="00ED2E28"/>
    <w:rsid w:val="00ED74DD"/>
    <w:rsid w:val="00EF335F"/>
    <w:rsid w:val="00EF375E"/>
    <w:rsid w:val="00F02874"/>
    <w:rsid w:val="00F12416"/>
    <w:rsid w:val="00F128BD"/>
    <w:rsid w:val="00F221BC"/>
    <w:rsid w:val="00F36598"/>
    <w:rsid w:val="00F4075A"/>
    <w:rsid w:val="00F42CA1"/>
    <w:rsid w:val="00F44BC1"/>
    <w:rsid w:val="00F51390"/>
    <w:rsid w:val="00F57C69"/>
    <w:rsid w:val="00F734B4"/>
    <w:rsid w:val="00F734DA"/>
    <w:rsid w:val="00F74CD5"/>
    <w:rsid w:val="00FA00CC"/>
    <w:rsid w:val="00FA10EF"/>
    <w:rsid w:val="00FA2AF8"/>
    <w:rsid w:val="00FA2FAA"/>
    <w:rsid w:val="00FA5B7E"/>
    <w:rsid w:val="00FA7685"/>
    <w:rsid w:val="00FA7E0F"/>
    <w:rsid w:val="00FB7865"/>
    <w:rsid w:val="00FC3CAF"/>
    <w:rsid w:val="00FC4F71"/>
    <w:rsid w:val="00FD4503"/>
    <w:rsid w:val="00FD7078"/>
    <w:rsid w:val="00FE166B"/>
    <w:rsid w:val="00FE4F6B"/>
    <w:rsid w:val="00FE50A1"/>
    <w:rsid w:val="00FE5CDE"/>
    <w:rsid w:val="00FF2043"/>
    <w:rsid w:val="00FF5A25"/>
    <w:rsid w:val="033886BA"/>
    <w:rsid w:val="06A79419"/>
    <w:rsid w:val="08101EBD"/>
    <w:rsid w:val="0C4E49FF"/>
    <w:rsid w:val="0EF66DFD"/>
    <w:rsid w:val="10923E5E"/>
    <w:rsid w:val="12893B1E"/>
    <w:rsid w:val="194D4B37"/>
    <w:rsid w:val="1C84EBF9"/>
    <w:rsid w:val="1CB9A335"/>
    <w:rsid w:val="1E20BC5A"/>
    <w:rsid w:val="1FBC8CBB"/>
    <w:rsid w:val="2A361C11"/>
    <w:rsid w:val="2C9A5E18"/>
    <w:rsid w:val="2CFBD766"/>
    <w:rsid w:val="368E9C6F"/>
    <w:rsid w:val="3995FE9B"/>
    <w:rsid w:val="3A542D61"/>
    <w:rsid w:val="3BEFFDC2"/>
    <w:rsid w:val="3BFB07A9"/>
    <w:rsid w:val="3D8BCE23"/>
    <w:rsid w:val="3EB44852"/>
    <w:rsid w:val="41606A27"/>
    <w:rsid w:val="490B258C"/>
    <w:rsid w:val="4CE0BC22"/>
    <w:rsid w:val="50CC63FE"/>
    <w:rsid w:val="54910D60"/>
    <w:rsid w:val="550C1C15"/>
    <w:rsid w:val="56259E80"/>
    <w:rsid w:val="59BF3F2A"/>
    <w:rsid w:val="5B824752"/>
    <w:rsid w:val="5BB59A44"/>
    <w:rsid w:val="5C8E17D6"/>
    <w:rsid w:val="5D3384AE"/>
    <w:rsid w:val="620DF78E"/>
    <w:rsid w:val="628AF952"/>
    <w:rsid w:val="68C5BA81"/>
    <w:rsid w:val="6BA0BC97"/>
    <w:rsid w:val="71BEC8C9"/>
    <w:rsid w:val="740D8141"/>
    <w:rsid w:val="755CA7E3"/>
    <w:rsid w:val="7A7417A5"/>
    <w:rsid w:val="7E504DA1"/>
    <w:rsid w:val="7EF3E4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basedOn w:val="Navaden"/>
    <w:next w:val="Navaden"/>
    <w:link w:val="Naslov1Znak"/>
    <w:uiPriority w:val="9"/>
    <w:qFormat/>
    <w:rsid w:val="00E638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slov2">
    <w:name w:val="heading 2"/>
    <w:basedOn w:val="Navaden"/>
    <w:next w:val="Navaden"/>
    <w:link w:val="Naslov2Znak"/>
    <w:autoRedefine/>
    <w:uiPriority w:val="99"/>
    <w:qFormat/>
    <w:rsid w:val="00E638E3"/>
    <w:pPr>
      <w:keepNext/>
      <w:spacing w:before="240" w:after="60" w:line="360" w:lineRule="auto"/>
      <w:ind w:left="720" w:hanging="360"/>
      <w:jc w:val="both"/>
      <w:outlineLvl w:val="1"/>
    </w:pPr>
    <w:rPr>
      <w:rFonts w:ascii="Times New Roman" w:hAnsi="Times New Roman" w:cs="Arial"/>
      <w:b/>
      <w:bCs/>
      <w:iCs/>
      <w:sz w:val="24"/>
      <w:szCs w:val="24"/>
      <w:lang w:eastAsia="sl-SI"/>
    </w:rPr>
  </w:style>
  <w:style w:type="paragraph" w:styleId="Naslov3">
    <w:name w:val="heading 3"/>
    <w:basedOn w:val="Navaden"/>
    <w:next w:val="Navaden"/>
    <w:link w:val="Naslov3Znak"/>
    <w:uiPriority w:val="99"/>
    <w:qFormat/>
    <w:rsid w:val="00E638E3"/>
    <w:pPr>
      <w:keepNext/>
      <w:numPr>
        <w:ilvl w:val="2"/>
        <w:numId w:val="12"/>
      </w:numPr>
      <w:spacing w:before="240" w:after="60"/>
      <w:jc w:val="both"/>
      <w:outlineLvl w:val="2"/>
    </w:pPr>
    <w:rPr>
      <w:rFonts w:ascii="Arial" w:hAnsi="Arial" w:cs="Arial"/>
      <w:b/>
      <w:bCs/>
      <w:sz w:val="26"/>
      <w:szCs w:val="26"/>
      <w:lang w:eastAsia="sl-SI"/>
    </w:rPr>
  </w:style>
  <w:style w:type="paragraph" w:styleId="Naslov4">
    <w:name w:val="heading 4"/>
    <w:basedOn w:val="Navaden"/>
    <w:next w:val="Navaden"/>
    <w:link w:val="Naslov4Znak"/>
    <w:uiPriority w:val="99"/>
    <w:qFormat/>
    <w:rsid w:val="00E638E3"/>
    <w:pPr>
      <w:keepNext/>
      <w:numPr>
        <w:ilvl w:val="3"/>
        <w:numId w:val="12"/>
      </w:numPr>
      <w:spacing w:before="240" w:after="60"/>
      <w:jc w:val="both"/>
      <w:outlineLvl w:val="3"/>
    </w:pPr>
    <w:rPr>
      <w:rFonts w:ascii="Times New Roman" w:hAnsi="Times New Roman" w:cs="Arial"/>
      <w:b/>
      <w:bCs/>
      <w:sz w:val="28"/>
      <w:szCs w:val="28"/>
      <w:lang w:eastAsia="sl-SI"/>
    </w:rPr>
  </w:style>
  <w:style w:type="paragraph" w:styleId="Naslov5">
    <w:name w:val="heading 5"/>
    <w:basedOn w:val="Navaden"/>
    <w:next w:val="Navaden"/>
    <w:link w:val="Naslov5Znak"/>
    <w:uiPriority w:val="99"/>
    <w:qFormat/>
    <w:rsid w:val="00E638E3"/>
    <w:pPr>
      <w:numPr>
        <w:ilvl w:val="4"/>
        <w:numId w:val="12"/>
      </w:numPr>
      <w:spacing w:before="240" w:after="60"/>
      <w:jc w:val="both"/>
      <w:outlineLvl w:val="4"/>
    </w:pPr>
    <w:rPr>
      <w:rFonts w:ascii="Arial" w:hAnsi="Arial" w:cs="Arial"/>
      <w:b/>
      <w:bCs/>
      <w:i/>
      <w:iCs/>
      <w:sz w:val="26"/>
      <w:szCs w:val="26"/>
      <w:lang w:eastAsia="sl-SI"/>
    </w:rPr>
  </w:style>
  <w:style w:type="paragraph" w:styleId="Naslov6">
    <w:name w:val="heading 6"/>
    <w:basedOn w:val="Navaden"/>
    <w:next w:val="Navaden"/>
    <w:link w:val="Naslov6Znak"/>
    <w:uiPriority w:val="99"/>
    <w:qFormat/>
    <w:rsid w:val="00E638E3"/>
    <w:pPr>
      <w:numPr>
        <w:ilvl w:val="5"/>
        <w:numId w:val="12"/>
      </w:numPr>
      <w:spacing w:before="240" w:after="60"/>
      <w:jc w:val="both"/>
      <w:outlineLvl w:val="5"/>
    </w:pPr>
    <w:rPr>
      <w:rFonts w:ascii="Times New Roman" w:hAnsi="Times New Roman" w:cs="Arial"/>
      <w:b/>
      <w:bCs/>
      <w:sz w:val="20"/>
      <w:szCs w:val="20"/>
      <w:lang w:eastAsia="sl-SI"/>
    </w:rPr>
  </w:style>
  <w:style w:type="paragraph" w:styleId="Naslov7">
    <w:name w:val="heading 7"/>
    <w:basedOn w:val="Navaden"/>
    <w:next w:val="Navaden"/>
    <w:link w:val="Naslov7Znak"/>
    <w:uiPriority w:val="99"/>
    <w:qFormat/>
    <w:rsid w:val="00E638E3"/>
    <w:pPr>
      <w:numPr>
        <w:ilvl w:val="6"/>
        <w:numId w:val="12"/>
      </w:numPr>
      <w:spacing w:before="240" w:after="60"/>
      <w:jc w:val="both"/>
      <w:outlineLvl w:val="6"/>
    </w:pPr>
    <w:rPr>
      <w:rFonts w:ascii="Times New Roman" w:hAnsi="Times New Roman" w:cs="Arial"/>
      <w:b/>
      <w:sz w:val="24"/>
      <w:szCs w:val="24"/>
      <w:lang w:eastAsia="sl-SI"/>
    </w:rPr>
  </w:style>
  <w:style w:type="paragraph" w:styleId="Naslov8">
    <w:name w:val="heading 8"/>
    <w:basedOn w:val="Navaden"/>
    <w:next w:val="Navaden"/>
    <w:link w:val="Naslov8Znak"/>
    <w:uiPriority w:val="99"/>
    <w:qFormat/>
    <w:rsid w:val="00E638E3"/>
    <w:pPr>
      <w:numPr>
        <w:ilvl w:val="7"/>
        <w:numId w:val="12"/>
      </w:numPr>
      <w:spacing w:before="240" w:after="60"/>
      <w:jc w:val="both"/>
      <w:outlineLvl w:val="7"/>
    </w:pPr>
    <w:rPr>
      <w:rFonts w:ascii="Times New Roman" w:hAnsi="Times New Roman" w:cs="Arial"/>
      <w:b/>
      <w:i/>
      <w:iCs/>
      <w:sz w:val="24"/>
      <w:szCs w:val="24"/>
      <w:lang w:eastAsia="sl-SI"/>
    </w:rPr>
  </w:style>
  <w:style w:type="paragraph" w:styleId="Naslov9">
    <w:name w:val="heading 9"/>
    <w:basedOn w:val="Navaden"/>
    <w:next w:val="Navaden"/>
    <w:link w:val="Naslov9Znak"/>
    <w:uiPriority w:val="99"/>
    <w:qFormat/>
    <w:rsid w:val="00E638E3"/>
    <w:pPr>
      <w:numPr>
        <w:ilvl w:val="8"/>
        <w:numId w:val="12"/>
      </w:numPr>
      <w:spacing w:before="240" w:after="60"/>
      <w:jc w:val="both"/>
      <w:outlineLvl w:val="8"/>
    </w:pPr>
    <w:rPr>
      <w:rFonts w:ascii="Arial" w:hAnsi="Arial" w:cs="Arial"/>
      <w:b/>
      <w:sz w:val="20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customStyle="1" w:styleId="Default">
    <w:name w:val="Default"/>
    <w:qFormat/>
    <w:rsid w:val="00B1469E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Navadensplet">
    <w:name w:val="Normal (Web)"/>
    <w:basedOn w:val="Navaden"/>
    <w:uiPriority w:val="99"/>
    <w:qFormat/>
    <w:rsid w:val="008C5AC5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bidi="ne-NP"/>
    </w:rPr>
  </w:style>
  <w:style w:type="character" w:customStyle="1" w:styleId="InternetLink">
    <w:name w:val="Internet Link"/>
    <w:rsid w:val="008C5AC5"/>
    <w:rPr>
      <w:color w:val="000080"/>
      <w:u w:val="single"/>
    </w:rPr>
  </w:style>
  <w:style w:type="character" w:customStyle="1" w:styleId="Naslov3Znak">
    <w:name w:val="Naslov 3 Znak"/>
    <w:basedOn w:val="Privzetapisavaodstavka"/>
    <w:link w:val="Naslov3"/>
    <w:uiPriority w:val="99"/>
    <w:rsid w:val="00E638E3"/>
    <w:rPr>
      <w:rFonts w:ascii="Arial" w:eastAsia="Times New Roman" w:hAnsi="Arial" w:cs="Arial"/>
      <w:b/>
      <w:bCs/>
      <w:sz w:val="26"/>
      <w:szCs w:val="26"/>
      <w:lang w:eastAsia="sl-SI"/>
    </w:rPr>
  </w:style>
  <w:style w:type="character" w:customStyle="1" w:styleId="Naslov4Znak">
    <w:name w:val="Naslov 4 Znak"/>
    <w:basedOn w:val="Privzetapisavaodstavka"/>
    <w:link w:val="Naslov4"/>
    <w:uiPriority w:val="99"/>
    <w:rsid w:val="00E638E3"/>
    <w:rPr>
      <w:rFonts w:ascii="Times New Roman" w:eastAsia="Times New Roman" w:hAnsi="Times New Roman" w:cs="Arial"/>
      <w:b/>
      <w:bCs/>
      <w:sz w:val="28"/>
      <w:szCs w:val="28"/>
      <w:lang w:eastAsia="sl-SI"/>
    </w:rPr>
  </w:style>
  <w:style w:type="character" w:customStyle="1" w:styleId="Naslov5Znak">
    <w:name w:val="Naslov 5 Znak"/>
    <w:basedOn w:val="Privzetapisavaodstavka"/>
    <w:link w:val="Naslov5"/>
    <w:uiPriority w:val="99"/>
    <w:rsid w:val="00E638E3"/>
    <w:rPr>
      <w:rFonts w:ascii="Arial" w:eastAsia="Times New Roman" w:hAnsi="Arial" w:cs="Arial"/>
      <w:b/>
      <w:bCs/>
      <w:i/>
      <w:iCs/>
      <w:sz w:val="26"/>
      <w:szCs w:val="26"/>
      <w:lang w:eastAsia="sl-SI"/>
    </w:rPr>
  </w:style>
  <w:style w:type="character" w:customStyle="1" w:styleId="Naslov6Znak">
    <w:name w:val="Naslov 6 Znak"/>
    <w:basedOn w:val="Privzetapisavaodstavka"/>
    <w:link w:val="Naslov6"/>
    <w:uiPriority w:val="99"/>
    <w:rsid w:val="00E638E3"/>
    <w:rPr>
      <w:rFonts w:ascii="Times New Roman" w:eastAsia="Times New Roman" w:hAnsi="Times New Roman" w:cs="Arial"/>
      <w:b/>
      <w:bCs/>
      <w:sz w:val="20"/>
      <w:szCs w:val="20"/>
      <w:lang w:eastAsia="sl-SI"/>
    </w:rPr>
  </w:style>
  <w:style w:type="character" w:customStyle="1" w:styleId="Naslov7Znak">
    <w:name w:val="Naslov 7 Znak"/>
    <w:basedOn w:val="Privzetapisavaodstavka"/>
    <w:link w:val="Naslov7"/>
    <w:uiPriority w:val="99"/>
    <w:rsid w:val="00E638E3"/>
    <w:rPr>
      <w:rFonts w:ascii="Times New Roman" w:eastAsia="Times New Roman" w:hAnsi="Times New Roman" w:cs="Arial"/>
      <w:b/>
      <w:sz w:val="24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uiPriority w:val="99"/>
    <w:rsid w:val="00E638E3"/>
    <w:rPr>
      <w:rFonts w:ascii="Times New Roman" w:eastAsia="Times New Roman" w:hAnsi="Times New Roman" w:cs="Arial"/>
      <w:b/>
      <w:i/>
      <w:iCs/>
      <w:sz w:val="24"/>
      <w:szCs w:val="24"/>
      <w:lang w:eastAsia="sl-SI"/>
    </w:rPr>
  </w:style>
  <w:style w:type="character" w:customStyle="1" w:styleId="Naslov9Znak">
    <w:name w:val="Naslov 9 Znak"/>
    <w:basedOn w:val="Privzetapisavaodstavka"/>
    <w:link w:val="Naslov9"/>
    <w:uiPriority w:val="99"/>
    <w:rsid w:val="00E638E3"/>
    <w:rPr>
      <w:rFonts w:ascii="Arial" w:eastAsia="Times New Roman" w:hAnsi="Arial" w:cs="Arial"/>
      <w:b/>
      <w:sz w:val="20"/>
      <w:szCs w:val="20"/>
      <w:lang w:eastAsia="sl-SI"/>
    </w:rPr>
  </w:style>
  <w:style w:type="paragraph" w:customStyle="1" w:styleId="Slog1">
    <w:name w:val="Slog 1"/>
    <w:basedOn w:val="Navaden"/>
    <w:uiPriority w:val="99"/>
    <w:rsid w:val="00E638E3"/>
    <w:pPr>
      <w:numPr>
        <w:numId w:val="13"/>
      </w:numPr>
      <w:spacing w:after="0"/>
      <w:jc w:val="both"/>
    </w:pPr>
    <w:rPr>
      <w:rFonts w:ascii="Century Gothic" w:hAnsi="Century Gothic" w:cs="Arial"/>
      <w:b/>
      <w:caps/>
      <w:sz w:val="28"/>
      <w:szCs w:val="20"/>
    </w:rPr>
  </w:style>
  <w:style w:type="character" w:customStyle="1" w:styleId="Naslov1Znak">
    <w:name w:val="Naslov 1 Znak"/>
    <w:basedOn w:val="Privzetapisavaodstavka"/>
    <w:link w:val="Naslov1"/>
    <w:uiPriority w:val="9"/>
    <w:rsid w:val="00E638E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9"/>
    <w:rsid w:val="00E638E3"/>
    <w:rPr>
      <w:rFonts w:ascii="Times New Roman" w:eastAsia="Times New Roman" w:hAnsi="Times New Roman" w:cs="Arial"/>
      <w:b/>
      <w:bCs/>
      <w:iCs/>
      <w:sz w:val="24"/>
      <w:szCs w:val="24"/>
      <w:lang w:eastAsia="sl-SI"/>
    </w:rPr>
  </w:style>
  <w:style w:type="paragraph" w:styleId="Telobesedila-zamik">
    <w:name w:val="Body Text Indent"/>
    <w:basedOn w:val="Navaden"/>
    <w:link w:val="Telobesedila-zamikZnak"/>
    <w:unhideWhenUsed/>
    <w:rsid w:val="001E5D21"/>
    <w:pPr>
      <w:ind w:left="283"/>
    </w:pPr>
  </w:style>
  <w:style w:type="character" w:customStyle="1" w:styleId="Telobesedila-zamikZnak">
    <w:name w:val="Telo besedila - zamik Znak"/>
    <w:basedOn w:val="Privzetapisavaodstavka"/>
    <w:link w:val="Telobesedila-zamik"/>
    <w:rsid w:val="001E5D21"/>
    <w:rPr>
      <w:rFonts w:ascii="Calibri" w:eastAsia="Times New Roman" w:hAnsi="Calibri" w:cs="Times New Roman"/>
    </w:rPr>
  </w:style>
  <w:style w:type="character" w:styleId="Poudarek">
    <w:name w:val="Emphasis"/>
    <w:uiPriority w:val="20"/>
    <w:qFormat/>
    <w:rsid w:val="001E5D21"/>
    <w:rPr>
      <w:i/>
      <w:iCs/>
    </w:rPr>
  </w:style>
  <w:style w:type="character" w:customStyle="1" w:styleId="st">
    <w:name w:val="st"/>
    <w:basedOn w:val="Privzetapisavaodstavka"/>
    <w:rsid w:val="001E5D21"/>
  </w:style>
  <w:style w:type="paragraph" w:styleId="HTML-oblikovano">
    <w:name w:val="HTML Preformatted"/>
    <w:basedOn w:val="Navaden"/>
    <w:link w:val="HTML-oblikovanoZnak"/>
    <w:semiHidden/>
    <w:rsid w:val="0085323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Courier New" w:hAnsi="Courier New" w:cs="Courier New"/>
      <w:sz w:val="20"/>
      <w:szCs w:val="20"/>
      <w:lang w:eastAsia="sl-SI"/>
    </w:rPr>
  </w:style>
  <w:style w:type="character" w:customStyle="1" w:styleId="HTML-oblikovanoZnak">
    <w:name w:val="HTML-oblikovano Znak"/>
    <w:basedOn w:val="Privzetapisavaodstavka"/>
    <w:link w:val="HTML-oblikovano"/>
    <w:semiHidden/>
    <w:rsid w:val="0085323E"/>
    <w:rPr>
      <w:rFonts w:ascii="Courier New" w:eastAsia="Courier New" w:hAnsi="Courier New" w:cs="Courier New"/>
      <w:sz w:val="20"/>
      <w:szCs w:val="20"/>
      <w:lang w:eastAsia="sl-SI"/>
    </w:rPr>
  </w:style>
  <w:style w:type="character" w:styleId="Hiperpovezava">
    <w:name w:val="Hyperlink"/>
    <w:rsid w:val="00DD37BA"/>
    <w:rPr>
      <w:rFonts w:ascii="Times New Roman" w:hAnsi="Times New Roman"/>
      <w:color w:val="0000FF"/>
      <w:sz w:val="24"/>
      <w:szCs w:val="24"/>
      <w:u w:val="single"/>
    </w:rPr>
  </w:style>
  <w:style w:type="paragraph" w:customStyle="1" w:styleId="BodyText1">
    <w:name w:val="Body Text1"/>
    <w:basedOn w:val="Navaden"/>
    <w:qFormat/>
    <w:rsid w:val="006C6387"/>
    <w:pPr>
      <w:widowControl w:val="0"/>
      <w:suppressAutoHyphens/>
    </w:pPr>
    <w:rPr>
      <w:rFonts w:ascii="Times New Roman" w:hAnsi="Times New Roman"/>
      <w:color w:val="00000A"/>
      <w:sz w:val="20"/>
      <w:szCs w:val="20"/>
      <w:lang w:val="en-US"/>
    </w:rPr>
  </w:style>
  <w:style w:type="paragraph" w:customStyle="1" w:styleId="Navaden1">
    <w:name w:val="Navaden1"/>
    <w:basedOn w:val="Navaden"/>
    <w:rsid w:val="00EB3F95"/>
    <w:pPr>
      <w:spacing w:after="0"/>
    </w:pPr>
    <w:rPr>
      <w:rFonts w:ascii="Arial" w:hAnsi="Arial" w:cs="Arial"/>
      <w:szCs w:val="20"/>
    </w:rPr>
  </w:style>
  <w:style w:type="paragraph" w:customStyle="1" w:styleId="alineja">
    <w:name w:val="alineja"/>
    <w:basedOn w:val="Navaden"/>
    <w:rsid w:val="00C37B10"/>
    <w:pPr>
      <w:numPr>
        <w:ilvl w:val="1"/>
        <w:numId w:val="14"/>
      </w:numPr>
      <w:spacing w:after="0"/>
      <w:jc w:val="both"/>
    </w:pPr>
    <w:rPr>
      <w:rFonts w:ascii="Times New Roman" w:hAnsi="Times New Roman"/>
      <w:sz w:val="24"/>
      <w:szCs w:val="20"/>
    </w:rPr>
  </w:style>
  <w:style w:type="character" w:customStyle="1" w:styleId="shorttext">
    <w:name w:val="short_text"/>
    <w:basedOn w:val="Privzetapisavaodstavka"/>
    <w:rsid w:val="00A57948"/>
  </w:style>
  <w:style w:type="character" w:customStyle="1" w:styleId="hps">
    <w:name w:val="hps"/>
    <w:basedOn w:val="Privzetapisavaodstavka"/>
    <w:rsid w:val="00A57948"/>
  </w:style>
  <w:style w:type="paragraph" w:customStyle="1" w:styleId="Odstavekseznama1">
    <w:name w:val="Odstavek seznama1"/>
    <w:basedOn w:val="Navaden"/>
    <w:qFormat/>
    <w:rsid w:val="00A57948"/>
    <w:pPr>
      <w:spacing w:after="200"/>
      <w:ind w:left="720"/>
      <w:contextualSpacing/>
    </w:pPr>
    <w:rPr>
      <w:rFonts w:ascii="Cambria" w:eastAsia="Cambria" w:hAnsi="Cambria"/>
      <w:sz w:val="24"/>
      <w:szCs w:val="24"/>
    </w:rPr>
  </w:style>
  <w:style w:type="paragraph" w:styleId="Blokbesedila">
    <w:name w:val="Block Text"/>
    <w:basedOn w:val="Navaden"/>
    <w:rsid w:val="00DF79E0"/>
    <w:pPr>
      <w:ind w:left="1440" w:right="1440"/>
    </w:pPr>
    <w:rPr>
      <w:rFonts w:ascii="Arial" w:hAnsi="Arial" w:cs="Arial"/>
      <w:b/>
      <w:sz w:val="20"/>
      <w:szCs w:val="20"/>
      <w:lang w:val="en-GB"/>
    </w:rPr>
  </w:style>
  <w:style w:type="character" w:customStyle="1" w:styleId="apple-converted-space">
    <w:name w:val="apple-converted-space"/>
    <w:basedOn w:val="Privzetapisavaodstavka"/>
    <w:rsid w:val="00DD14ED"/>
  </w:style>
  <w:style w:type="paragraph" w:styleId="Citat">
    <w:name w:val="Quote"/>
    <w:basedOn w:val="Navaden"/>
    <w:next w:val="Navaden"/>
    <w:link w:val="CitatZnak"/>
    <w:uiPriority w:val="29"/>
    <w:qFormat/>
    <w:rsid w:val="00FC3CAF"/>
    <w:pPr>
      <w:spacing w:before="200" w:after="0"/>
      <w:ind w:left="360" w:right="360"/>
    </w:pPr>
    <w:rPr>
      <w:rFonts w:ascii="Arial" w:hAnsi="Arial" w:cs="Arial"/>
      <w:b/>
      <w:i/>
      <w:iCs/>
      <w:sz w:val="20"/>
      <w:szCs w:val="20"/>
      <w:lang w:val="en-GB"/>
    </w:rPr>
  </w:style>
  <w:style w:type="character" w:customStyle="1" w:styleId="CitatZnak">
    <w:name w:val="Citat Znak"/>
    <w:basedOn w:val="Privzetapisavaodstavka"/>
    <w:link w:val="Citat"/>
    <w:uiPriority w:val="29"/>
    <w:rsid w:val="00FC3CAF"/>
    <w:rPr>
      <w:rFonts w:ascii="Arial" w:eastAsia="Times New Roman" w:hAnsi="Arial" w:cs="Arial"/>
      <w:b/>
      <w:i/>
      <w:i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344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0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55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press.um.si/index.php/ump/catalog/book/326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326C11C7F1F90409D5AFE7D234A0E4F" ma:contentTypeVersion="4" ma:contentTypeDescription="Ustvari nov dokument." ma:contentTypeScope="" ma:versionID="21d289060c218f8442021586ddff69bf">
  <xsd:schema xmlns:xsd="http://www.w3.org/2001/XMLSchema" xmlns:xs="http://www.w3.org/2001/XMLSchema" xmlns:p="http://schemas.microsoft.com/office/2006/metadata/properties" xmlns:ns2="55d4f91d-b3e9-4367-b6f9-19b8703d9522" xmlns:ns3="7c5b22ed-3eb1-4a58-b0cc-e3aabff4672e" targetNamespace="http://schemas.microsoft.com/office/2006/metadata/properties" ma:root="true" ma:fieldsID="1f20f0abddeea6451b74f97eff5de2d3" ns2:_="" ns3:_="">
    <xsd:import namespace="55d4f91d-b3e9-4367-b6f9-19b8703d9522"/>
    <xsd:import namespace="7c5b22ed-3eb1-4a58-b0cc-e3aabff467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d4f91d-b3e9-4367-b6f9-19b8703d95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5b22ed-3eb1-4a58-b0cc-e3aabff4672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66690A29-9AC4-446B-8F46-14D3652FCA9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6C8ECB3-F432-43F0-B3AE-1EBCD6F558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d4f91d-b3e9-4367-b6f9-19b8703d9522"/>
    <ds:schemaRef ds:uri="7c5b22ed-3eb1-4a58-b0cc-e3aabff467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1C133C8-FAEE-46CA-904E-72910A1FA874}">
  <ds:schemaRefs>
    <ds:schemaRef ds:uri="http://purl.org/dc/terms/"/>
    <ds:schemaRef ds:uri="55d4f91d-b3e9-4367-b6f9-19b8703d9522"/>
    <ds:schemaRef ds:uri="7c5b22ed-3eb1-4a58-b0cc-e3aabff4672e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www.w3.org/XML/1998/namespace"/>
    <ds:schemaRef ds:uri="http://schemas.microsoft.com/office/2006/metadata/properties"/>
    <ds:schemaRef ds:uri="http://schemas.openxmlformats.org/package/2006/metadata/core-properties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B9FB388D-C728-45C0-B129-A5588605D4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224</Words>
  <Characters>7924</Characters>
  <Application>Microsoft Office Word</Application>
  <DocSecurity>0</DocSecurity>
  <Lines>66</Lines>
  <Paragraphs>18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Ksenija Končan</cp:lastModifiedBy>
  <cp:revision>4</cp:revision>
  <cp:lastPrinted>2019-01-30T13:00:00Z</cp:lastPrinted>
  <dcterms:created xsi:type="dcterms:W3CDTF">2024-09-05T10:51:00Z</dcterms:created>
  <dcterms:modified xsi:type="dcterms:W3CDTF">2025-01-24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26C11C7F1F90409D5AFE7D234A0E4F</vt:lpwstr>
  </property>
  <property fmtid="{D5CDD505-2E9C-101B-9397-08002B2CF9AE}" pid="3" name="GrammarlyDocumentId">
    <vt:lpwstr>0ccf9c3f64d85259eb3662dcf3399e4a49c924cf4d66530e88e3df362c0bce0b</vt:lpwstr>
  </property>
</Properties>
</file>